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57443" w14:textId="2FBA6DCF" w:rsidR="00025325" w:rsidRPr="00B72110" w:rsidRDefault="00740C4F" w:rsidP="00025325">
      <w:pPr>
        <w:pStyle w:val="a8"/>
        <w:keepNext/>
        <w:wordWrap/>
        <w:rPr>
          <w:rFonts w:cs="Times New Roman"/>
          <w:szCs w:val="22"/>
        </w:rPr>
      </w:pPr>
      <w:bookmarkStart w:id="0" w:name="_Hlk81306110"/>
      <w:r>
        <w:rPr>
          <w:rFonts w:eastAsia="KoPub바탕체 Light" w:cs="Times New Roman"/>
          <w:kern w:val="0"/>
        </w:rPr>
        <w:t>Supplemental Material 2</w:t>
      </w:r>
      <w:r w:rsidR="00025325" w:rsidRPr="00B72110">
        <w:rPr>
          <w:rFonts w:eastAsia="KoPub바탕체 Light" w:cs="Times New Roman"/>
          <w:kern w:val="0"/>
        </w:rPr>
        <w:t>. DALY</w:t>
      </w:r>
      <w:r w:rsidR="007E3692" w:rsidRPr="00B72110">
        <w:rPr>
          <w:rFonts w:eastAsia="KoPub바탕체 Light" w:cs="Times New Roman"/>
          <w:kern w:val="0"/>
        </w:rPr>
        <w:t xml:space="preserve"> rate</w:t>
      </w:r>
      <w:r w:rsidR="000C2D88">
        <w:rPr>
          <w:rFonts w:eastAsia="KoPub바탕체 Light" w:cs="Times New Roman" w:hint="eastAsia"/>
          <w:kern w:val="0"/>
        </w:rPr>
        <w:t>s</w:t>
      </w:r>
      <w:r w:rsidR="00025325" w:rsidRPr="00B72110">
        <w:rPr>
          <w:rFonts w:eastAsia="KoPub바탕체 Light" w:cs="Times New Roman"/>
          <w:kern w:val="0"/>
        </w:rPr>
        <w:t xml:space="preserve"> per 100,000 population by gender and level </w:t>
      </w:r>
      <w:r w:rsidR="00474985" w:rsidRPr="00B72110">
        <w:rPr>
          <w:rFonts w:eastAsia="KoPub바탕체 Light" w:cs="Times New Roman"/>
          <w:kern w:val="0"/>
        </w:rPr>
        <w:t>3 and 4</w:t>
      </w:r>
      <w:r w:rsidR="00025325" w:rsidRPr="00B72110">
        <w:rPr>
          <w:rFonts w:eastAsia="KoPub바탕체 Light" w:cs="Times New Roman"/>
          <w:kern w:val="0"/>
        </w:rPr>
        <w:t xml:space="preserve"> disease groups in South Korea, 2018.</w:t>
      </w:r>
      <w:r w:rsidR="004E2D09" w:rsidRPr="00B72110">
        <w:rPr>
          <w:rFonts w:eastAsia="KoPub바탕체 Light" w:cs="Times New Roman"/>
          <w:kern w:val="0"/>
          <w:vertAlign w:val="superscript"/>
        </w:rPr>
        <w:t>1</w:t>
      </w:r>
      <w:r w:rsidR="00025325" w:rsidRPr="00B72110">
        <w:rPr>
          <w:rFonts w:eastAsia="KoPub바탕체 Light" w:cs="Times New Roman"/>
          <w:kern w:val="0"/>
        </w:rPr>
        <w:t xml:space="preserve"> 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730"/>
        <w:gridCol w:w="3812"/>
        <w:gridCol w:w="975"/>
        <w:gridCol w:w="3291"/>
        <w:gridCol w:w="975"/>
        <w:gridCol w:w="3083"/>
        <w:gridCol w:w="1047"/>
      </w:tblGrid>
      <w:tr w:rsidR="00B72110" w:rsidRPr="00B72110" w14:paraId="6C83FE59" w14:textId="77777777" w:rsidTr="006D41A8">
        <w:trPr>
          <w:trHeight w:val="256"/>
        </w:trPr>
        <w:tc>
          <w:tcPr>
            <w:tcW w:w="730" w:type="dxa"/>
          </w:tcPr>
          <w:p w14:paraId="6CCB59A2" w14:textId="2D801619" w:rsidR="00080CFC" w:rsidRPr="00B72110" w:rsidRDefault="00080CFC" w:rsidP="00080CFC">
            <w:pPr>
              <w:wordWrap/>
              <w:jc w:val="center"/>
              <w:rPr>
                <w:rFonts w:eastAsia="굴림" w:cs="Times New Roman"/>
                <w:b/>
                <w:bCs/>
              </w:rPr>
            </w:pPr>
            <w:r w:rsidRPr="00B72110">
              <w:rPr>
                <w:rFonts w:eastAsia="굴림" w:cs="Times New Roman" w:hint="eastAsia"/>
                <w:b/>
                <w:bCs/>
              </w:rPr>
              <w:t>R</w:t>
            </w:r>
            <w:r w:rsidRPr="00B72110">
              <w:rPr>
                <w:rFonts w:eastAsia="굴림" w:cs="Times New Roman"/>
                <w:b/>
                <w:bCs/>
              </w:rPr>
              <w:t>ank</w:t>
            </w:r>
          </w:p>
        </w:tc>
        <w:tc>
          <w:tcPr>
            <w:tcW w:w="3812" w:type="dxa"/>
          </w:tcPr>
          <w:p w14:paraId="36F8AF1C" w14:textId="4D21D279" w:rsidR="00080CFC" w:rsidRPr="00B72110" w:rsidRDefault="00080CFC" w:rsidP="00080CFC">
            <w:pPr>
              <w:wordWrap/>
              <w:jc w:val="center"/>
              <w:rPr>
                <w:rFonts w:eastAsia="굴림" w:cs="Times New Roman"/>
                <w:b/>
                <w:bCs/>
              </w:rPr>
            </w:pPr>
            <w:r w:rsidRPr="00B72110">
              <w:rPr>
                <w:rFonts w:eastAsia="굴림" w:cs="Times New Roman" w:hint="eastAsia"/>
                <w:b/>
                <w:bCs/>
              </w:rPr>
              <w:t>T</w:t>
            </w:r>
            <w:r w:rsidRPr="00B72110">
              <w:rPr>
                <w:rFonts w:eastAsia="굴림" w:cs="Times New Roman"/>
                <w:b/>
                <w:bCs/>
              </w:rPr>
              <w:t>otal</w:t>
            </w:r>
          </w:p>
        </w:tc>
        <w:tc>
          <w:tcPr>
            <w:tcW w:w="975" w:type="dxa"/>
          </w:tcPr>
          <w:p w14:paraId="7D629737" w14:textId="247C7CD4" w:rsidR="00080CFC" w:rsidRPr="00B72110" w:rsidRDefault="00080CFC" w:rsidP="00080CFC">
            <w:pPr>
              <w:wordWrap/>
              <w:jc w:val="center"/>
              <w:rPr>
                <w:rFonts w:eastAsia="굴림" w:cs="Times New Roman"/>
                <w:b/>
                <w:bCs/>
              </w:rPr>
            </w:pPr>
            <w:r w:rsidRPr="00B72110">
              <w:rPr>
                <w:rFonts w:eastAsia="굴림" w:cs="Times New Roman"/>
                <w:b/>
                <w:bCs/>
              </w:rPr>
              <w:t>DALY</w:t>
            </w:r>
            <w:r w:rsidR="007E3692" w:rsidRPr="00B72110">
              <w:rPr>
                <w:rFonts w:eastAsia="굴림" w:cs="Times New Roman"/>
                <w:b/>
                <w:bCs/>
              </w:rPr>
              <w:t xml:space="preserve"> rate</w:t>
            </w:r>
            <w:r w:rsidRPr="00B72110">
              <w:rPr>
                <w:rFonts w:eastAsia="굴림" w:cs="Times New Roman"/>
                <w:b/>
                <w:bCs/>
                <w:vertAlign w:val="superscript"/>
              </w:rPr>
              <w:t>2</w:t>
            </w:r>
          </w:p>
        </w:tc>
        <w:tc>
          <w:tcPr>
            <w:tcW w:w="3291" w:type="dxa"/>
          </w:tcPr>
          <w:p w14:paraId="4A501536" w14:textId="2735FF5A" w:rsidR="00080CFC" w:rsidRPr="00B72110" w:rsidRDefault="00080CFC" w:rsidP="00080CFC">
            <w:pPr>
              <w:wordWrap/>
              <w:jc w:val="center"/>
              <w:rPr>
                <w:rFonts w:eastAsia="굴림" w:cs="Times New Roman"/>
                <w:b/>
                <w:bCs/>
              </w:rPr>
            </w:pPr>
            <w:r w:rsidRPr="00B72110">
              <w:rPr>
                <w:rFonts w:eastAsia="굴림" w:cs="Times New Roman" w:hint="eastAsia"/>
                <w:b/>
                <w:bCs/>
              </w:rPr>
              <w:t>M</w:t>
            </w:r>
            <w:r w:rsidRPr="00B72110">
              <w:rPr>
                <w:rFonts w:eastAsia="굴림" w:cs="Times New Roman"/>
                <w:b/>
                <w:bCs/>
              </w:rPr>
              <w:t>en</w:t>
            </w:r>
          </w:p>
        </w:tc>
        <w:tc>
          <w:tcPr>
            <w:tcW w:w="975" w:type="dxa"/>
          </w:tcPr>
          <w:p w14:paraId="7D4A98BF" w14:textId="434CE319" w:rsidR="00080CFC" w:rsidRPr="00B72110" w:rsidRDefault="007E3692" w:rsidP="00080CFC">
            <w:pPr>
              <w:wordWrap/>
              <w:jc w:val="center"/>
              <w:rPr>
                <w:rFonts w:eastAsia="굴림" w:cs="Times New Roman"/>
                <w:b/>
                <w:bCs/>
              </w:rPr>
            </w:pPr>
            <w:r w:rsidRPr="00B72110">
              <w:rPr>
                <w:rFonts w:eastAsia="굴림" w:cs="Times New Roman"/>
                <w:b/>
                <w:bCs/>
              </w:rPr>
              <w:t>DALY rate</w:t>
            </w:r>
            <w:r w:rsidRPr="00B72110">
              <w:rPr>
                <w:rFonts w:eastAsia="굴림" w:cs="Times New Roman"/>
                <w:b/>
                <w:bCs/>
                <w:vertAlign w:val="superscript"/>
              </w:rPr>
              <w:t>2</w:t>
            </w:r>
          </w:p>
        </w:tc>
        <w:tc>
          <w:tcPr>
            <w:tcW w:w="3083" w:type="dxa"/>
          </w:tcPr>
          <w:p w14:paraId="31D2D950" w14:textId="164BA710" w:rsidR="00080CFC" w:rsidRPr="00B72110" w:rsidRDefault="00080CFC" w:rsidP="00080CFC">
            <w:pPr>
              <w:wordWrap/>
              <w:jc w:val="center"/>
              <w:rPr>
                <w:rFonts w:eastAsia="굴림" w:cs="Times New Roman"/>
                <w:b/>
                <w:bCs/>
              </w:rPr>
            </w:pPr>
            <w:r w:rsidRPr="00B72110">
              <w:rPr>
                <w:rFonts w:eastAsia="굴림" w:cs="Times New Roman" w:hint="eastAsia"/>
                <w:b/>
                <w:bCs/>
              </w:rPr>
              <w:t>W</w:t>
            </w:r>
            <w:r w:rsidRPr="00B72110">
              <w:rPr>
                <w:rFonts w:eastAsia="굴림" w:cs="Times New Roman"/>
                <w:b/>
                <w:bCs/>
              </w:rPr>
              <w:t>omen</w:t>
            </w:r>
          </w:p>
        </w:tc>
        <w:tc>
          <w:tcPr>
            <w:tcW w:w="1047" w:type="dxa"/>
          </w:tcPr>
          <w:p w14:paraId="5C1353D5" w14:textId="31599741" w:rsidR="00080CFC" w:rsidRPr="00B72110" w:rsidRDefault="007E3692" w:rsidP="00080CFC">
            <w:pPr>
              <w:wordWrap/>
              <w:jc w:val="center"/>
              <w:rPr>
                <w:rFonts w:eastAsia="굴림" w:cs="Times New Roman"/>
                <w:b/>
                <w:bCs/>
              </w:rPr>
            </w:pPr>
            <w:r w:rsidRPr="00B72110">
              <w:rPr>
                <w:rFonts w:eastAsia="굴림" w:cs="Times New Roman"/>
                <w:b/>
                <w:bCs/>
              </w:rPr>
              <w:t>DALY rate</w:t>
            </w:r>
            <w:r w:rsidRPr="00B72110">
              <w:rPr>
                <w:rFonts w:eastAsia="굴림" w:cs="Times New Roman"/>
                <w:b/>
                <w:bCs/>
                <w:vertAlign w:val="superscript"/>
              </w:rPr>
              <w:t>2</w:t>
            </w:r>
          </w:p>
        </w:tc>
      </w:tr>
      <w:tr w:rsidR="00B72110" w:rsidRPr="00B72110" w14:paraId="2ACAB777" w14:textId="77777777" w:rsidTr="001E3520">
        <w:trPr>
          <w:trHeight w:val="256"/>
        </w:trPr>
        <w:tc>
          <w:tcPr>
            <w:tcW w:w="730" w:type="dxa"/>
          </w:tcPr>
          <w:p w14:paraId="415DE70E" w14:textId="50C12418" w:rsidR="006D41A8" w:rsidRPr="00B72110" w:rsidRDefault="006D41A8" w:rsidP="006D41A8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</w:p>
        </w:tc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30CE6" w14:textId="6EDC4278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Diabetes mellitus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2A9DF" w14:textId="4139CB4F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,046 </w:t>
            </w:r>
          </w:p>
        </w:tc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BB371" w14:textId="092AD56E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Diabetes mellitus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FD164" w14:textId="110F372B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,451 </w:t>
            </w:r>
          </w:p>
        </w:tc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0ACEA" w14:textId="066D6727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Low back pain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21B35" w14:textId="0E8C01BA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777 </w:t>
            </w:r>
          </w:p>
        </w:tc>
      </w:tr>
      <w:tr w:rsidR="00B72110" w:rsidRPr="00B72110" w14:paraId="5ECC8E94" w14:textId="77777777" w:rsidTr="001E3520">
        <w:trPr>
          <w:trHeight w:val="256"/>
        </w:trPr>
        <w:tc>
          <w:tcPr>
            <w:tcW w:w="730" w:type="dxa"/>
          </w:tcPr>
          <w:p w14:paraId="34FF45F1" w14:textId="7ADB7147" w:rsidR="006D41A8" w:rsidRPr="00B72110" w:rsidRDefault="006D41A8" w:rsidP="006D41A8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B02D8" w14:textId="284BDCF9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Low back pain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8FF92" w14:textId="61397B60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484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15B7B" w14:textId="1148011A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Ischemic heart diseas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F568C" w14:textId="0FC43947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512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82309" w14:textId="68B5E3F0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Diabetes mellitu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4D283" w14:textId="2C2B06C0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644 </w:t>
            </w:r>
          </w:p>
        </w:tc>
      </w:tr>
      <w:tr w:rsidR="00B72110" w:rsidRPr="00B72110" w14:paraId="3558E127" w14:textId="77777777" w:rsidTr="001E3520">
        <w:trPr>
          <w:trHeight w:val="256"/>
        </w:trPr>
        <w:tc>
          <w:tcPr>
            <w:tcW w:w="730" w:type="dxa"/>
          </w:tcPr>
          <w:p w14:paraId="1AF7FDDE" w14:textId="4F95A9E0" w:rsidR="006D41A8" w:rsidRPr="00B72110" w:rsidRDefault="006D41A8" w:rsidP="006D41A8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3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2DFA0" w14:textId="7DA6FD9A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Chronic </w:t>
            </w:r>
            <w:r w:rsidR="00A60362" w:rsidRPr="00B72110">
              <w:rPr>
                <w:rFonts w:eastAsia="굴림" w:cs="Times New Roman"/>
              </w:rPr>
              <w:t>lower respiratory diseases (excluding Asthma)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9DCE2" w14:textId="753EFE5E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273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BA930" w14:textId="0A8A5768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Cirrhosis of the liver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65D2B" w14:textId="2E9630C4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253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12671" w14:textId="51DB4DFC" w:rsidR="006D41A8" w:rsidRPr="00B72110" w:rsidRDefault="006D41A8" w:rsidP="006D41A8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Osteoarthriti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CA593" w14:textId="0B377F23" w:rsidR="006D41A8" w:rsidRPr="00B72110" w:rsidRDefault="006D41A8" w:rsidP="001E3520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480 </w:t>
            </w:r>
          </w:p>
        </w:tc>
      </w:tr>
      <w:tr w:rsidR="00B72110" w:rsidRPr="00B72110" w14:paraId="432262E5" w14:textId="77777777" w:rsidTr="001E3520">
        <w:trPr>
          <w:trHeight w:val="256"/>
        </w:trPr>
        <w:tc>
          <w:tcPr>
            <w:tcW w:w="730" w:type="dxa"/>
          </w:tcPr>
          <w:p w14:paraId="5E4D67DF" w14:textId="3BA2E49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4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6B6BE" w14:textId="6481386F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Ischemic heart diseas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D83F8" w14:textId="0CB15CF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182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C9EFA" w14:textId="453A6A82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Chronic </w:t>
            </w:r>
            <w:r w:rsidRPr="00B72110">
              <w:rPr>
                <w:rFonts w:eastAsia="굴림" w:cs="Times New Roman"/>
              </w:rPr>
              <w:t>lower respiratory diseases (excluding Asthma)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BCD84" w14:textId="43A26AFE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203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7FB9F" w14:textId="792C2ABF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Chronic </w:t>
            </w:r>
            <w:r w:rsidRPr="00B72110">
              <w:rPr>
                <w:rFonts w:eastAsia="굴림" w:cs="Times New Roman"/>
              </w:rPr>
              <w:t>lower respiratory diseases (excluding Asthma)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CE538" w14:textId="6B152A8B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343 </w:t>
            </w:r>
          </w:p>
        </w:tc>
      </w:tr>
      <w:tr w:rsidR="00B72110" w:rsidRPr="00B72110" w14:paraId="1902775D" w14:textId="77777777" w:rsidTr="001E3520">
        <w:trPr>
          <w:trHeight w:val="256"/>
        </w:trPr>
        <w:tc>
          <w:tcPr>
            <w:tcW w:w="730" w:type="dxa"/>
          </w:tcPr>
          <w:p w14:paraId="3CECB74B" w14:textId="73287C79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5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09767" w14:textId="5CB23AD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Osteoarthriti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D3E7C" w14:textId="0B47B969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016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2DC63" w14:textId="3181F682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Low back pain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D846E" w14:textId="48EF636C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189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E27DB" w14:textId="5FB0CC33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lzheimer</w:t>
            </w:r>
            <w:r w:rsidRPr="00B72110">
              <w:rPr>
                <w:rFonts w:eastAsia="굴림" w:cs="Times New Roman"/>
              </w:rPr>
              <w:t>’</w:t>
            </w:r>
            <w:r w:rsidRPr="00B72110">
              <w:rPr>
                <w:rFonts w:eastAsia="굴림" w:cs="Times New Roman" w:hint="eastAsia"/>
              </w:rPr>
              <w:t>s disease and other dementia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BE9BA" w14:textId="6C41F2C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014 </w:t>
            </w:r>
          </w:p>
        </w:tc>
      </w:tr>
      <w:tr w:rsidR="00B72110" w:rsidRPr="00B72110" w14:paraId="4F756EBC" w14:textId="77777777" w:rsidTr="001E3520">
        <w:trPr>
          <w:trHeight w:val="256"/>
        </w:trPr>
        <w:tc>
          <w:tcPr>
            <w:tcW w:w="730" w:type="dxa"/>
          </w:tcPr>
          <w:p w14:paraId="6752800E" w14:textId="733C2551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6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78129" w14:textId="52535FAD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Ischemic strok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2E733" w14:textId="59A0B08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977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C592E" w14:textId="6358496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Ischemic strok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628C1" w14:textId="22C5F536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1,049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6554B" w14:textId="4E40495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Major depressive disorder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0EA4" w14:textId="390B301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947 </w:t>
            </w:r>
          </w:p>
        </w:tc>
      </w:tr>
      <w:tr w:rsidR="00B72110" w:rsidRPr="00B72110" w14:paraId="6088EBED" w14:textId="77777777" w:rsidTr="001E3520">
        <w:trPr>
          <w:trHeight w:val="256"/>
        </w:trPr>
        <w:tc>
          <w:tcPr>
            <w:tcW w:w="730" w:type="dxa"/>
          </w:tcPr>
          <w:p w14:paraId="55696F57" w14:textId="65707BE6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7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131A6" w14:textId="4DD89D21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Cirrhosis of the liver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A8D5E" w14:textId="04A144E0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947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DFD62" w14:textId="57C25D6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Fall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E4EDB" w14:textId="1F5CDD5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827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3DF28" w14:textId="1D17956D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Ischemic stroke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4D2D5" w14:textId="7D40583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906 </w:t>
            </w:r>
          </w:p>
        </w:tc>
      </w:tr>
      <w:tr w:rsidR="00B72110" w:rsidRPr="00B72110" w14:paraId="08BF324D" w14:textId="77777777" w:rsidTr="001E3520">
        <w:trPr>
          <w:trHeight w:val="256"/>
        </w:trPr>
        <w:tc>
          <w:tcPr>
            <w:tcW w:w="730" w:type="dxa"/>
          </w:tcPr>
          <w:p w14:paraId="362BA910" w14:textId="274E20E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8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0197EA" w14:textId="381BAD89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Fall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DC254" w14:textId="39DBF55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770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4CD95" w14:textId="6F5439E5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Benign prostatic hyperplasia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FA864" w14:textId="48A3A8A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723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BE74E" w14:textId="0AE431DB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Ischemic heart disease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59984" w14:textId="2886085C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855 </w:t>
            </w:r>
          </w:p>
        </w:tc>
      </w:tr>
      <w:tr w:rsidR="00B72110" w:rsidRPr="00B72110" w14:paraId="1342410D" w14:textId="77777777" w:rsidTr="001E3520">
        <w:trPr>
          <w:trHeight w:val="256"/>
        </w:trPr>
        <w:tc>
          <w:tcPr>
            <w:tcW w:w="730" w:type="dxa"/>
          </w:tcPr>
          <w:p w14:paraId="48C69678" w14:textId="7B517C3C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9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7455A" w14:textId="742D13EB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lzheimer</w:t>
            </w:r>
            <w:r w:rsidRPr="00B72110">
              <w:rPr>
                <w:rFonts w:eastAsia="굴림" w:cs="Times New Roman"/>
              </w:rPr>
              <w:t>’</w:t>
            </w:r>
            <w:r w:rsidRPr="00B72110">
              <w:rPr>
                <w:rFonts w:eastAsia="굴림" w:cs="Times New Roman" w:hint="eastAsia"/>
              </w:rPr>
              <w:t>s disease and other dementia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C334F" w14:textId="465F7AF2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731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93E96" w14:textId="7CE7AD7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Self-harm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2AEA6" w14:textId="4989A692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697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2EBF3" w14:textId="5264DD42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Fall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2945C" w14:textId="38FB6FF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714 </w:t>
            </w:r>
          </w:p>
        </w:tc>
      </w:tr>
      <w:tr w:rsidR="00B72110" w:rsidRPr="00B72110" w14:paraId="34996522" w14:textId="77777777" w:rsidTr="001E3520">
        <w:trPr>
          <w:trHeight w:val="256"/>
        </w:trPr>
        <w:tc>
          <w:tcPr>
            <w:tcW w:w="730" w:type="dxa"/>
          </w:tcPr>
          <w:p w14:paraId="6CD27A18" w14:textId="31A11DA6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0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2E11B" w14:textId="4FF0991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Major depressive disorder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2A259" w14:textId="57FC712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716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B0C7F" w14:textId="6E949ED8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Periodontal diseas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B27A7" w14:textId="40C806B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651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CD807" w14:textId="41084B0B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Cirrhosis of the liver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884BE" w14:textId="21040A17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645 </w:t>
            </w:r>
          </w:p>
        </w:tc>
      </w:tr>
      <w:tr w:rsidR="00B72110" w:rsidRPr="00B72110" w14:paraId="4A2766FA" w14:textId="77777777" w:rsidTr="001E3520">
        <w:trPr>
          <w:trHeight w:val="256"/>
        </w:trPr>
        <w:tc>
          <w:tcPr>
            <w:tcW w:w="730" w:type="dxa"/>
          </w:tcPr>
          <w:p w14:paraId="5D832DC5" w14:textId="1E26636F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1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FC645" w14:textId="48D6D5F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Periodontal diseas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60788" w14:textId="0A8EAE5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605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BA44E" w14:textId="6C85020C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Osteoarthriti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B0B25" w14:textId="54B61529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548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756DF" w14:textId="4F45C43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Periodontal disease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C66FA" w14:textId="3303CB47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560 </w:t>
            </w:r>
          </w:p>
        </w:tc>
      </w:tr>
      <w:tr w:rsidR="00B72110" w:rsidRPr="00B72110" w14:paraId="097E90C8" w14:textId="77777777" w:rsidTr="001E3520">
        <w:trPr>
          <w:trHeight w:val="256"/>
        </w:trPr>
        <w:tc>
          <w:tcPr>
            <w:tcW w:w="730" w:type="dxa"/>
          </w:tcPr>
          <w:p w14:paraId="2207DC49" w14:textId="3238A8C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2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AADAB" w14:textId="153FCF3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Self-harm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54819" w14:textId="5E41A0E9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515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BABCB" w14:textId="4A0DA78F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Motorized vehicle with three or more wheel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A53E1" w14:textId="6856A3B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523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09D01" w14:textId="5358438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Tubulointerstitial nephritis, pyelonephritis, and urinary tract infection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40709" w14:textId="339A421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504 </w:t>
            </w:r>
          </w:p>
        </w:tc>
      </w:tr>
      <w:tr w:rsidR="00B72110" w:rsidRPr="00B72110" w14:paraId="65E843F0" w14:textId="77777777" w:rsidTr="001E3520">
        <w:trPr>
          <w:trHeight w:val="256"/>
        </w:trPr>
        <w:tc>
          <w:tcPr>
            <w:tcW w:w="730" w:type="dxa"/>
          </w:tcPr>
          <w:p w14:paraId="3ADE3473" w14:textId="789601A1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3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F0321" w14:textId="404D0335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Motorized vehicle with three or more wheel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803A4" w14:textId="1EC2A45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73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0B81E" w14:textId="170606F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Major depressive disorder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43562" w14:textId="5ED31A1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83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0CC50" w14:textId="4ABFCF17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Breast cancer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AFF7E" w14:textId="3FE6BB1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74 </w:t>
            </w:r>
          </w:p>
        </w:tc>
      </w:tr>
      <w:tr w:rsidR="00B72110" w:rsidRPr="00B72110" w14:paraId="1AA18FFC" w14:textId="77777777" w:rsidTr="001E3520">
        <w:trPr>
          <w:trHeight w:val="256"/>
        </w:trPr>
        <w:tc>
          <w:tcPr>
            <w:tcW w:w="730" w:type="dxa"/>
          </w:tcPr>
          <w:p w14:paraId="4B24EF97" w14:textId="24B9EEB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4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846A6" w14:textId="242B4A3B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sthma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B437E" w14:textId="385C5CD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95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915E9" w14:textId="2D79B44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Trachea, bronchus and lung cancer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A5D04" w14:textId="639DAFB0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82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F4656" w14:textId="0335B288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sthma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A09AB" w14:textId="11A3F417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33 </w:t>
            </w:r>
          </w:p>
        </w:tc>
      </w:tr>
      <w:tr w:rsidR="00B72110" w:rsidRPr="00B72110" w14:paraId="0D5FA816" w14:textId="77777777" w:rsidTr="001E3520">
        <w:trPr>
          <w:trHeight w:val="256"/>
        </w:trPr>
        <w:tc>
          <w:tcPr>
            <w:tcW w:w="730" w:type="dxa"/>
          </w:tcPr>
          <w:p w14:paraId="25BC7938" w14:textId="0C71E68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5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32B8A" w14:textId="5CF51C9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Hemorrhagic and </w:t>
            </w:r>
            <w:proofErr w:type="gramStart"/>
            <w:r w:rsidRPr="00B72110">
              <w:rPr>
                <w:rFonts w:eastAsia="굴림" w:cs="Times New Roman" w:hint="eastAsia"/>
              </w:rPr>
              <w:t>other</w:t>
            </w:r>
            <w:proofErr w:type="gramEnd"/>
            <w:r w:rsidRPr="00B72110">
              <w:rPr>
                <w:rFonts w:eastAsia="굴림" w:cs="Times New Roman" w:hint="eastAsia"/>
              </w:rPr>
              <w:t xml:space="preserve"> non-ischemic strok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A30F0" w14:textId="4A62FB26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62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43EED" w14:textId="1D383452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lzheimer</w:t>
            </w:r>
            <w:r w:rsidRPr="00B72110">
              <w:rPr>
                <w:rFonts w:eastAsia="굴림" w:cs="Times New Roman"/>
              </w:rPr>
              <w:t>’</w:t>
            </w:r>
            <w:r w:rsidRPr="00B72110">
              <w:rPr>
                <w:rFonts w:eastAsia="굴림" w:cs="Times New Roman" w:hint="eastAsia"/>
              </w:rPr>
              <w:t>s disease and other dementia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EFED6" w14:textId="3369D50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46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33170" w14:textId="28906863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Motorized vehicle with three or more wheel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C3310" w14:textId="59D7D991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23 </w:t>
            </w:r>
          </w:p>
        </w:tc>
      </w:tr>
      <w:tr w:rsidR="00B72110" w:rsidRPr="00B72110" w14:paraId="179BAF65" w14:textId="77777777" w:rsidTr="001E3520">
        <w:trPr>
          <w:trHeight w:val="256"/>
        </w:trPr>
        <w:tc>
          <w:tcPr>
            <w:tcW w:w="730" w:type="dxa"/>
          </w:tcPr>
          <w:p w14:paraId="2012E0CA" w14:textId="73D18B6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6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674F6" w14:textId="61BE642D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Benign prostatic hyperplasia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1B119" w14:textId="5249C67B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60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3DA9B" w14:textId="758B9B24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Liver cancer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653EE" w14:textId="7E1DF1BC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26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ED9AE" w14:textId="2F238181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astroesophageal reflux disease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1CABD" w14:textId="48C266E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03 </w:t>
            </w:r>
          </w:p>
        </w:tc>
      </w:tr>
      <w:tr w:rsidR="00B72110" w:rsidRPr="00B72110" w14:paraId="11D0C4F3" w14:textId="77777777" w:rsidTr="001E3520">
        <w:trPr>
          <w:trHeight w:val="256"/>
        </w:trPr>
        <w:tc>
          <w:tcPr>
            <w:tcW w:w="730" w:type="dxa"/>
          </w:tcPr>
          <w:p w14:paraId="5FC6B68E" w14:textId="277CAF76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7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63D06" w14:textId="4FBB866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Trachea, bronchus and lung cancer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00E69" w14:textId="7350492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49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595F5" w14:textId="19601771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Hemorrhagic and </w:t>
            </w:r>
            <w:proofErr w:type="gramStart"/>
            <w:r w:rsidRPr="00B72110">
              <w:rPr>
                <w:rFonts w:eastAsia="굴림" w:cs="Times New Roman" w:hint="eastAsia"/>
              </w:rPr>
              <w:t>other</w:t>
            </w:r>
            <w:proofErr w:type="gramEnd"/>
            <w:r w:rsidRPr="00B72110">
              <w:rPr>
                <w:rFonts w:eastAsia="굴림" w:cs="Times New Roman" w:hint="eastAsia"/>
              </w:rPr>
              <w:t xml:space="preserve"> non-ischemic strok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69A3E" w14:textId="5DCFC017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407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805E2" w14:textId="0ECFD15C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astritis and duodeniti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65BE9" w14:textId="64F22326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72 </w:t>
            </w:r>
          </w:p>
        </w:tc>
      </w:tr>
      <w:tr w:rsidR="00B72110" w:rsidRPr="00B72110" w14:paraId="42EFF4B0" w14:textId="77777777" w:rsidTr="001E3520">
        <w:trPr>
          <w:trHeight w:val="256"/>
        </w:trPr>
        <w:tc>
          <w:tcPr>
            <w:tcW w:w="730" w:type="dxa"/>
          </w:tcPr>
          <w:p w14:paraId="147ED29A" w14:textId="189C8D90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8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20DF9" w14:textId="57D6BF8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astroesophageal reflux diseas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EF3DB" w14:textId="6A144426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42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DEFB4" w14:textId="6D25B8A1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Stomach cancer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18962" w14:textId="060929DF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81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048E6" w14:textId="0431F2B5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Phobi</w:t>
            </w:r>
            <w:r w:rsidRPr="00B72110">
              <w:rPr>
                <w:rFonts w:eastAsia="굴림" w:cs="Times New Roman"/>
              </w:rPr>
              <w:t>c</w:t>
            </w:r>
            <w:r w:rsidRPr="00B72110">
              <w:rPr>
                <w:rFonts w:eastAsia="굴림" w:cs="Times New Roman" w:hint="eastAsia"/>
              </w:rPr>
              <w:t xml:space="preserve"> anxiety disorders et al</w:t>
            </w:r>
            <w:r w:rsidRPr="00B72110">
              <w:rPr>
                <w:rFonts w:eastAsia="굴림" w:cs="Times New Roman"/>
              </w:rPr>
              <w:t>.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9604B" w14:textId="383B5F5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40 </w:t>
            </w:r>
          </w:p>
        </w:tc>
      </w:tr>
      <w:tr w:rsidR="00B72110" w:rsidRPr="00B72110" w14:paraId="7ED593C7" w14:textId="77777777" w:rsidTr="001E3520">
        <w:trPr>
          <w:trHeight w:val="256"/>
        </w:trPr>
        <w:tc>
          <w:tcPr>
            <w:tcW w:w="730" w:type="dxa"/>
          </w:tcPr>
          <w:p w14:paraId="636D554C" w14:textId="29EFB73E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1</w:t>
            </w:r>
            <w:r w:rsidRPr="00B72110">
              <w:rPr>
                <w:rFonts w:eastAsia="굴림" w:cs="Times New Roman"/>
              </w:rPr>
              <w:t>9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E1DEC" w14:textId="780D160C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Tubulointerstitial nephritis, pyelonephritis, and urinary tract </w:t>
            </w:r>
            <w:r w:rsidRPr="00B72110">
              <w:rPr>
                <w:rFonts w:eastAsia="굴림" w:cs="Times New Roman" w:hint="eastAsia"/>
              </w:rPr>
              <w:lastRenderedPageBreak/>
              <w:t>infection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EEB5C" w14:textId="268748F0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lastRenderedPageBreak/>
              <w:t xml:space="preserve">333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7EF62" w14:textId="658B91DE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sthma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7369A" w14:textId="2897F8A0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56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68E08" w14:textId="7C16EE97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Self-harm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3C2D0" w14:textId="58C5741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35 </w:t>
            </w:r>
          </w:p>
        </w:tc>
      </w:tr>
      <w:tr w:rsidR="00B72110" w:rsidRPr="00B72110" w14:paraId="35C1BE21" w14:textId="77777777" w:rsidTr="001E3520">
        <w:trPr>
          <w:trHeight w:val="256"/>
        </w:trPr>
        <w:tc>
          <w:tcPr>
            <w:tcW w:w="730" w:type="dxa"/>
          </w:tcPr>
          <w:p w14:paraId="62AC1182" w14:textId="5274411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0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89AF0" w14:textId="002D71B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Schizophrenia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CECE9" w14:textId="2F05DE9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31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A98D13" w14:textId="0C51ABB3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Colon and rectum cancer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5D111" w14:textId="6929D6D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28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257BC" w14:textId="0568FDF1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Schizophrenia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CA9F9" w14:textId="2A031D8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33 </w:t>
            </w:r>
          </w:p>
        </w:tc>
      </w:tr>
      <w:tr w:rsidR="00B72110" w:rsidRPr="00B72110" w14:paraId="6A521BEC" w14:textId="77777777" w:rsidTr="001E3520">
        <w:trPr>
          <w:trHeight w:val="256"/>
        </w:trPr>
        <w:tc>
          <w:tcPr>
            <w:tcW w:w="730" w:type="dxa"/>
          </w:tcPr>
          <w:p w14:paraId="47D154FB" w14:textId="0DBFAAE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1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5F34E" w14:textId="61D9896F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astritis and duodeniti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3D42D" w14:textId="0F38A0DF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98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F77D9" w14:textId="35AB2AE6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Schizophrenia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58DD5" w14:textId="052398E0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28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F0197" w14:textId="6DA98D7F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Hemorrhagic and </w:t>
            </w:r>
            <w:proofErr w:type="gramStart"/>
            <w:r w:rsidRPr="00B72110">
              <w:rPr>
                <w:rFonts w:eastAsia="굴림" w:cs="Times New Roman" w:hint="eastAsia"/>
              </w:rPr>
              <w:t>other</w:t>
            </w:r>
            <w:proofErr w:type="gramEnd"/>
            <w:r w:rsidRPr="00B72110">
              <w:rPr>
                <w:rFonts w:eastAsia="굴림" w:cs="Times New Roman" w:hint="eastAsia"/>
              </w:rPr>
              <w:t xml:space="preserve"> non-ischemic stroke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CD633" w14:textId="54916E7B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18 </w:t>
            </w:r>
          </w:p>
        </w:tc>
      </w:tr>
      <w:tr w:rsidR="00B72110" w:rsidRPr="00B72110" w14:paraId="6745CEDD" w14:textId="77777777" w:rsidTr="001E3520">
        <w:trPr>
          <w:trHeight w:val="256"/>
        </w:trPr>
        <w:tc>
          <w:tcPr>
            <w:tcW w:w="730" w:type="dxa"/>
          </w:tcPr>
          <w:p w14:paraId="011E7321" w14:textId="5EC493B3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2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35AEF" w14:textId="776BF4A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Stomach cancer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4412B" w14:textId="0A803AF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89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4D265" w14:textId="76383174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out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83EA1" w14:textId="41AC87A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15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75EBA" w14:textId="7513ADBB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Varicose veins of lower extremitie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9B231" w14:textId="6A4850B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12 </w:t>
            </w:r>
          </w:p>
        </w:tc>
      </w:tr>
      <w:tr w:rsidR="00B72110" w:rsidRPr="00B72110" w14:paraId="56DC327D" w14:textId="77777777" w:rsidTr="001E3520">
        <w:trPr>
          <w:trHeight w:val="256"/>
        </w:trPr>
        <w:tc>
          <w:tcPr>
            <w:tcW w:w="730" w:type="dxa"/>
          </w:tcPr>
          <w:p w14:paraId="4236A87B" w14:textId="204740C2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3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A4762" w14:textId="6FE375F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Phobi</w:t>
            </w:r>
            <w:r w:rsidRPr="00B72110">
              <w:rPr>
                <w:rFonts w:eastAsia="굴림" w:cs="Times New Roman"/>
              </w:rPr>
              <w:t>c</w:t>
            </w:r>
            <w:r w:rsidRPr="00B72110">
              <w:rPr>
                <w:rFonts w:eastAsia="굴림" w:cs="Times New Roman" w:hint="eastAsia"/>
              </w:rPr>
              <w:t xml:space="preserve"> anxiety disorders et al</w:t>
            </w:r>
            <w:r w:rsidRPr="00B72110">
              <w:rPr>
                <w:rFonts w:eastAsia="굴림" w:cs="Times New Roman"/>
              </w:rPr>
              <w:t>.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14621" w14:textId="7462F92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83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C3D6C" w14:textId="42444B41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Overexertion and strenuous movement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D457B" w14:textId="12DC763F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301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F5314" w14:textId="54BAFCC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bortion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30679" w14:textId="734DECEC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96 </w:t>
            </w:r>
          </w:p>
        </w:tc>
      </w:tr>
      <w:tr w:rsidR="00B72110" w:rsidRPr="00B72110" w14:paraId="6FDC9379" w14:textId="77777777" w:rsidTr="001E3520">
        <w:trPr>
          <w:trHeight w:val="256"/>
        </w:trPr>
        <w:tc>
          <w:tcPr>
            <w:tcW w:w="730" w:type="dxa"/>
          </w:tcPr>
          <w:p w14:paraId="14A8F203" w14:textId="0180E3E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4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90A59" w14:textId="7048DC7B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Colon and rectum cancer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EC714" w14:textId="13FD7529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77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846CB" w14:textId="67A7E0F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astroesophageal reflux disease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0D59A" w14:textId="2EB1164B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81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F5887" w14:textId="73425DB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Vision los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3F5E2" w14:textId="0F87158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62 </w:t>
            </w:r>
          </w:p>
        </w:tc>
      </w:tr>
      <w:tr w:rsidR="00B72110" w:rsidRPr="00B72110" w14:paraId="3014DEF5" w14:textId="77777777" w:rsidTr="001E3520">
        <w:trPr>
          <w:trHeight w:val="256"/>
        </w:trPr>
        <w:tc>
          <w:tcPr>
            <w:tcW w:w="730" w:type="dxa"/>
          </w:tcPr>
          <w:p w14:paraId="2E491309" w14:textId="0ACF72C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5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C1BD6" w14:textId="61366C67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Liver cancer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4A9E0" w14:textId="7D8462A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77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5B4A4" w14:textId="0E231D82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Chronic kidney disease due to diabetes mellitu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FCF40" w14:textId="5AB1190E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53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E824B" w14:textId="74D65B9E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Dental carie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9725A" w14:textId="4C51457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52 </w:t>
            </w:r>
          </w:p>
        </w:tc>
      </w:tr>
      <w:tr w:rsidR="00B72110" w:rsidRPr="00B72110" w14:paraId="49F7C0CB" w14:textId="77777777" w:rsidTr="001E3520">
        <w:trPr>
          <w:trHeight w:val="256"/>
        </w:trPr>
        <w:tc>
          <w:tcPr>
            <w:tcW w:w="730" w:type="dxa"/>
          </w:tcPr>
          <w:p w14:paraId="5D96BA05" w14:textId="11B5F38E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6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B3CF6" w14:textId="770ED3B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Vision los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E9FD3" w14:textId="5AC9D325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53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66898" w14:textId="08FB3FA4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bscess, impetigo, and other bacterial skin disease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794AA" w14:textId="571B17CF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53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F2AEE" w14:textId="48895CC9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bscess, impetigo, and other bacterial skin disease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EB8E4" w14:textId="64E3B2C3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51 </w:t>
            </w:r>
          </w:p>
        </w:tc>
      </w:tr>
      <w:tr w:rsidR="00B72110" w:rsidRPr="00B72110" w14:paraId="50D87DC4" w14:textId="77777777" w:rsidTr="001E3520">
        <w:trPr>
          <w:trHeight w:val="256"/>
        </w:trPr>
        <w:tc>
          <w:tcPr>
            <w:tcW w:w="730" w:type="dxa"/>
          </w:tcPr>
          <w:p w14:paraId="6D9606AF" w14:textId="512623B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7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B5858" w14:textId="3020192F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Abscess, impetigo, and other bacterial skin disease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8E9AF" w14:textId="0BB6260F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52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99D84" w14:textId="554B7B6C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laucoma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C9A9B" w14:textId="456D455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45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41B5A" w14:textId="75BA3DFF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laucoma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A2CE1" w14:textId="0E4DC154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45 </w:t>
            </w:r>
          </w:p>
        </w:tc>
      </w:tr>
      <w:tr w:rsidR="00B72110" w:rsidRPr="00B72110" w14:paraId="74AB9BF5" w14:textId="77777777" w:rsidTr="001E3520">
        <w:trPr>
          <w:trHeight w:val="256"/>
        </w:trPr>
        <w:tc>
          <w:tcPr>
            <w:tcW w:w="730" w:type="dxa"/>
          </w:tcPr>
          <w:p w14:paraId="57A1E5F7" w14:textId="0C9BD232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8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0166F" w14:textId="237F313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Glaucoma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99B22" w14:textId="65DECB57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45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1361A" w14:textId="3FC8B51B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Vision los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5599C" w14:textId="0C0A6FC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44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BB187" w14:textId="185430D3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Hypertensive heart disease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66BA0" w14:textId="57FE68DD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31 </w:t>
            </w:r>
          </w:p>
        </w:tc>
      </w:tr>
      <w:tr w:rsidR="00B72110" w:rsidRPr="00B72110" w14:paraId="770C6D77" w14:textId="77777777" w:rsidTr="001E3520">
        <w:trPr>
          <w:trHeight w:val="256"/>
        </w:trPr>
        <w:tc>
          <w:tcPr>
            <w:tcW w:w="730" w:type="dxa"/>
          </w:tcPr>
          <w:p w14:paraId="48569E39" w14:textId="5C424047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2</w:t>
            </w:r>
            <w:r w:rsidRPr="00B72110">
              <w:rPr>
                <w:rFonts w:eastAsia="굴림" w:cs="Times New Roman"/>
              </w:rPr>
              <w:t>9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0B9C3" w14:textId="0CB76624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Dental carie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34B80" w14:textId="2F2BA3CB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41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44949" w14:textId="3C5AC6C7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Viral skin disease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C62EA" w14:textId="076EF638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32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B8C56" w14:textId="792F33F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Colon and rectum cancer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3BD92" w14:textId="5609CCB6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26 </w:t>
            </w:r>
          </w:p>
        </w:tc>
      </w:tr>
      <w:tr w:rsidR="00B72110" w:rsidRPr="00B72110" w14:paraId="63E9D707" w14:textId="77777777" w:rsidTr="001E3520">
        <w:trPr>
          <w:trHeight w:val="256"/>
        </w:trPr>
        <w:tc>
          <w:tcPr>
            <w:tcW w:w="730" w:type="dxa"/>
          </w:tcPr>
          <w:p w14:paraId="2A3DF195" w14:textId="57A95C7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3</w:t>
            </w:r>
            <w:r w:rsidRPr="00B72110">
              <w:rPr>
                <w:rFonts w:eastAsia="굴림" w:cs="Times New Roman"/>
              </w:rPr>
              <w:t>0</w:t>
            </w:r>
          </w:p>
        </w:tc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9A205" w14:textId="067AEBAD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Breast cancer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958D4" w14:textId="38377EC2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41 </w:t>
            </w:r>
          </w:p>
        </w:tc>
        <w:tc>
          <w:tcPr>
            <w:tcW w:w="3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1B401" w14:textId="1BFD5D80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Dental caries</w:t>
            </w:r>
          </w:p>
        </w:tc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34EED" w14:textId="46E87C6A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30 </w:t>
            </w:r>
          </w:p>
        </w:tc>
        <w:tc>
          <w:tcPr>
            <w:tcW w:w="3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7954B" w14:textId="12187B6A" w:rsidR="00A60362" w:rsidRPr="00B72110" w:rsidRDefault="00A60362" w:rsidP="00A60362">
            <w:pPr>
              <w:wordWrap/>
              <w:jc w:val="lef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>Cataracts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724C2" w14:textId="50FF4792" w:rsidR="00A60362" w:rsidRPr="00B72110" w:rsidRDefault="00A60362" w:rsidP="00A60362">
            <w:pPr>
              <w:wordWrap/>
              <w:jc w:val="right"/>
              <w:rPr>
                <w:rFonts w:eastAsia="굴림" w:cs="Times New Roman"/>
              </w:rPr>
            </w:pPr>
            <w:r w:rsidRPr="00B72110">
              <w:rPr>
                <w:rFonts w:eastAsia="굴림" w:cs="Times New Roman" w:hint="eastAsia"/>
              </w:rPr>
              <w:t xml:space="preserve">226 </w:t>
            </w:r>
          </w:p>
        </w:tc>
      </w:tr>
    </w:tbl>
    <w:p w14:paraId="762628CE" w14:textId="511BEABE" w:rsidR="00025325" w:rsidRPr="00B72110" w:rsidRDefault="004E2D09" w:rsidP="00025325">
      <w:pPr>
        <w:textAlignment w:val="baseline"/>
        <w:rPr>
          <w:rFonts w:eastAsia="KoPub바탕체 Light" w:cs="Times New Roman"/>
          <w:kern w:val="0"/>
        </w:rPr>
      </w:pPr>
      <w:r w:rsidRPr="00B72110">
        <w:rPr>
          <w:rFonts w:eastAsia="KoPub바탕체 Light" w:cs="Times New Roman"/>
          <w:kern w:val="0"/>
          <w:vertAlign w:val="superscript"/>
        </w:rPr>
        <w:t>1</w:t>
      </w:r>
      <w:r w:rsidR="00025325" w:rsidRPr="00B72110">
        <w:rPr>
          <w:rFonts w:eastAsia="KoPub바탕체 Light" w:cs="Times New Roman"/>
          <w:kern w:val="0"/>
        </w:rPr>
        <w:t>Values are presented as a number.</w:t>
      </w:r>
    </w:p>
    <w:p w14:paraId="45552AE3" w14:textId="52C39255" w:rsidR="004E2D09" w:rsidRPr="00B72110" w:rsidRDefault="004E2D09" w:rsidP="004E2D09">
      <w:pPr>
        <w:textAlignment w:val="baseline"/>
        <w:rPr>
          <w:rFonts w:eastAsia="KoPub바탕체 Light" w:cs="Times New Roman"/>
          <w:kern w:val="0"/>
          <w:lang w:bidi="en-US"/>
        </w:rPr>
      </w:pPr>
      <w:r w:rsidRPr="00B72110">
        <w:rPr>
          <w:rFonts w:eastAsia="KoPub바탕체 Light" w:cs="Times New Roman"/>
          <w:kern w:val="0"/>
          <w:vertAlign w:val="superscript"/>
          <w:lang w:bidi="en-US"/>
        </w:rPr>
        <w:t>2</w:t>
      </w:r>
      <w:r w:rsidRPr="00B72110">
        <w:rPr>
          <w:rFonts w:eastAsia="KoPub바탕체 Light" w:cs="Times New Roman"/>
          <w:kern w:val="0"/>
          <w:lang w:bidi="en-US"/>
        </w:rPr>
        <w:t>DALY</w:t>
      </w:r>
      <w:r w:rsidR="007E3692" w:rsidRPr="00B72110">
        <w:rPr>
          <w:rFonts w:eastAsia="KoPub바탕체 Light" w:cs="Times New Roman"/>
          <w:kern w:val="0"/>
          <w:lang w:bidi="en-US"/>
        </w:rPr>
        <w:t xml:space="preserve"> rate</w:t>
      </w:r>
      <w:r w:rsidRPr="00B72110">
        <w:rPr>
          <w:rFonts w:eastAsia="KoPub바탕체 Light" w:cs="Times New Roman"/>
          <w:kern w:val="0"/>
          <w:lang w:bidi="en-US"/>
        </w:rPr>
        <w:t xml:space="preserve"> per 100,000 population.</w:t>
      </w:r>
    </w:p>
    <w:p w14:paraId="494E6AA6" w14:textId="53BD257D" w:rsidR="000836E0" w:rsidRPr="00B72110" w:rsidRDefault="00025325" w:rsidP="009F6350">
      <w:pPr>
        <w:textAlignment w:val="baseline"/>
        <w:rPr>
          <w:rFonts w:eastAsia="맑은 고딕"/>
          <w:noProof/>
          <w:sz w:val="24"/>
        </w:rPr>
      </w:pPr>
      <w:r w:rsidRPr="00B72110">
        <w:rPr>
          <w:rFonts w:eastAsia="KoPub바탕체 Light" w:cs="Times New Roman"/>
          <w:kern w:val="0"/>
        </w:rPr>
        <w:t>DALY, disability-adjusted life year</w:t>
      </w:r>
      <w:bookmarkEnd w:id="0"/>
    </w:p>
    <w:sectPr w:rsidR="000836E0" w:rsidRPr="00B72110" w:rsidSect="00080C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701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7950A" w14:textId="77777777" w:rsidR="000F1EAF" w:rsidRDefault="000F1EAF">
      <w:r>
        <w:separator/>
      </w:r>
    </w:p>
  </w:endnote>
  <w:endnote w:type="continuationSeparator" w:id="0">
    <w:p w14:paraId="5ED9AE3C" w14:textId="77777777" w:rsidR="000F1EAF" w:rsidRDefault="000F1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yriad Pro SemiCond">
    <w:altName w:val="Myriad Pro SemiCond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KoPub바탕체 Light">
    <w:altName w:val="바탕"/>
    <w:charset w:val="81"/>
    <w:family w:val="roman"/>
    <w:pitch w:val="variable"/>
    <w:sig w:usb0="800002A7" w:usb1="29D77CFB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8A6BC" w14:textId="77777777" w:rsidR="00740C4F" w:rsidRDefault="00740C4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6629832"/>
      <w:docPartObj>
        <w:docPartGallery w:val="Page Numbers (Bottom of Page)"/>
        <w:docPartUnique/>
      </w:docPartObj>
    </w:sdtPr>
    <w:sdtEndPr/>
    <w:sdtContent>
      <w:p w14:paraId="2CB61BB6" w14:textId="688A96EF" w:rsidR="005B0947" w:rsidRDefault="005B094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2050C">
          <w:rPr>
            <w:noProof/>
            <w:lang w:val="ko-KR"/>
          </w:rPr>
          <w:t>12</w:t>
        </w:r>
        <w:r>
          <w:fldChar w:fldCharType="end"/>
        </w:r>
      </w:p>
    </w:sdtContent>
  </w:sdt>
  <w:p w14:paraId="493360E9" w14:textId="77777777" w:rsidR="005B0947" w:rsidRPr="0073110C" w:rsidRDefault="005B094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1F83B" w14:textId="77777777" w:rsidR="00740C4F" w:rsidRDefault="00740C4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5A7B2" w14:textId="77777777" w:rsidR="000F1EAF" w:rsidRDefault="000F1EAF">
      <w:r>
        <w:separator/>
      </w:r>
    </w:p>
  </w:footnote>
  <w:footnote w:type="continuationSeparator" w:id="0">
    <w:p w14:paraId="33F4B76A" w14:textId="77777777" w:rsidR="000F1EAF" w:rsidRDefault="000F1E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666B8A" w14:textId="77777777" w:rsidR="00740C4F" w:rsidRDefault="00740C4F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CB1D1" w14:textId="1677CB65" w:rsidR="00740C4F" w:rsidRDefault="00740C4F">
    <w:pPr>
      <w:pStyle w:val="a4"/>
    </w:pPr>
    <w:r w:rsidRPr="00740C4F">
      <w:t>https://doi.org/10.3961/jpmph.21.</w:t>
    </w:r>
    <w:r>
      <w:t>478</w:t>
    </w:r>
    <w:bookmarkStart w:id="1" w:name="_GoBack"/>
    <w:bookmarkEnd w:id="1"/>
    <w:r w:rsidRPr="00740C4F">
      <w:cr/>
    </w:r>
  </w:p>
  <w:p w14:paraId="5C9BB91C" w14:textId="77777777" w:rsidR="00740C4F" w:rsidRDefault="00740C4F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C5309" w14:textId="77777777" w:rsidR="00740C4F" w:rsidRDefault="00740C4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A547A"/>
    <w:multiLevelType w:val="hybridMultilevel"/>
    <w:tmpl w:val="9C40CCB4"/>
    <w:lvl w:ilvl="0" w:tplc="F80EEDBC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FD0073F8" w:tentative="1">
      <w:start w:val="1"/>
      <w:numFmt w:val="upperLetter"/>
      <w:lvlText w:val="%2."/>
      <w:lvlJc w:val="left"/>
      <w:pPr>
        <w:ind w:left="1200" w:hanging="400"/>
      </w:pPr>
    </w:lvl>
    <w:lvl w:ilvl="2" w:tplc="80C690E4" w:tentative="1">
      <w:start w:val="1"/>
      <w:numFmt w:val="lowerRoman"/>
      <w:lvlText w:val="%3."/>
      <w:lvlJc w:val="right"/>
      <w:pPr>
        <w:ind w:left="1600" w:hanging="400"/>
      </w:pPr>
    </w:lvl>
    <w:lvl w:ilvl="3" w:tplc="14624E94" w:tentative="1">
      <w:start w:val="1"/>
      <w:numFmt w:val="decimal"/>
      <w:lvlText w:val="%4."/>
      <w:lvlJc w:val="left"/>
      <w:pPr>
        <w:ind w:left="2000" w:hanging="400"/>
      </w:pPr>
    </w:lvl>
    <w:lvl w:ilvl="4" w:tplc="E8E2BABC" w:tentative="1">
      <w:start w:val="1"/>
      <w:numFmt w:val="upperLetter"/>
      <w:lvlText w:val="%5."/>
      <w:lvlJc w:val="left"/>
      <w:pPr>
        <w:ind w:left="2400" w:hanging="400"/>
      </w:pPr>
    </w:lvl>
    <w:lvl w:ilvl="5" w:tplc="3D02D6EA" w:tentative="1">
      <w:start w:val="1"/>
      <w:numFmt w:val="lowerRoman"/>
      <w:lvlText w:val="%6."/>
      <w:lvlJc w:val="right"/>
      <w:pPr>
        <w:ind w:left="2800" w:hanging="400"/>
      </w:pPr>
    </w:lvl>
    <w:lvl w:ilvl="6" w:tplc="6478E3EE" w:tentative="1">
      <w:start w:val="1"/>
      <w:numFmt w:val="decimal"/>
      <w:lvlText w:val="%7."/>
      <w:lvlJc w:val="left"/>
      <w:pPr>
        <w:ind w:left="3200" w:hanging="400"/>
      </w:pPr>
    </w:lvl>
    <w:lvl w:ilvl="7" w:tplc="DD627382" w:tentative="1">
      <w:start w:val="1"/>
      <w:numFmt w:val="upperLetter"/>
      <w:lvlText w:val="%8."/>
      <w:lvlJc w:val="left"/>
      <w:pPr>
        <w:ind w:left="3600" w:hanging="400"/>
      </w:pPr>
    </w:lvl>
    <w:lvl w:ilvl="8" w:tplc="E12277FA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BA36F54"/>
    <w:multiLevelType w:val="hybridMultilevel"/>
    <w:tmpl w:val="E2FC7ADE"/>
    <w:lvl w:ilvl="0" w:tplc="9A08BC9A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CF42C550" w:tentative="1">
      <w:start w:val="1"/>
      <w:numFmt w:val="upperLetter"/>
      <w:lvlText w:val="%2."/>
      <w:lvlJc w:val="left"/>
      <w:pPr>
        <w:ind w:left="1200" w:hanging="400"/>
      </w:pPr>
    </w:lvl>
    <w:lvl w:ilvl="2" w:tplc="0C9C4292" w:tentative="1">
      <w:start w:val="1"/>
      <w:numFmt w:val="lowerRoman"/>
      <w:lvlText w:val="%3."/>
      <w:lvlJc w:val="right"/>
      <w:pPr>
        <w:ind w:left="1600" w:hanging="400"/>
      </w:pPr>
    </w:lvl>
    <w:lvl w:ilvl="3" w:tplc="57327CF8" w:tentative="1">
      <w:start w:val="1"/>
      <w:numFmt w:val="decimal"/>
      <w:lvlText w:val="%4."/>
      <w:lvlJc w:val="left"/>
      <w:pPr>
        <w:ind w:left="2000" w:hanging="400"/>
      </w:pPr>
    </w:lvl>
    <w:lvl w:ilvl="4" w:tplc="990CF028" w:tentative="1">
      <w:start w:val="1"/>
      <w:numFmt w:val="upperLetter"/>
      <w:lvlText w:val="%5."/>
      <w:lvlJc w:val="left"/>
      <w:pPr>
        <w:ind w:left="2400" w:hanging="400"/>
      </w:pPr>
    </w:lvl>
    <w:lvl w:ilvl="5" w:tplc="D236FB4A" w:tentative="1">
      <w:start w:val="1"/>
      <w:numFmt w:val="lowerRoman"/>
      <w:lvlText w:val="%6."/>
      <w:lvlJc w:val="right"/>
      <w:pPr>
        <w:ind w:left="2800" w:hanging="400"/>
      </w:pPr>
    </w:lvl>
    <w:lvl w:ilvl="6" w:tplc="CD860E10" w:tentative="1">
      <w:start w:val="1"/>
      <w:numFmt w:val="decimal"/>
      <w:lvlText w:val="%7."/>
      <w:lvlJc w:val="left"/>
      <w:pPr>
        <w:ind w:left="3200" w:hanging="400"/>
      </w:pPr>
    </w:lvl>
    <w:lvl w:ilvl="7" w:tplc="CD16806E" w:tentative="1">
      <w:start w:val="1"/>
      <w:numFmt w:val="upperLetter"/>
      <w:lvlText w:val="%8."/>
      <w:lvlJc w:val="left"/>
      <w:pPr>
        <w:ind w:left="3600" w:hanging="400"/>
      </w:pPr>
    </w:lvl>
    <w:lvl w:ilvl="8" w:tplc="69CE8A3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FFF25D2"/>
    <w:multiLevelType w:val="hybridMultilevel"/>
    <w:tmpl w:val="1F58ED26"/>
    <w:lvl w:ilvl="0" w:tplc="A158172A">
      <w:start w:val="1"/>
      <w:numFmt w:val="decimal"/>
      <w:lvlText w:val="%1."/>
      <w:lvlJc w:val="left"/>
      <w:pPr>
        <w:ind w:left="720" w:hanging="360"/>
      </w:pPr>
    </w:lvl>
    <w:lvl w:ilvl="1" w:tplc="2E781DB4" w:tentative="1">
      <w:start w:val="1"/>
      <w:numFmt w:val="lowerLetter"/>
      <w:lvlText w:val="%2."/>
      <w:lvlJc w:val="left"/>
      <w:pPr>
        <w:ind w:left="1440" w:hanging="360"/>
      </w:pPr>
    </w:lvl>
    <w:lvl w:ilvl="2" w:tplc="C6D8D7AA" w:tentative="1">
      <w:start w:val="1"/>
      <w:numFmt w:val="lowerRoman"/>
      <w:lvlText w:val="%3."/>
      <w:lvlJc w:val="right"/>
      <w:pPr>
        <w:ind w:left="2160" w:hanging="180"/>
      </w:pPr>
    </w:lvl>
    <w:lvl w:ilvl="3" w:tplc="549402A0" w:tentative="1">
      <w:start w:val="1"/>
      <w:numFmt w:val="decimal"/>
      <w:lvlText w:val="%4."/>
      <w:lvlJc w:val="left"/>
      <w:pPr>
        <w:ind w:left="2880" w:hanging="360"/>
      </w:pPr>
    </w:lvl>
    <w:lvl w:ilvl="4" w:tplc="1D4C6A0E" w:tentative="1">
      <w:start w:val="1"/>
      <w:numFmt w:val="lowerLetter"/>
      <w:lvlText w:val="%5."/>
      <w:lvlJc w:val="left"/>
      <w:pPr>
        <w:ind w:left="3600" w:hanging="360"/>
      </w:pPr>
    </w:lvl>
    <w:lvl w:ilvl="5" w:tplc="0EAE715C" w:tentative="1">
      <w:start w:val="1"/>
      <w:numFmt w:val="lowerRoman"/>
      <w:lvlText w:val="%6."/>
      <w:lvlJc w:val="right"/>
      <w:pPr>
        <w:ind w:left="4320" w:hanging="180"/>
      </w:pPr>
    </w:lvl>
    <w:lvl w:ilvl="6" w:tplc="396A233E" w:tentative="1">
      <w:start w:val="1"/>
      <w:numFmt w:val="decimal"/>
      <w:lvlText w:val="%7."/>
      <w:lvlJc w:val="left"/>
      <w:pPr>
        <w:ind w:left="5040" w:hanging="360"/>
      </w:pPr>
    </w:lvl>
    <w:lvl w:ilvl="7" w:tplc="8888751E" w:tentative="1">
      <w:start w:val="1"/>
      <w:numFmt w:val="lowerLetter"/>
      <w:lvlText w:val="%8."/>
      <w:lvlJc w:val="left"/>
      <w:pPr>
        <w:ind w:left="5760" w:hanging="360"/>
      </w:pPr>
    </w:lvl>
    <w:lvl w:ilvl="8" w:tplc="874A93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4775F"/>
    <w:multiLevelType w:val="hybridMultilevel"/>
    <w:tmpl w:val="E436A56A"/>
    <w:lvl w:ilvl="0" w:tplc="38BA855E">
      <w:start w:val="1"/>
      <w:numFmt w:val="decimal"/>
      <w:lvlText w:val="%1)"/>
      <w:lvlJc w:val="left"/>
      <w:pPr>
        <w:ind w:left="720" w:hanging="360"/>
      </w:pPr>
      <w:rPr>
        <w:rFonts w:ascii="맑은 고딕" w:eastAsia="맑은 고딕" w:hAnsi="맑은 고딕" w:cs="Times New Roman"/>
      </w:rPr>
    </w:lvl>
    <w:lvl w:ilvl="1" w:tplc="ECB6989C">
      <w:start w:val="1"/>
      <w:numFmt w:val="lowerLetter"/>
      <w:lvlText w:val="%2."/>
      <w:lvlJc w:val="left"/>
      <w:pPr>
        <w:ind w:left="1440" w:hanging="360"/>
      </w:pPr>
    </w:lvl>
    <w:lvl w:ilvl="2" w:tplc="0FAE050C">
      <w:start w:val="1"/>
      <w:numFmt w:val="lowerRoman"/>
      <w:lvlText w:val="%3."/>
      <w:lvlJc w:val="right"/>
      <w:pPr>
        <w:ind w:left="2160" w:hanging="180"/>
      </w:pPr>
    </w:lvl>
    <w:lvl w:ilvl="3" w:tplc="F2B8276A">
      <w:start w:val="1"/>
      <w:numFmt w:val="decimal"/>
      <w:lvlText w:val="%4."/>
      <w:lvlJc w:val="left"/>
      <w:pPr>
        <w:ind w:left="2880" w:hanging="360"/>
      </w:pPr>
    </w:lvl>
    <w:lvl w:ilvl="4" w:tplc="930CC1E4">
      <w:start w:val="1"/>
      <w:numFmt w:val="lowerLetter"/>
      <w:lvlText w:val="%5."/>
      <w:lvlJc w:val="left"/>
      <w:pPr>
        <w:ind w:left="3600" w:hanging="360"/>
      </w:pPr>
    </w:lvl>
    <w:lvl w:ilvl="5" w:tplc="0096EAB6">
      <w:start w:val="1"/>
      <w:numFmt w:val="lowerRoman"/>
      <w:lvlText w:val="%6."/>
      <w:lvlJc w:val="right"/>
      <w:pPr>
        <w:ind w:left="4320" w:hanging="180"/>
      </w:pPr>
    </w:lvl>
    <w:lvl w:ilvl="6" w:tplc="F208D5AE">
      <w:start w:val="1"/>
      <w:numFmt w:val="decimal"/>
      <w:lvlText w:val="%7."/>
      <w:lvlJc w:val="left"/>
      <w:pPr>
        <w:ind w:left="5040" w:hanging="360"/>
      </w:pPr>
    </w:lvl>
    <w:lvl w:ilvl="7" w:tplc="FCCA8E82">
      <w:start w:val="1"/>
      <w:numFmt w:val="lowerLetter"/>
      <w:lvlText w:val="%8."/>
      <w:lvlJc w:val="left"/>
      <w:pPr>
        <w:ind w:left="5760" w:hanging="360"/>
      </w:pPr>
    </w:lvl>
    <w:lvl w:ilvl="8" w:tplc="8056E27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245F"/>
    <w:multiLevelType w:val="hybridMultilevel"/>
    <w:tmpl w:val="CFB852E0"/>
    <w:lvl w:ilvl="0" w:tplc="795E9544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  <w:b w:val="0"/>
        <w:bCs w:val="0"/>
      </w:rPr>
    </w:lvl>
    <w:lvl w:ilvl="1" w:tplc="BAF620DC" w:tentative="1">
      <w:start w:val="1"/>
      <w:numFmt w:val="lowerLetter"/>
      <w:lvlText w:val="%2."/>
      <w:lvlJc w:val="left"/>
      <w:pPr>
        <w:ind w:left="1440" w:hanging="360"/>
      </w:pPr>
    </w:lvl>
    <w:lvl w:ilvl="2" w:tplc="D9203616" w:tentative="1">
      <w:start w:val="1"/>
      <w:numFmt w:val="lowerRoman"/>
      <w:lvlText w:val="%3."/>
      <w:lvlJc w:val="right"/>
      <w:pPr>
        <w:ind w:left="2160" w:hanging="180"/>
      </w:pPr>
    </w:lvl>
    <w:lvl w:ilvl="3" w:tplc="560C858C" w:tentative="1">
      <w:start w:val="1"/>
      <w:numFmt w:val="decimal"/>
      <w:lvlText w:val="%4."/>
      <w:lvlJc w:val="left"/>
      <w:pPr>
        <w:ind w:left="2880" w:hanging="360"/>
      </w:pPr>
    </w:lvl>
    <w:lvl w:ilvl="4" w:tplc="C204AED6" w:tentative="1">
      <w:start w:val="1"/>
      <w:numFmt w:val="lowerLetter"/>
      <w:lvlText w:val="%5."/>
      <w:lvlJc w:val="left"/>
      <w:pPr>
        <w:ind w:left="3600" w:hanging="360"/>
      </w:pPr>
    </w:lvl>
    <w:lvl w:ilvl="5" w:tplc="D5F843C6" w:tentative="1">
      <w:start w:val="1"/>
      <w:numFmt w:val="lowerRoman"/>
      <w:lvlText w:val="%6."/>
      <w:lvlJc w:val="right"/>
      <w:pPr>
        <w:ind w:left="4320" w:hanging="180"/>
      </w:pPr>
    </w:lvl>
    <w:lvl w:ilvl="6" w:tplc="5B6A8212" w:tentative="1">
      <w:start w:val="1"/>
      <w:numFmt w:val="decimal"/>
      <w:lvlText w:val="%7."/>
      <w:lvlJc w:val="left"/>
      <w:pPr>
        <w:ind w:left="5040" w:hanging="360"/>
      </w:pPr>
    </w:lvl>
    <w:lvl w:ilvl="7" w:tplc="6D3E53EA" w:tentative="1">
      <w:start w:val="1"/>
      <w:numFmt w:val="lowerLetter"/>
      <w:lvlText w:val="%8."/>
      <w:lvlJc w:val="left"/>
      <w:pPr>
        <w:ind w:left="5760" w:hanging="360"/>
      </w:pPr>
    </w:lvl>
    <w:lvl w:ilvl="8" w:tplc="BC8835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E31300"/>
    <w:multiLevelType w:val="hybridMultilevel"/>
    <w:tmpl w:val="7696B984"/>
    <w:lvl w:ilvl="0" w:tplc="E77C35FC">
      <w:start w:val="1"/>
      <w:numFmt w:val="decimal"/>
      <w:lvlText w:val="%1."/>
      <w:lvlJc w:val="left"/>
      <w:pPr>
        <w:ind w:left="720" w:hanging="360"/>
      </w:pPr>
    </w:lvl>
    <w:lvl w:ilvl="1" w:tplc="4E4649A2" w:tentative="1">
      <w:start w:val="1"/>
      <w:numFmt w:val="lowerLetter"/>
      <w:lvlText w:val="%2."/>
      <w:lvlJc w:val="left"/>
      <w:pPr>
        <w:ind w:left="1440" w:hanging="360"/>
      </w:pPr>
    </w:lvl>
    <w:lvl w:ilvl="2" w:tplc="260E4DD6" w:tentative="1">
      <w:start w:val="1"/>
      <w:numFmt w:val="lowerRoman"/>
      <w:lvlText w:val="%3."/>
      <w:lvlJc w:val="right"/>
      <w:pPr>
        <w:ind w:left="2160" w:hanging="180"/>
      </w:pPr>
    </w:lvl>
    <w:lvl w:ilvl="3" w:tplc="62EA0386" w:tentative="1">
      <w:start w:val="1"/>
      <w:numFmt w:val="decimal"/>
      <w:lvlText w:val="%4."/>
      <w:lvlJc w:val="left"/>
      <w:pPr>
        <w:ind w:left="2880" w:hanging="360"/>
      </w:pPr>
    </w:lvl>
    <w:lvl w:ilvl="4" w:tplc="76BA541E" w:tentative="1">
      <w:start w:val="1"/>
      <w:numFmt w:val="lowerLetter"/>
      <w:lvlText w:val="%5."/>
      <w:lvlJc w:val="left"/>
      <w:pPr>
        <w:ind w:left="3600" w:hanging="360"/>
      </w:pPr>
    </w:lvl>
    <w:lvl w:ilvl="5" w:tplc="9CB66EFC" w:tentative="1">
      <w:start w:val="1"/>
      <w:numFmt w:val="lowerRoman"/>
      <w:lvlText w:val="%6."/>
      <w:lvlJc w:val="right"/>
      <w:pPr>
        <w:ind w:left="4320" w:hanging="180"/>
      </w:pPr>
    </w:lvl>
    <w:lvl w:ilvl="6" w:tplc="2A8A70D6" w:tentative="1">
      <w:start w:val="1"/>
      <w:numFmt w:val="decimal"/>
      <w:lvlText w:val="%7."/>
      <w:lvlJc w:val="left"/>
      <w:pPr>
        <w:ind w:left="5040" w:hanging="360"/>
      </w:pPr>
    </w:lvl>
    <w:lvl w:ilvl="7" w:tplc="31EA2960" w:tentative="1">
      <w:start w:val="1"/>
      <w:numFmt w:val="lowerLetter"/>
      <w:lvlText w:val="%8."/>
      <w:lvlJc w:val="left"/>
      <w:pPr>
        <w:ind w:left="5760" w:hanging="360"/>
      </w:pPr>
    </w:lvl>
    <w:lvl w:ilvl="8" w:tplc="C5CCAC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640002"/>
    <w:multiLevelType w:val="hybridMultilevel"/>
    <w:tmpl w:val="67A454E4"/>
    <w:lvl w:ilvl="0" w:tplc="8C38E99A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7DA21E4A" w:tentative="1">
      <w:start w:val="1"/>
      <w:numFmt w:val="upperLetter"/>
      <w:lvlText w:val="%2."/>
      <w:lvlJc w:val="left"/>
      <w:pPr>
        <w:ind w:left="1200" w:hanging="400"/>
      </w:pPr>
    </w:lvl>
    <w:lvl w:ilvl="2" w:tplc="4C58465A" w:tentative="1">
      <w:start w:val="1"/>
      <w:numFmt w:val="lowerRoman"/>
      <w:lvlText w:val="%3."/>
      <w:lvlJc w:val="right"/>
      <w:pPr>
        <w:ind w:left="1600" w:hanging="400"/>
      </w:pPr>
    </w:lvl>
    <w:lvl w:ilvl="3" w:tplc="76CAB7CA" w:tentative="1">
      <w:start w:val="1"/>
      <w:numFmt w:val="decimal"/>
      <w:lvlText w:val="%4."/>
      <w:lvlJc w:val="left"/>
      <w:pPr>
        <w:ind w:left="2000" w:hanging="400"/>
      </w:pPr>
    </w:lvl>
    <w:lvl w:ilvl="4" w:tplc="369C8F5C" w:tentative="1">
      <w:start w:val="1"/>
      <w:numFmt w:val="upperLetter"/>
      <w:lvlText w:val="%5."/>
      <w:lvlJc w:val="left"/>
      <w:pPr>
        <w:ind w:left="2400" w:hanging="400"/>
      </w:pPr>
    </w:lvl>
    <w:lvl w:ilvl="5" w:tplc="2A904114" w:tentative="1">
      <w:start w:val="1"/>
      <w:numFmt w:val="lowerRoman"/>
      <w:lvlText w:val="%6."/>
      <w:lvlJc w:val="right"/>
      <w:pPr>
        <w:ind w:left="2800" w:hanging="400"/>
      </w:pPr>
    </w:lvl>
    <w:lvl w:ilvl="6" w:tplc="0B0AD3B0" w:tentative="1">
      <w:start w:val="1"/>
      <w:numFmt w:val="decimal"/>
      <w:lvlText w:val="%7."/>
      <w:lvlJc w:val="left"/>
      <w:pPr>
        <w:ind w:left="3200" w:hanging="400"/>
      </w:pPr>
    </w:lvl>
    <w:lvl w:ilvl="7" w:tplc="96E8C116" w:tentative="1">
      <w:start w:val="1"/>
      <w:numFmt w:val="upperLetter"/>
      <w:lvlText w:val="%8."/>
      <w:lvlJc w:val="left"/>
      <w:pPr>
        <w:ind w:left="3600" w:hanging="400"/>
      </w:pPr>
    </w:lvl>
    <w:lvl w:ilvl="8" w:tplc="FD4E5FB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FF175C3"/>
    <w:multiLevelType w:val="hybridMultilevel"/>
    <w:tmpl w:val="4B1E5310"/>
    <w:lvl w:ilvl="0" w:tplc="81BC7466">
      <w:start w:val="1"/>
      <w:numFmt w:val="decimal"/>
      <w:lvlText w:val="%1."/>
      <w:lvlJc w:val="left"/>
      <w:pPr>
        <w:ind w:left="720" w:hanging="360"/>
      </w:pPr>
    </w:lvl>
    <w:lvl w:ilvl="1" w:tplc="CB6EE852" w:tentative="1">
      <w:start w:val="1"/>
      <w:numFmt w:val="lowerLetter"/>
      <w:lvlText w:val="%2."/>
      <w:lvlJc w:val="left"/>
      <w:pPr>
        <w:ind w:left="1440" w:hanging="360"/>
      </w:pPr>
    </w:lvl>
    <w:lvl w:ilvl="2" w:tplc="1862AF9E" w:tentative="1">
      <w:start w:val="1"/>
      <w:numFmt w:val="lowerRoman"/>
      <w:lvlText w:val="%3."/>
      <w:lvlJc w:val="right"/>
      <w:pPr>
        <w:ind w:left="2160" w:hanging="180"/>
      </w:pPr>
    </w:lvl>
    <w:lvl w:ilvl="3" w:tplc="F5765CD6" w:tentative="1">
      <w:start w:val="1"/>
      <w:numFmt w:val="decimal"/>
      <w:lvlText w:val="%4."/>
      <w:lvlJc w:val="left"/>
      <w:pPr>
        <w:ind w:left="2880" w:hanging="360"/>
      </w:pPr>
    </w:lvl>
    <w:lvl w:ilvl="4" w:tplc="F9F49CF4" w:tentative="1">
      <w:start w:val="1"/>
      <w:numFmt w:val="lowerLetter"/>
      <w:lvlText w:val="%5."/>
      <w:lvlJc w:val="left"/>
      <w:pPr>
        <w:ind w:left="3600" w:hanging="360"/>
      </w:pPr>
    </w:lvl>
    <w:lvl w:ilvl="5" w:tplc="C6AA1404" w:tentative="1">
      <w:start w:val="1"/>
      <w:numFmt w:val="lowerRoman"/>
      <w:lvlText w:val="%6."/>
      <w:lvlJc w:val="right"/>
      <w:pPr>
        <w:ind w:left="4320" w:hanging="180"/>
      </w:pPr>
    </w:lvl>
    <w:lvl w:ilvl="6" w:tplc="51F0B78A" w:tentative="1">
      <w:start w:val="1"/>
      <w:numFmt w:val="decimal"/>
      <w:lvlText w:val="%7."/>
      <w:lvlJc w:val="left"/>
      <w:pPr>
        <w:ind w:left="5040" w:hanging="360"/>
      </w:pPr>
    </w:lvl>
    <w:lvl w:ilvl="7" w:tplc="B6160C14" w:tentative="1">
      <w:start w:val="1"/>
      <w:numFmt w:val="lowerLetter"/>
      <w:lvlText w:val="%8."/>
      <w:lvlJc w:val="left"/>
      <w:pPr>
        <w:ind w:left="5760" w:hanging="360"/>
      </w:pPr>
    </w:lvl>
    <w:lvl w:ilvl="8" w:tplc="A7E6A7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267F5"/>
    <w:multiLevelType w:val="hybridMultilevel"/>
    <w:tmpl w:val="DAA21E52"/>
    <w:lvl w:ilvl="0" w:tplc="0764F8D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1DE43586" w:tentative="1">
      <w:start w:val="1"/>
      <w:numFmt w:val="upperLetter"/>
      <w:lvlText w:val="%2."/>
      <w:lvlJc w:val="left"/>
      <w:pPr>
        <w:ind w:left="1200" w:hanging="400"/>
      </w:pPr>
    </w:lvl>
    <w:lvl w:ilvl="2" w:tplc="D394926C" w:tentative="1">
      <w:start w:val="1"/>
      <w:numFmt w:val="lowerRoman"/>
      <w:lvlText w:val="%3."/>
      <w:lvlJc w:val="right"/>
      <w:pPr>
        <w:ind w:left="1600" w:hanging="400"/>
      </w:pPr>
    </w:lvl>
    <w:lvl w:ilvl="3" w:tplc="AC0E04E4" w:tentative="1">
      <w:start w:val="1"/>
      <w:numFmt w:val="decimal"/>
      <w:lvlText w:val="%4."/>
      <w:lvlJc w:val="left"/>
      <w:pPr>
        <w:ind w:left="2000" w:hanging="400"/>
      </w:pPr>
    </w:lvl>
    <w:lvl w:ilvl="4" w:tplc="0ECA99E8" w:tentative="1">
      <w:start w:val="1"/>
      <w:numFmt w:val="upperLetter"/>
      <w:lvlText w:val="%5."/>
      <w:lvlJc w:val="left"/>
      <w:pPr>
        <w:ind w:left="2400" w:hanging="400"/>
      </w:pPr>
    </w:lvl>
    <w:lvl w:ilvl="5" w:tplc="F52E91EE" w:tentative="1">
      <w:start w:val="1"/>
      <w:numFmt w:val="lowerRoman"/>
      <w:lvlText w:val="%6."/>
      <w:lvlJc w:val="right"/>
      <w:pPr>
        <w:ind w:left="2800" w:hanging="400"/>
      </w:pPr>
    </w:lvl>
    <w:lvl w:ilvl="6" w:tplc="D0DC032C" w:tentative="1">
      <w:start w:val="1"/>
      <w:numFmt w:val="decimal"/>
      <w:lvlText w:val="%7."/>
      <w:lvlJc w:val="left"/>
      <w:pPr>
        <w:ind w:left="3200" w:hanging="400"/>
      </w:pPr>
    </w:lvl>
    <w:lvl w:ilvl="7" w:tplc="FEACD2A0" w:tentative="1">
      <w:start w:val="1"/>
      <w:numFmt w:val="upperLetter"/>
      <w:lvlText w:val="%8."/>
      <w:lvlJc w:val="left"/>
      <w:pPr>
        <w:ind w:left="3600" w:hanging="400"/>
      </w:pPr>
    </w:lvl>
    <w:lvl w:ilvl="8" w:tplc="EC5E6B2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621163FE"/>
    <w:multiLevelType w:val="hybridMultilevel"/>
    <w:tmpl w:val="E2FC7ADE"/>
    <w:lvl w:ilvl="0" w:tplc="64023B5E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D862D0AC" w:tentative="1">
      <w:start w:val="1"/>
      <w:numFmt w:val="upperLetter"/>
      <w:lvlText w:val="%2."/>
      <w:lvlJc w:val="left"/>
      <w:pPr>
        <w:ind w:left="1200" w:hanging="400"/>
      </w:pPr>
    </w:lvl>
    <w:lvl w:ilvl="2" w:tplc="EF8A3EA8" w:tentative="1">
      <w:start w:val="1"/>
      <w:numFmt w:val="lowerRoman"/>
      <w:lvlText w:val="%3."/>
      <w:lvlJc w:val="right"/>
      <w:pPr>
        <w:ind w:left="1600" w:hanging="400"/>
      </w:pPr>
    </w:lvl>
    <w:lvl w:ilvl="3" w:tplc="3E44336C" w:tentative="1">
      <w:start w:val="1"/>
      <w:numFmt w:val="decimal"/>
      <w:lvlText w:val="%4."/>
      <w:lvlJc w:val="left"/>
      <w:pPr>
        <w:ind w:left="2000" w:hanging="400"/>
      </w:pPr>
    </w:lvl>
    <w:lvl w:ilvl="4" w:tplc="0770CB7E" w:tentative="1">
      <w:start w:val="1"/>
      <w:numFmt w:val="upperLetter"/>
      <w:lvlText w:val="%5."/>
      <w:lvlJc w:val="left"/>
      <w:pPr>
        <w:ind w:left="2400" w:hanging="400"/>
      </w:pPr>
    </w:lvl>
    <w:lvl w:ilvl="5" w:tplc="1C762820" w:tentative="1">
      <w:start w:val="1"/>
      <w:numFmt w:val="lowerRoman"/>
      <w:lvlText w:val="%6."/>
      <w:lvlJc w:val="right"/>
      <w:pPr>
        <w:ind w:left="2800" w:hanging="400"/>
      </w:pPr>
    </w:lvl>
    <w:lvl w:ilvl="6" w:tplc="BBB6CC20" w:tentative="1">
      <w:start w:val="1"/>
      <w:numFmt w:val="decimal"/>
      <w:lvlText w:val="%7."/>
      <w:lvlJc w:val="left"/>
      <w:pPr>
        <w:ind w:left="3200" w:hanging="400"/>
      </w:pPr>
    </w:lvl>
    <w:lvl w:ilvl="7" w:tplc="7EC2397A" w:tentative="1">
      <w:start w:val="1"/>
      <w:numFmt w:val="upperLetter"/>
      <w:lvlText w:val="%8."/>
      <w:lvlJc w:val="left"/>
      <w:pPr>
        <w:ind w:left="3600" w:hanging="400"/>
      </w:pPr>
    </w:lvl>
    <w:lvl w:ilvl="8" w:tplc="495CC234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9C27705"/>
    <w:multiLevelType w:val="hybridMultilevel"/>
    <w:tmpl w:val="B5C28BC2"/>
    <w:lvl w:ilvl="0" w:tplc="EC40D84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C0D2F3F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EC2CE97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B29A2D72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EB1C1E84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1FAC8A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1F7E9C6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A6A0F42E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19E60E2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5B16B28"/>
    <w:multiLevelType w:val="hybridMultilevel"/>
    <w:tmpl w:val="07F819EE"/>
    <w:lvl w:ilvl="0" w:tplc="EB26C4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10E81CC" w:tentative="1">
      <w:start w:val="1"/>
      <w:numFmt w:val="lowerLetter"/>
      <w:lvlText w:val="%2."/>
      <w:lvlJc w:val="left"/>
      <w:pPr>
        <w:ind w:left="1080" w:hanging="360"/>
      </w:pPr>
    </w:lvl>
    <w:lvl w:ilvl="2" w:tplc="EA44EE82" w:tentative="1">
      <w:start w:val="1"/>
      <w:numFmt w:val="lowerRoman"/>
      <w:lvlText w:val="%3."/>
      <w:lvlJc w:val="right"/>
      <w:pPr>
        <w:ind w:left="1800" w:hanging="180"/>
      </w:pPr>
    </w:lvl>
    <w:lvl w:ilvl="3" w:tplc="89B694E6" w:tentative="1">
      <w:start w:val="1"/>
      <w:numFmt w:val="decimal"/>
      <w:lvlText w:val="%4."/>
      <w:lvlJc w:val="left"/>
      <w:pPr>
        <w:ind w:left="2520" w:hanging="360"/>
      </w:pPr>
    </w:lvl>
    <w:lvl w:ilvl="4" w:tplc="ACDAB528" w:tentative="1">
      <w:start w:val="1"/>
      <w:numFmt w:val="lowerLetter"/>
      <w:lvlText w:val="%5."/>
      <w:lvlJc w:val="left"/>
      <w:pPr>
        <w:ind w:left="3240" w:hanging="360"/>
      </w:pPr>
    </w:lvl>
    <w:lvl w:ilvl="5" w:tplc="60A4C94E" w:tentative="1">
      <w:start w:val="1"/>
      <w:numFmt w:val="lowerRoman"/>
      <w:lvlText w:val="%6."/>
      <w:lvlJc w:val="right"/>
      <w:pPr>
        <w:ind w:left="3960" w:hanging="180"/>
      </w:pPr>
    </w:lvl>
    <w:lvl w:ilvl="6" w:tplc="50960DF4" w:tentative="1">
      <w:start w:val="1"/>
      <w:numFmt w:val="decimal"/>
      <w:lvlText w:val="%7."/>
      <w:lvlJc w:val="left"/>
      <w:pPr>
        <w:ind w:left="4680" w:hanging="360"/>
      </w:pPr>
    </w:lvl>
    <w:lvl w:ilvl="7" w:tplc="A8E02650" w:tentative="1">
      <w:start w:val="1"/>
      <w:numFmt w:val="lowerLetter"/>
      <w:lvlText w:val="%8."/>
      <w:lvlJc w:val="left"/>
      <w:pPr>
        <w:ind w:left="5400" w:hanging="360"/>
      </w:pPr>
    </w:lvl>
    <w:lvl w:ilvl="8" w:tplc="0E22A832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9"/>
  </w:num>
  <w:num w:numId="5">
    <w:abstractNumId w:val="1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1"/>
  </w:num>
  <w:num w:numId="9">
    <w:abstractNumId w:val="2"/>
  </w:num>
  <w:num w:numId="10">
    <w:abstractNumId w:val="5"/>
  </w:num>
  <w:num w:numId="11">
    <w:abstractNumId w:val="7"/>
  </w:num>
  <w:num w:numId="12">
    <w:abstractNumId w:val="4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proofState w:spelling="clean" w:grammar="clean"/>
  <w:defaultTabStop w:val="800"/>
  <w:hyphenationZone w:val="425"/>
  <w:drawingGridHorizontalSpacing w:val="11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TcwNTEyMjM3NzNW0lEKTi0uzszPAykwrAUA08rK0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Korean Med Sci (Korea Univ2)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2pwpf0vn20fpqevzzzvrszjzrrrxwt0pvdx&quot;&gt;My EndNote Library&lt;record-ids&gt;&lt;item&gt;1&lt;/item&gt;&lt;item&gt;2&lt;/item&gt;&lt;item&gt;3&lt;/item&gt;&lt;item&gt;6&lt;/item&gt;&lt;item&gt;7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3&lt;/item&gt;&lt;item&gt;24&lt;/item&gt;&lt;item&gt;25&lt;/item&gt;&lt;item&gt;26&lt;/item&gt;&lt;item&gt;27&lt;/item&gt;&lt;item&gt;29&lt;/item&gt;&lt;item&gt;30&lt;/item&gt;&lt;item&gt;32&lt;/item&gt;&lt;item&gt;33&lt;/item&gt;&lt;item&gt;45&lt;/item&gt;&lt;item&gt;61&lt;/item&gt;&lt;/record-ids&gt;&lt;/item&gt;&lt;/Libraries&gt;"/>
  </w:docVars>
  <w:rsids>
    <w:rsidRoot w:val="00CD466B"/>
    <w:rsid w:val="0000104C"/>
    <w:rsid w:val="00001AA5"/>
    <w:rsid w:val="00001CC7"/>
    <w:rsid w:val="000020F0"/>
    <w:rsid w:val="00002959"/>
    <w:rsid w:val="00004465"/>
    <w:rsid w:val="00005F4D"/>
    <w:rsid w:val="0000632F"/>
    <w:rsid w:val="0001153D"/>
    <w:rsid w:val="000141B4"/>
    <w:rsid w:val="00014740"/>
    <w:rsid w:val="000160DA"/>
    <w:rsid w:val="0001619B"/>
    <w:rsid w:val="0002003E"/>
    <w:rsid w:val="00020282"/>
    <w:rsid w:val="00020EEF"/>
    <w:rsid w:val="00021735"/>
    <w:rsid w:val="00021901"/>
    <w:rsid w:val="00022E2D"/>
    <w:rsid w:val="00022EAC"/>
    <w:rsid w:val="000233B3"/>
    <w:rsid w:val="00023589"/>
    <w:rsid w:val="00025325"/>
    <w:rsid w:val="000266B1"/>
    <w:rsid w:val="00027091"/>
    <w:rsid w:val="00027653"/>
    <w:rsid w:val="000334B3"/>
    <w:rsid w:val="00033A5A"/>
    <w:rsid w:val="00033B3F"/>
    <w:rsid w:val="000340C1"/>
    <w:rsid w:val="00037927"/>
    <w:rsid w:val="00041022"/>
    <w:rsid w:val="000412EF"/>
    <w:rsid w:val="000413D5"/>
    <w:rsid w:val="0004254A"/>
    <w:rsid w:val="00043256"/>
    <w:rsid w:val="00043271"/>
    <w:rsid w:val="00043EDE"/>
    <w:rsid w:val="000452AA"/>
    <w:rsid w:val="000454C3"/>
    <w:rsid w:val="000464A2"/>
    <w:rsid w:val="000472A8"/>
    <w:rsid w:val="000474D9"/>
    <w:rsid w:val="00047CA1"/>
    <w:rsid w:val="00051AAC"/>
    <w:rsid w:val="000524EE"/>
    <w:rsid w:val="0005253C"/>
    <w:rsid w:val="00052FDB"/>
    <w:rsid w:val="000536E9"/>
    <w:rsid w:val="000545DA"/>
    <w:rsid w:val="0005497E"/>
    <w:rsid w:val="00054B07"/>
    <w:rsid w:val="00054B7F"/>
    <w:rsid w:val="00054DD4"/>
    <w:rsid w:val="00054EF9"/>
    <w:rsid w:val="000576DB"/>
    <w:rsid w:val="00057CD2"/>
    <w:rsid w:val="00060E0E"/>
    <w:rsid w:val="00061510"/>
    <w:rsid w:val="00062524"/>
    <w:rsid w:val="00063B69"/>
    <w:rsid w:val="0006570B"/>
    <w:rsid w:val="000658E3"/>
    <w:rsid w:val="00065E8F"/>
    <w:rsid w:val="00066E5C"/>
    <w:rsid w:val="00067371"/>
    <w:rsid w:val="000673D6"/>
    <w:rsid w:val="00067B09"/>
    <w:rsid w:val="00071102"/>
    <w:rsid w:val="000722A4"/>
    <w:rsid w:val="00074D9F"/>
    <w:rsid w:val="00077747"/>
    <w:rsid w:val="00080744"/>
    <w:rsid w:val="00080A1F"/>
    <w:rsid w:val="00080CFC"/>
    <w:rsid w:val="00081479"/>
    <w:rsid w:val="000828D7"/>
    <w:rsid w:val="000836E0"/>
    <w:rsid w:val="00083D2E"/>
    <w:rsid w:val="00084894"/>
    <w:rsid w:val="00085378"/>
    <w:rsid w:val="00085382"/>
    <w:rsid w:val="00085B77"/>
    <w:rsid w:val="00090E7E"/>
    <w:rsid w:val="000919EE"/>
    <w:rsid w:val="00091ED5"/>
    <w:rsid w:val="00092157"/>
    <w:rsid w:val="00092635"/>
    <w:rsid w:val="000932B1"/>
    <w:rsid w:val="00094EB4"/>
    <w:rsid w:val="0009513F"/>
    <w:rsid w:val="000956AF"/>
    <w:rsid w:val="00095F0F"/>
    <w:rsid w:val="000977B4"/>
    <w:rsid w:val="000A112F"/>
    <w:rsid w:val="000A1E34"/>
    <w:rsid w:val="000A1F88"/>
    <w:rsid w:val="000A2307"/>
    <w:rsid w:val="000A2BEA"/>
    <w:rsid w:val="000A3471"/>
    <w:rsid w:val="000A42D7"/>
    <w:rsid w:val="000A544D"/>
    <w:rsid w:val="000A5644"/>
    <w:rsid w:val="000A659C"/>
    <w:rsid w:val="000A7317"/>
    <w:rsid w:val="000A7821"/>
    <w:rsid w:val="000B0215"/>
    <w:rsid w:val="000B03C9"/>
    <w:rsid w:val="000B04F0"/>
    <w:rsid w:val="000B1390"/>
    <w:rsid w:val="000B19BB"/>
    <w:rsid w:val="000B22C5"/>
    <w:rsid w:val="000B26B7"/>
    <w:rsid w:val="000B3311"/>
    <w:rsid w:val="000B3897"/>
    <w:rsid w:val="000B41AD"/>
    <w:rsid w:val="000B4966"/>
    <w:rsid w:val="000B4AB6"/>
    <w:rsid w:val="000B52B8"/>
    <w:rsid w:val="000B59B6"/>
    <w:rsid w:val="000B6E3A"/>
    <w:rsid w:val="000B7B27"/>
    <w:rsid w:val="000C0B30"/>
    <w:rsid w:val="000C2613"/>
    <w:rsid w:val="000C2D88"/>
    <w:rsid w:val="000C40D9"/>
    <w:rsid w:val="000C4864"/>
    <w:rsid w:val="000C63CE"/>
    <w:rsid w:val="000C6B04"/>
    <w:rsid w:val="000C6D37"/>
    <w:rsid w:val="000C75C5"/>
    <w:rsid w:val="000C764C"/>
    <w:rsid w:val="000C78D1"/>
    <w:rsid w:val="000D00AF"/>
    <w:rsid w:val="000D15E2"/>
    <w:rsid w:val="000D1805"/>
    <w:rsid w:val="000D1A89"/>
    <w:rsid w:val="000D3FC2"/>
    <w:rsid w:val="000D4087"/>
    <w:rsid w:val="000D4664"/>
    <w:rsid w:val="000D54BD"/>
    <w:rsid w:val="000D55C6"/>
    <w:rsid w:val="000D5B0F"/>
    <w:rsid w:val="000D6570"/>
    <w:rsid w:val="000D7995"/>
    <w:rsid w:val="000D7E80"/>
    <w:rsid w:val="000E0A35"/>
    <w:rsid w:val="000E0D9E"/>
    <w:rsid w:val="000E14F3"/>
    <w:rsid w:val="000E1697"/>
    <w:rsid w:val="000E1AF6"/>
    <w:rsid w:val="000E2848"/>
    <w:rsid w:val="000E2F8C"/>
    <w:rsid w:val="000E305D"/>
    <w:rsid w:val="000E3C1D"/>
    <w:rsid w:val="000E444D"/>
    <w:rsid w:val="000E502D"/>
    <w:rsid w:val="000E52A5"/>
    <w:rsid w:val="000E6576"/>
    <w:rsid w:val="000E7448"/>
    <w:rsid w:val="000E7577"/>
    <w:rsid w:val="000E7907"/>
    <w:rsid w:val="000F1282"/>
    <w:rsid w:val="000F14A1"/>
    <w:rsid w:val="000F1EAF"/>
    <w:rsid w:val="000F2B8A"/>
    <w:rsid w:val="000F353D"/>
    <w:rsid w:val="000F5C31"/>
    <w:rsid w:val="000F5EE4"/>
    <w:rsid w:val="000F650D"/>
    <w:rsid w:val="000F7C48"/>
    <w:rsid w:val="00100475"/>
    <w:rsid w:val="00100698"/>
    <w:rsid w:val="001008F0"/>
    <w:rsid w:val="00100CE1"/>
    <w:rsid w:val="00101C65"/>
    <w:rsid w:val="00102230"/>
    <w:rsid w:val="0010286B"/>
    <w:rsid w:val="00102B04"/>
    <w:rsid w:val="00106472"/>
    <w:rsid w:val="001064C8"/>
    <w:rsid w:val="00106CD5"/>
    <w:rsid w:val="00107E45"/>
    <w:rsid w:val="00110250"/>
    <w:rsid w:val="00110752"/>
    <w:rsid w:val="00110935"/>
    <w:rsid w:val="00111062"/>
    <w:rsid w:val="0011125C"/>
    <w:rsid w:val="0011366C"/>
    <w:rsid w:val="00113756"/>
    <w:rsid w:val="00114955"/>
    <w:rsid w:val="00114EC7"/>
    <w:rsid w:val="00115D34"/>
    <w:rsid w:val="0011707B"/>
    <w:rsid w:val="001200D8"/>
    <w:rsid w:val="00120227"/>
    <w:rsid w:val="00121022"/>
    <w:rsid w:val="00121DEF"/>
    <w:rsid w:val="00122814"/>
    <w:rsid w:val="00122A1A"/>
    <w:rsid w:val="001250FF"/>
    <w:rsid w:val="001255B8"/>
    <w:rsid w:val="00125D76"/>
    <w:rsid w:val="00126046"/>
    <w:rsid w:val="001262DA"/>
    <w:rsid w:val="00126B1B"/>
    <w:rsid w:val="00126BB0"/>
    <w:rsid w:val="00126CA4"/>
    <w:rsid w:val="00127239"/>
    <w:rsid w:val="0012728A"/>
    <w:rsid w:val="001315C8"/>
    <w:rsid w:val="0013292C"/>
    <w:rsid w:val="0013303B"/>
    <w:rsid w:val="00133C0F"/>
    <w:rsid w:val="0013445B"/>
    <w:rsid w:val="00134CEF"/>
    <w:rsid w:val="00135879"/>
    <w:rsid w:val="00136447"/>
    <w:rsid w:val="00136822"/>
    <w:rsid w:val="0013698E"/>
    <w:rsid w:val="00136E42"/>
    <w:rsid w:val="00137C29"/>
    <w:rsid w:val="00141865"/>
    <w:rsid w:val="00141D5B"/>
    <w:rsid w:val="00142279"/>
    <w:rsid w:val="00142D7F"/>
    <w:rsid w:val="001445A9"/>
    <w:rsid w:val="001465C3"/>
    <w:rsid w:val="00146BA1"/>
    <w:rsid w:val="00147CD1"/>
    <w:rsid w:val="001504C2"/>
    <w:rsid w:val="00153AFC"/>
    <w:rsid w:val="00153E23"/>
    <w:rsid w:val="0015422D"/>
    <w:rsid w:val="0015524D"/>
    <w:rsid w:val="00155800"/>
    <w:rsid w:val="0015605C"/>
    <w:rsid w:val="00156122"/>
    <w:rsid w:val="0015661C"/>
    <w:rsid w:val="00156B56"/>
    <w:rsid w:val="00161921"/>
    <w:rsid w:val="00161E41"/>
    <w:rsid w:val="00163500"/>
    <w:rsid w:val="00163927"/>
    <w:rsid w:val="00164181"/>
    <w:rsid w:val="00165158"/>
    <w:rsid w:val="00165363"/>
    <w:rsid w:val="00166A1F"/>
    <w:rsid w:val="00167279"/>
    <w:rsid w:val="00170E6D"/>
    <w:rsid w:val="00171A08"/>
    <w:rsid w:val="00172678"/>
    <w:rsid w:val="00172C60"/>
    <w:rsid w:val="001734B9"/>
    <w:rsid w:val="00175168"/>
    <w:rsid w:val="00175E85"/>
    <w:rsid w:val="00175FBA"/>
    <w:rsid w:val="00177B80"/>
    <w:rsid w:val="00177ECB"/>
    <w:rsid w:val="00180C28"/>
    <w:rsid w:val="00181420"/>
    <w:rsid w:val="00181B07"/>
    <w:rsid w:val="00182B30"/>
    <w:rsid w:val="00182DC7"/>
    <w:rsid w:val="0018313B"/>
    <w:rsid w:val="001848E7"/>
    <w:rsid w:val="00184B12"/>
    <w:rsid w:val="001859AA"/>
    <w:rsid w:val="00187F08"/>
    <w:rsid w:val="00187F85"/>
    <w:rsid w:val="001901C0"/>
    <w:rsid w:val="001922E7"/>
    <w:rsid w:val="0019310C"/>
    <w:rsid w:val="00193AB0"/>
    <w:rsid w:val="00194065"/>
    <w:rsid w:val="00194269"/>
    <w:rsid w:val="0019481E"/>
    <w:rsid w:val="001958B4"/>
    <w:rsid w:val="00196454"/>
    <w:rsid w:val="00196BC0"/>
    <w:rsid w:val="00196D1A"/>
    <w:rsid w:val="001A079C"/>
    <w:rsid w:val="001A07BE"/>
    <w:rsid w:val="001A0B62"/>
    <w:rsid w:val="001A1C5F"/>
    <w:rsid w:val="001A249C"/>
    <w:rsid w:val="001A2AE7"/>
    <w:rsid w:val="001A3342"/>
    <w:rsid w:val="001A3640"/>
    <w:rsid w:val="001A39D2"/>
    <w:rsid w:val="001A4C31"/>
    <w:rsid w:val="001A5297"/>
    <w:rsid w:val="001A555E"/>
    <w:rsid w:val="001A5AFE"/>
    <w:rsid w:val="001A5E3E"/>
    <w:rsid w:val="001A6473"/>
    <w:rsid w:val="001A6B9C"/>
    <w:rsid w:val="001A78FC"/>
    <w:rsid w:val="001A79B9"/>
    <w:rsid w:val="001B2148"/>
    <w:rsid w:val="001B444F"/>
    <w:rsid w:val="001B4989"/>
    <w:rsid w:val="001B61C9"/>
    <w:rsid w:val="001B6B2E"/>
    <w:rsid w:val="001B6F90"/>
    <w:rsid w:val="001B7134"/>
    <w:rsid w:val="001B7DA0"/>
    <w:rsid w:val="001B7EFE"/>
    <w:rsid w:val="001C019B"/>
    <w:rsid w:val="001C0950"/>
    <w:rsid w:val="001C2888"/>
    <w:rsid w:val="001C4601"/>
    <w:rsid w:val="001C477A"/>
    <w:rsid w:val="001C48C2"/>
    <w:rsid w:val="001C4C96"/>
    <w:rsid w:val="001C6464"/>
    <w:rsid w:val="001C6936"/>
    <w:rsid w:val="001C7644"/>
    <w:rsid w:val="001D022D"/>
    <w:rsid w:val="001D1297"/>
    <w:rsid w:val="001D2110"/>
    <w:rsid w:val="001D2CF6"/>
    <w:rsid w:val="001D3A1E"/>
    <w:rsid w:val="001D3C15"/>
    <w:rsid w:val="001D4235"/>
    <w:rsid w:val="001D630E"/>
    <w:rsid w:val="001D658F"/>
    <w:rsid w:val="001D752A"/>
    <w:rsid w:val="001D7566"/>
    <w:rsid w:val="001D790E"/>
    <w:rsid w:val="001D7FF4"/>
    <w:rsid w:val="001E166D"/>
    <w:rsid w:val="001E1F2B"/>
    <w:rsid w:val="001E2855"/>
    <w:rsid w:val="001E3070"/>
    <w:rsid w:val="001E33ED"/>
    <w:rsid w:val="001E3520"/>
    <w:rsid w:val="001E3795"/>
    <w:rsid w:val="001E3C35"/>
    <w:rsid w:val="001E55FE"/>
    <w:rsid w:val="001E67BF"/>
    <w:rsid w:val="001E7159"/>
    <w:rsid w:val="001E71DF"/>
    <w:rsid w:val="001E7311"/>
    <w:rsid w:val="001F068D"/>
    <w:rsid w:val="001F0CC0"/>
    <w:rsid w:val="001F0D18"/>
    <w:rsid w:val="001F24B0"/>
    <w:rsid w:val="001F3697"/>
    <w:rsid w:val="001F394F"/>
    <w:rsid w:val="001F3B0C"/>
    <w:rsid w:val="001F3F92"/>
    <w:rsid w:val="001F4A57"/>
    <w:rsid w:val="001F5655"/>
    <w:rsid w:val="001F7ACF"/>
    <w:rsid w:val="0020058A"/>
    <w:rsid w:val="002024B7"/>
    <w:rsid w:val="002039FA"/>
    <w:rsid w:val="00203D4D"/>
    <w:rsid w:val="00205AC6"/>
    <w:rsid w:val="00206573"/>
    <w:rsid w:val="002102B2"/>
    <w:rsid w:val="00210756"/>
    <w:rsid w:val="00210D6A"/>
    <w:rsid w:val="0021159D"/>
    <w:rsid w:val="00211EAC"/>
    <w:rsid w:val="00212327"/>
    <w:rsid w:val="002126A5"/>
    <w:rsid w:val="002129D7"/>
    <w:rsid w:val="00213802"/>
    <w:rsid w:val="002138F6"/>
    <w:rsid w:val="002142A6"/>
    <w:rsid w:val="002147DD"/>
    <w:rsid w:val="00214A06"/>
    <w:rsid w:val="002165FD"/>
    <w:rsid w:val="00216CED"/>
    <w:rsid w:val="00217278"/>
    <w:rsid w:val="002177F0"/>
    <w:rsid w:val="00217831"/>
    <w:rsid w:val="002200B6"/>
    <w:rsid w:val="00222387"/>
    <w:rsid w:val="002232CE"/>
    <w:rsid w:val="0022428E"/>
    <w:rsid w:val="002248F1"/>
    <w:rsid w:val="00226CC3"/>
    <w:rsid w:val="00226F30"/>
    <w:rsid w:val="00227210"/>
    <w:rsid w:val="00227395"/>
    <w:rsid w:val="00227826"/>
    <w:rsid w:val="00227D01"/>
    <w:rsid w:val="002339F6"/>
    <w:rsid w:val="00234586"/>
    <w:rsid w:val="00234BDC"/>
    <w:rsid w:val="002354E1"/>
    <w:rsid w:val="00235883"/>
    <w:rsid w:val="00236AAA"/>
    <w:rsid w:val="00237382"/>
    <w:rsid w:val="00237426"/>
    <w:rsid w:val="00241089"/>
    <w:rsid w:val="002415B6"/>
    <w:rsid w:val="002422F6"/>
    <w:rsid w:val="002429BD"/>
    <w:rsid w:val="00242E3D"/>
    <w:rsid w:val="00242E71"/>
    <w:rsid w:val="00242EE4"/>
    <w:rsid w:val="00243684"/>
    <w:rsid w:val="00244B6E"/>
    <w:rsid w:val="00244E8B"/>
    <w:rsid w:val="00246178"/>
    <w:rsid w:val="0024624A"/>
    <w:rsid w:val="002466C1"/>
    <w:rsid w:val="002467F1"/>
    <w:rsid w:val="002477D1"/>
    <w:rsid w:val="0025103A"/>
    <w:rsid w:val="00251B50"/>
    <w:rsid w:val="002521F5"/>
    <w:rsid w:val="00253039"/>
    <w:rsid w:val="002531AC"/>
    <w:rsid w:val="00253ED7"/>
    <w:rsid w:val="00255078"/>
    <w:rsid w:val="00255791"/>
    <w:rsid w:val="00255A80"/>
    <w:rsid w:val="00255F4D"/>
    <w:rsid w:val="0025648C"/>
    <w:rsid w:val="002565A1"/>
    <w:rsid w:val="002569A4"/>
    <w:rsid w:val="002572D8"/>
    <w:rsid w:val="002603B4"/>
    <w:rsid w:val="00260975"/>
    <w:rsid w:val="0026217E"/>
    <w:rsid w:val="0026220B"/>
    <w:rsid w:val="002631A0"/>
    <w:rsid w:val="002631A5"/>
    <w:rsid w:val="0026464D"/>
    <w:rsid w:val="00264DF1"/>
    <w:rsid w:val="00265C70"/>
    <w:rsid w:val="0026667A"/>
    <w:rsid w:val="0027013F"/>
    <w:rsid w:val="00271715"/>
    <w:rsid w:val="00271768"/>
    <w:rsid w:val="0027285E"/>
    <w:rsid w:val="0027321D"/>
    <w:rsid w:val="00273B43"/>
    <w:rsid w:val="0027422F"/>
    <w:rsid w:val="002746A2"/>
    <w:rsid w:val="002761AE"/>
    <w:rsid w:val="002763DD"/>
    <w:rsid w:val="002776FB"/>
    <w:rsid w:val="00277AF9"/>
    <w:rsid w:val="00280530"/>
    <w:rsid w:val="00280F10"/>
    <w:rsid w:val="002815F5"/>
    <w:rsid w:val="002833C4"/>
    <w:rsid w:val="0028401E"/>
    <w:rsid w:val="00285597"/>
    <w:rsid w:val="0028795F"/>
    <w:rsid w:val="00287DEA"/>
    <w:rsid w:val="00290085"/>
    <w:rsid w:val="00291485"/>
    <w:rsid w:val="002938A1"/>
    <w:rsid w:val="00293F3B"/>
    <w:rsid w:val="0029443F"/>
    <w:rsid w:val="002945CB"/>
    <w:rsid w:val="00294E75"/>
    <w:rsid w:val="00294FC2"/>
    <w:rsid w:val="00295827"/>
    <w:rsid w:val="00296A32"/>
    <w:rsid w:val="00296FA9"/>
    <w:rsid w:val="002A0435"/>
    <w:rsid w:val="002A04AD"/>
    <w:rsid w:val="002A0930"/>
    <w:rsid w:val="002A0959"/>
    <w:rsid w:val="002A102A"/>
    <w:rsid w:val="002A173F"/>
    <w:rsid w:val="002A17BE"/>
    <w:rsid w:val="002A186F"/>
    <w:rsid w:val="002A1D09"/>
    <w:rsid w:val="002A23F3"/>
    <w:rsid w:val="002A29F4"/>
    <w:rsid w:val="002A3924"/>
    <w:rsid w:val="002A398B"/>
    <w:rsid w:val="002A3A42"/>
    <w:rsid w:val="002A3E01"/>
    <w:rsid w:val="002A3E57"/>
    <w:rsid w:val="002A44CA"/>
    <w:rsid w:val="002A4993"/>
    <w:rsid w:val="002A561D"/>
    <w:rsid w:val="002A5967"/>
    <w:rsid w:val="002A625A"/>
    <w:rsid w:val="002A6658"/>
    <w:rsid w:val="002A795B"/>
    <w:rsid w:val="002B02AB"/>
    <w:rsid w:val="002B05DE"/>
    <w:rsid w:val="002B19C5"/>
    <w:rsid w:val="002B1A0C"/>
    <w:rsid w:val="002B1A8E"/>
    <w:rsid w:val="002B3038"/>
    <w:rsid w:val="002B40C1"/>
    <w:rsid w:val="002B4154"/>
    <w:rsid w:val="002B44BF"/>
    <w:rsid w:val="002B5D65"/>
    <w:rsid w:val="002B6339"/>
    <w:rsid w:val="002B673A"/>
    <w:rsid w:val="002B76BD"/>
    <w:rsid w:val="002B7D5C"/>
    <w:rsid w:val="002C095F"/>
    <w:rsid w:val="002C0C94"/>
    <w:rsid w:val="002C1640"/>
    <w:rsid w:val="002C2226"/>
    <w:rsid w:val="002C2E7B"/>
    <w:rsid w:val="002C3A4D"/>
    <w:rsid w:val="002C3B4B"/>
    <w:rsid w:val="002C41CC"/>
    <w:rsid w:val="002C43ED"/>
    <w:rsid w:val="002C4633"/>
    <w:rsid w:val="002C4F9D"/>
    <w:rsid w:val="002C585E"/>
    <w:rsid w:val="002C5B06"/>
    <w:rsid w:val="002C5FF0"/>
    <w:rsid w:val="002C73D3"/>
    <w:rsid w:val="002D0C1F"/>
    <w:rsid w:val="002D19AA"/>
    <w:rsid w:val="002D2173"/>
    <w:rsid w:val="002D259A"/>
    <w:rsid w:val="002D2677"/>
    <w:rsid w:val="002D2A25"/>
    <w:rsid w:val="002D2CDC"/>
    <w:rsid w:val="002D2CFB"/>
    <w:rsid w:val="002D3B2D"/>
    <w:rsid w:val="002D3EC5"/>
    <w:rsid w:val="002D540D"/>
    <w:rsid w:val="002D5B8C"/>
    <w:rsid w:val="002E10A6"/>
    <w:rsid w:val="002E18B5"/>
    <w:rsid w:val="002E1F82"/>
    <w:rsid w:val="002E3661"/>
    <w:rsid w:val="002E4B35"/>
    <w:rsid w:val="002E4DB5"/>
    <w:rsid w:val="002E4F47"/>
    <w:rsid w:val="002E509E"/>
    <w:rsid w:val="002E53C4"/>
    <w:rsid w:val="002E5B74"/>
    <w:rsid w:val="002E5BAB"/>
    <w:rsid w:val="002E69C6"/>
    <w:rsid w:val="002E7BEC"/>
    <w:rsid w:val="002F1401"/>
    <w:rsid w:val="002F35D8"/>
    <w:rsid w:val="002F40FD"/>
    <w:rsid w:val="002F44B7"/>
    <w:rsid w:val="00300CC1"/>
    <w:rsid w:val="00300D30"/>
    <w:rsid w:val="00302D2A"/>
    <w:rsid w:val="00303959"/>
    <w:rsid w:val="00303E5F"/>
    <w:rsid w:val="0030501E"/>
    <w:rsid w:val="003050AA"/>
    <w:rsid w:val="00305850"/>
    <w:rsid w:val="00305855"/>
    <w:rsid w:val="00305AF3"/>
    <w:rsid w:val="00306C27"/>
    <w:rsid w:val="00306D06"/>
    <w:rsid w:val="00310998"/>
    <w:rsid w:val="003117AC"/>
    <w:rsid w:val="00311FAF"/>
    <w:rsid w:val="00312875"/>
    <w:rsid w:val="00313889"/>
    <w:rsid w:val="003142E1"/>
    <w:rsid w:val="00314C62"/>
    <w:rsid w:val="0031797B"/>
    <w:rsid w:val="00317CA0"/>
    <w:rsid w:val="003215D6"/>
    <w:rsid w:val="00322142"/>
    <w:rsid w:val="00322373"/>
    <w:rsid w:val="0032375C"/>
    <w:rsid w:val="00323ED8"/>
    <w:rsid w:val="00324B96"/>
    <w:rsid w:val="00325408"/>
    <w:rsid w:val="00326CAD"/>
    <w:rsid w:val="00326F5B"/>
    <w:rsid w:val="00327148"/>
    <w:rsid w:val="003304F9"/>
    <w:rsid w:val="00331CBB"/>
    <w:rsid w:val="00331D78"/>
    <w:rsid w:val="00332507"/>
    <w:rsid w:val="00332592"/>
    <w:rsid w:val="00332EA4"/>
    <w:rsid w:val="00332EF0"/>
    <w:rsid w:val="003332D2"/>
    <w:rsid w:val="00333331"/>
    <w:rsid w:val="00334487"/>
    <w:rsid w:val="00334B82"/>
    <w:rsid w:val="00335FD5"/>
    <w:rsid w:val="003360F7"/>
    <w:rsid w:val="003368C5"/>
    <w:rsid w:val="00337536"/>
    <w:rsid w:val="00340EB2"/>
    <w:rsid w:val="003410FD"/>
    <w:rsid w:val="0034158B"/>
    <w:rsid w:val="0034160B"/>
    <w:rsid w:val="003418DD"/>
    <w:rsid w:val="003418F5"/>
    <w:rsid w:val="00341FC9"/>
    <w:rsid w:val="00342E60"/>
    <w:rsid w:val="003430AE"/>
    <w:rsid w:val="00343462"/>
    <w:rsid w:val="0034407A"/>
    <w:rsid w:val="0034446C"/>
    <w:rsid w:val="00344FED"/>
    <w:rsid w:val="003465A4"/>
    <w:rsid w:val="0034667A"/>
    <w:rsid w:val="00346E60"/>
    <w:rsid w:val="00346EF3"/>
    <w:rsid w:val="00347D8D"/>
    <w:rsid w:val="003500F1"/>
    <w:rsid w:val="00350B21"/>
    <w:rsid w:val="00351E2C"/>
    <w:rsid w:val="00353A7B"/>
    <w:rsid w:val="00353B2E"/>
    <w:rsid w:val="003544CE"/>
    <w:rsid w:val="00354878"/>
    <w:rsid w:val="00355C2F"/>
    <w:rsid w:val="00357385"/>
    <w:rsid w:val="00357707"/>
    <w:rsid w:val="0035784F"/>
    <w:rsid w:val="00357CFC"/>
    <w:rsid w:val="00357F5E"/>
    <w:rsid w:val="0036091C"/>
    <w:rsid w:val="00360BC8"/>
    <w:rsid w:val="00360F22"/>
    <w:rsid w:val="00361629"/>
    <w:rsid w:val="003625FA"/>
    <w:rsid w:val="00362AC1"/>
    <w:rsid w:val="003643E4"/>
    <w:rsid w:val="00364408"/>
    <w:rsid w:val="00364BDB"/>
    <w:rsid w:val="0036638E"/>
    <w:rsid w:val="00366915"/>
    <w:rsid w:val="00367351"/>
    <w:rsid w:val="003677A3"/>
    <w:rsid w:val="00372445"/>
    <w:rsid w:val="003729BC"/>
    <w:rsid w:val="00372BBF"/>
    <w:rsid w:val="00372E82"/>
    <w:rsid w:val="0037312D"/>
    <w:rsid w:val="00373951"/>
    <w:rsid w:val="00374355"/>
    <w:rsid w:val="003752CA"/>
    <w:rsid w:val="00376710"/>
    <w:rsid w:val="0037679C"/>
    <w:rsid w:val="003768E1"/>
    <w:rsid w:val="00376B2A"/>
    <w:rsid w:val="003775D4"/>
    <w:rsid w:val="00380338"/>
    <w:rsid w:val="00381076"/>
    <w:rsid w:val="00382D8C"/>
    <w:rsid w:val="003837EA"/>
    <w:rsid w:val="00384DD9"/>
    <w:rsid w:val="0038593A"/>
    <w:rsid w:val="003859BA"/>
    <w:rsid w:val="00386B30"/>
    <w:rsid w:val="00387039"/>
    <w:rsid w:val="0039016F"/>
    <w:rsid w:val="00390DD7"/>
    <w:rsid w:val="003912C3"/>
    <w:rsid w:val="003915E5"/>
    <w:rsid w:val="00392379"/>
    <w:rsid w:val="00392501"/>
    <w:rsid w:val="00393790"/>
    <w:rsid w:val="00393A6B"/>
    <w:rsid w:val="0039410C"/>
    <w:rsid w:val="0039411E"/>
    <w:rsid w:val="003947A3"/>
    <w:rsid w:val="0039559D"/>
    <w:rsid w:val="003967B1"/>
    <w:rsid w:val="003967BE"/>
    <w:rsid w:val="003A3793"/>
    <w:rsid w:val="003A3F24"/>
    <w:rsid w:val="003A4838"/>
    <w:rsid w:val="003A51A2"/>
    <w:rsid w:val="003A5DFD"/>
    <w:rsid w:val="003A66CF"/>
    <w:rsid w:val="003A7131"/>
    <w:rsid w:val="003A7883"/>
    <w:rsid w:val="003B2454"/>
    <w:rsid w:val="003B4DCA"/>
    <w:rsid w:val="003B5064"/>
    <w:rsid w:val="003B51B2"/>
    <w:rsid w:val="003B5204"/>
    <w:rsid w:val="003B7224"/>
    <w:rsid w:val="003C0043"/>
    <w:rsid w:val="003C06AB"/>
    <w:rsid w:val="003C1379"/>
    <w:rsid w:val="003C1642"/>
    <w:rsid w:val="003C1E95"/>
    <w:rsid w:val="003C2C67"/>
    <w:rsid w:val="003C3AAA"/>
    <w:rsid w:val="003C42A1"/>
    <w:rsid w:val="003C5349"/>
    <w:rsid w:val="003C5C5C"/>
    <w:rsid w:val="003C5F0C"/>
    <w:rsid w:val="003C6410"/>
    <w:rsid w:val="003C64C8"/>
    <w:rsid w:val="003C7FC4"/>
    <w:rsid w:val="003D0694"/>
    <w:rsid w:val="003D14EA"/>
    <w:rsid w:val="003D358B"/>
    <w:rsid w:val="003D395F"/>
    <w:rsid w:val="003D3BA3"/>
    <w:rsid w:val="003D443E"/>
    <w:rsid w:val="003D44AE"/>
    <w:rsid w:val="003D4943"/>
    <w:rsid w:val="003D4B7E"/>
    <w:rsid w:val="003D4C1C"/>
    <w:rsid w:val="003E1DA7"/>
    <w:rsid w:val="003E3BE7"/>
    <w:rsid w:val="003E3E52"/>
    <w:rsid w:val="003E4097"/>
    <w:rsid w:val="003E40D1"/>
    <w:rsid w:val="003E4693"/>
    <w:rsid w:val="003E58EF"/>
    <w:rsid w:val="003E651F"/>
    <w:rsid w:val="003E76FF"/>
    <w:rsid w:val="003F00A9"/>
    <w:rsid w:val="003F07DF"/>
    <w:rsid w:val="003F0829"/>
    <w:rsid w:val="003F0899"/>
    <w:rsid w:val="003F1C19"/>
    <w:rsid w:val="003F1D88"/>
    <w:rsid w:val="003F305D"/>
    <w:rsid w:val="003F4280"/>
    <w:rsid w:val="003F464A"/>
    <w:rsid w:val="003F4DEB"/>
    <w:rsid w:val="003F5251"/>
    <w:rsid w:val="003F542D"/>
    <w:rsid w:val="003F547F"/>
    <w:rsid w:val="003F646F"/>
    <w:rsid w:val="003F6C6A"/>
    <w:rsid w:val="003F6EF1"/>
    <w:rsid w:val="003F7C3F"/>
    <w:rsid w:val="00401C41"/>
    <w:rsid w:val="00402F58"/>
    <w:rsid w:val="004034F1"/>
    <w:rsid w:val="00403789"/>
    <w:rsid w:val="00404DDB"/>
    <w:rsid w:val="00404ECD"/>
    <w:rsid w:val="004061AA"/>
    <w:rsid w:val="00410192"/>
    <w:rsid w:val="00412242"/>
    <w:rsid w:val="00412680"/>
    <w:rsid w:val="00413084"/>
    <w:rsid w:val="00413ED9"/>
    <w:rsid w:val="00413F1F"/>
    <w:rsid w:val="00413FC0"/>
    <w:rsid w:val="00416890"/>
    <w:rsid w:val="004209CC"/>
    <w:rsid w:val="00421C4E"/>
    <w:rsid w:val="00423021"/>
    <w:rsid w:val="00423820"/>
    <w:rsid w:val="00423D0F"/>
    <w:rsid w:val="00425B2A"/>
    <w:rsid w:val="00426B4F"/>
    <w:rsid w:val="00426D1C"/>
    <w:rsid w:val="004273CD"/>
    <w:rsid w:val="00427FCD"/>
    <w:rsid w:val="00430479"/>
    <w:rsid w:val="004324B5"/>
    <w:rsid w:val="004325E1"/>
    <w:rsid w:val="00432E6C"/>
    <w:rsid w:val="0043334E"/>
    <w:rsid w:val="00433380"/>
    <w:rsid w:val="00433AA8"/>
    <w:rsid w:val="004344B8"/>
    <w:rsid w:val="00434A83"/>
    <w:rsid w:val="00436EAF"/>
    <w:rsid w:val="004372D0"/>
    <w:rsid w:val="00437569"/>
    <w:rsid w:val="00440406"/>
    <w:rsid w:val="004405E0"/>
    <w:rsid w:val="004409AC"/>
    <w:rsid w:val="00443A95"/>
    <w:rsid w:val="00443CDA"/>
    <w:rsid w:val="0044465D"/>
    <w:rsid w:val="00444BF6"/>
    <w:rsid w:val="004450D9"/>
    <w:rsid w:val="0044575D"/>
    <w:rsid w:val="004459B6"/>
    <w:rsid w:val="00446082"/>
    <w:rsid w:val="00446CC1"/>
    <w:rsid w:val="00446F72"/>
    <w:rsid w:val="00446FC5"/>
    <w:rsid w:val="00447195"/>
    <w:rsid w:val="0044785B"/>
    <w:rsid w:val="00450237"/>
    <w:rsid w:val="00450676"/>
    <w:rsid w:val="00450B3A"/>
    <w:rsid w:val="004512A6"/>
    <w:rsid w:val="00452DA9"/>
    <w:rsid w:val="00453226"/>
    <w:rsid w:val="004538DB"/>
    <w:rsid w:val="00454031"/>
    <w:rsid w:val="00454281"/>
    <w:rsid w:val="004548AB"/>
    <w:rsid w:val="00454BA6"/>
    <w:rsid w:val="00454BBA"/>
    <w:rsid w:val="00455C73"/>
    <w:rsid w:val="00460294"/>
    <w:rsid w:val="00460F27"/>
    <w:rsid w:val="0046122C"/>
    <w:rsid w:val="0046174D"/>
    <w:rsid w:val="00461C7F"/>
    <w:rsid w:val="00462DEE"/>
    <w:rsid w:val="00462DFD"/>
    <w:rsid w:val="00462F2E"/>
    <w:rsid w:val="004631F3"/>
    <w:rsid w:val="004632FA"/>
    <w:rsid w:val="0046363B"/>
    <w:rsid w:val="00463B11"/>
    <w:rsid w:val="00463F4A"/>
    <w:rsid w:val="004646C1"/>
    <w:rsid w:val="00465B1A"/>
    <w:rsid w:val="0046695B"/>
    <w:rsid w:val="00466A6B"/>
    <w:rsid w:val="00466AF7"/>
    <w:rsid w:val="00467889"/>
    <w:rsid w:val="0047020B"/>
    <w:rsid w:val="0047219C"/>
    <w:rsid w:val="00472A2D"/>
    <w:rsid w:val="00473BC1"/>
    <w:rsid w:val="00474396"/>
    <w:rsid w:val="00474486"/>
    <w:rsid w:val="00474985"/>
    <w:rsid w:val="00474C01"/>
    <w:rsid w:val="00474E82"/>
    <w:rsid w:val="0047505B"/>
    <w:rsid w:val="004760B0"/>
    <w:rsid w:val="00476771"/>
    <w:rsid w:val="00476BBA"/>
    <w:rsid w:val="004772EC"/>
    <w:rsid w:val="0048248D"/>
    <w:rsid w:val="00482CB5"/>
    <w:rsid w:val="0048484B"/>
    <w:rsid w:val="00485A55"/>
    <w:rsid w:val="00485EB3"/>
    <w:rsid w:val="00485EF8"/>
    <w:rsid w:val="004869B2"/>
    <w:rsid w:val="004909CE"/>
    <w:rsid w:val="00491985"/>
    <w:rsid w:val="0049216B"/>
    <w:rsid w:val="00492A75"/>
    <w:rsid w:val="00492F22"/>
    <w:rsid w:val="00492F7B"/>
    <w:rsid w:val="00493FAB"/>
    <w:rsid w:val="00493FDF"/>
    <w:rsid w:val="00494C15"/>
    <w:rsid w:val="00494FDE"/>
    <w:rsid w:val="0049534E"/>
    <w:rsid w:val="00495912"/>
    <w:rsid w:val="00495AD3"/>
    <w:rsid w:val="0049645B"/>
    <w:rsid w:val="00497728"/>
    <w:rsid w:val="00497FB9"/>
    <w:rsid w:val="004A00B6"/>
    <w:rsid w:val="004A0C1E"/>
    <w:rsid w:val="004A199F"/>
    <w:rsid w:val="004A1D3D"/>
    <w:rsid w:val="004A2B7A"/>
    <w:rsid w:val="004A33B5"/>
    <w:rsid w:val="004A3F90"/>
    <w:rsid w:val="004A4EB8"/>
    <w:rsid w:val="004A52D8"/>
    <w:rsid w:val="004A6D47"/>
    <w:rsid w:val="004B1CF5"/>
    <w:rsid w:val="004B1D80"/>
    <w:rsid w:val="004B2797"/>
    <w:rsid w:val="004B2AE7"/>
    <w:rsid w:val="004B390B"/>
    <w:rsid w:val="004B7227"/>
    <w:rsid w:val="004B7829"/>
    <w:rsid w:val="004B7BEE"/>
    <w:rsid w:val="004C03C3"/>
    <w:rsid w:val="004C1390"/>
    <w:rsid w:val="004C15ED"/>
    <w:rsid w:val="004C246A"/>
    <w:rsid w:val="004C3703"/>
    <w:rsid w:val="004C3FA1"/>
    <w:rsid w:val="004C4364"/>
    <w:rsid w:val="004C63FE"/>
    <w:rsid w:val="004C641E"/>
    <w:rsid w:val="004C7E90"/>
    <w:rsid w:val="004D0B9A"/>
    <w:rsid w:val="004D2646"/>
    <w:rsid w:val="004D2B2F"/>
    <w:rsid w:val="004D30DE"/>
    <w:rsid w:val="004D37F1"/>
    <w:rsid w:val="004D394B"/>
    <w:rsid w:val="004D3A1E"/>
    <w:rsid w:val="004D3BAE"/>
    <w:rsid w:val="004D4535"/>
    <w:rsid w:val="004D4B59"/>
    <w:rsid w:val="004D57A3"/>
    <w:rsid w:val="004D6A1A"/>
    <w:rsid w:val="004D6D35"/>
    <w:rsid w:val="004D7161"/>
    <w:rsid w:val="004D762B"/>
    <w:rsid w:val="004E010C"/>
    <w:rsid w:val="004E131B"/>
    <w:rsid w:val="004E222A"/>
    <w:rsid w:val="004E248F"/>
    <w:rsid w:val="004E2A46"/>
    <w:rsid w:val="004E2D09"/>
    <w:rsid w:val="004E2DB2"/>
    <w:rsid w:val="004E5D67"/>
    <w:rsid w:val="004E674E"/>
    <w:rsid w:val="004E7768"/>
    <w:rsid w:val="004E787B"/>
    <w:rsid w:val="004E78ED"/>
    <w:rsid w:val="004E79C0"/>
    <w:rsid w:val="004E79D1"/>
    <w:rsid w:val="004F2AA9"/>
    <w:rsid w:val="004F327D"/>
    <w:rsid w:val="004F35B3"/>
    <w:rsid w:val="004F426A"/>
    <w:rsid w:val="004F45F4"/>
    <w:rsid w:val="004F46D5"/>
    <w:rsid w:val="004F4714"/>
    <w:rsid w:val="004F53AE"/>
    <w:rsid w:val="004F5AF7"/>
    <w:rsid w:val="004F6DBF"/>
    <w:rsid w:val="005003D1"/>
    <w:rsid w:val="00500594"/>
    <w:rsid w:val="0050219D"/>
    <w:rsid w:val="00502B52"/>
    <w:rsid w:val="00503E9F"/>
    <w:rsid w:val="0050414E"/>
    <w:rsid w:val="00506899"/>
    <w:rsid w:val="00507BF7"/>
    <w:rsid w:val="00510902"/>
    <w:rsid w:val="005131DC"/>
    <w:rsid w:val="00513468"/>
    <w:rsid w:val="005136E0"/>
    <w:rsid w:val="005140A9"/>
    <w:rsid w:val="0051615B"/>
    <w:rsid w:val="0051789F"/>
    <w:rsid w:val="00517987"/>
    <w:rsid w:val="0052099B"/>
    <w:rsid w:val="00523015"/>
    <w:rsid w:val="00524680"/>
    <w:rsid w:val="00524FCD"/>
    <w:rsid w:val="005256C7"/>
    <w:rsid w:val="00526C33"/>
    <w:rsid w:val="00527544"/>
    <w:rsid w:val="00530729"/>
    <w:rsid w:val="00530918"/>
    <w:rsid w:val="00530A35"/>
    <w:rsid w:val="00531ADC"/>
    <w:rsid w:val="00532042"/>
    <w:rsid w:val="005333A0"/>
    <w:rsid w:val="00534679"/>
    <w:rsid w:val="0053486A"/>
    <w:rsid w:val="005349ED"/>
    <w:rsid w:val="00535BC0"/>
    <w:rsid w:val="00537232"/>
    <w:rsid w:val="00537844"/>
    <w:rsid w:val="005413C8"/>
    <w:rsid w:val="005415C1"/>
    <w:rsid w:val="005418E5"/>
    <w:rsid w:val="00541C9A"/>
    <w:rsid w:val="00542B59"/>
    <w:rsid w:val="00544E5D"/>
    <w:rsid w:val="00544E61"/>
    <w:rsid w:val="0054561D"/>
    <w:rsid w:val="00546430"/>
    <w:rsid w:val="0054698D"/>
    <w:rsid w:val="00547229"/>
    <w:rsid w:val="0054732D"/>
    <w:rsid w:val="0054780C"/>
    <w:rsid w:val="00550615"/>
    <w:rsid w:val="005511DE"/>
    <w:rsid w:val="00551FEF"/>
    <w:rsid w:val="00552FBC"/>
    <w:rsid w:val="005530E6"/>
    <w:rsid w:val="00553559"/>
    <w:rsid w:val="005540E9"/>
    <w:rsid w:val="005546E5"/>
    <w:rsid w:val="0055718C"/>
    <w:rsid w:val="00557318"/>
    <w:rsid w:val="00557E07"/>
    <w:rsid w:val="005604E6"/>
    <w:rsid w:val="005607B6"/>
    <w:rsid w:val="00560991"/>
    <w:rsid w:val="00560C23"/>
    <w:rsid w:val="00561021"/>
    <w:rsid w:val="00561C9F"/>
    <w:rsid w:val="00562303"/>
    <w:rsid w:val="00562858"/>
    <w:rsid w:val="00565695"/>
    <w:rsid w:val="00565B66"/>
    <w:rsid w:val="00566C58"/>
    <w:rsid w:val="00567080"/>
    <w:rsid w:val="005671D5"/>
    <w:rsid w:val="00567421"/>
    <w:rsid w:val="00570DC1"/>
    <w:rsid w:val="0057156C"/>
    <w:rsid w:val="005729AE"/>
    <w:rsid w:val="005732D7"/>
    <w:rsid w:val="00573BD9"/>
    <w:rsid w:val="00573E1D"/>
    <w:rsid w:val="00573EEC"/>
    <w:rsid w:val="00575C76"/>
    <w:rsid w:val="0057690C"/>
    <w:rsid w:val="00576A51"/>
    <w:rsid w:val="00576C83"/>
    <w:rsid w:val="005828DD"/>
    <w:rsid w:val="00583BBB"/>
    <w:rsid w:val="00583D57"/>
    <w:rsid w:val="00586B5C"/>
    <w:rsid w:val="00586CBD"/>
    <w:rsid w:val="005870B3"/>
    <w:rsid w:val="00587744"/>
    <w:rsid w:val="00587930"/>
    <w:rsid w:val="00590501"/>
    <w:rsid w:val="00590D3A"/>
    <w:rsid w:val="0059131D"/>
    <w:rsid w:val="00592D5E"/>
    <w:rsid w:val="00593544"/>
    <w:rsid w:val="005939B3"/>
    <w:rsid w:val="00593F1E"/>
    <w:rsid w:val="005942E1"/>
    <w:rsid w:val="00594B38"/>
    <w:rsid w:val="00594CCF"/>
    <w:rsid w:val="00595452"/>
    <w:rsid w:val="00595E67"/>
    <w:rsid w:val="00596166"/>
    <w:rsid w:val="00596978"/>
    <w:rsid w:val="005974B6"/>
    <w:rsid w:val="005976B2"/>
    <w:rsid w:val="005A08B1"/>
    <w:rsid w:val="005A1EA8"/>
    <w:rsid w:val="005A2323"/>
    <w:rsid w:val="005A246B"/>
    <w:rsid w:val="005A30FF"/>
    <w:rsid w:val="005A378B"/>
    <w:rsid w:val="005A61B9"/>
    <w:rsid w:val="005A6C59"/>
    <w:rsid w:val="005A6C76"/>
    <w:rsid w:val="005A7A4E"/>
    <w:rsid w:val="005B0133"/>
    <w:rsid w:val="005B0947"/>
    <w:rsid w:val="005B13CE"/>
    <w:rsid w:val="005B13F5"/>
    <w:rsid w:val="005B1C96"/>
    <w:rsid w:val="005B3F8C"/>
    <w:rsid w:val="005B4A0A"/>
    <w:rsid w:val="005B5B56"/>
    <w:rsid w:val="005B6695"/>
    <w:rsid w:val="005B7316"/>
    <w:rsid w:val="005C05ED"/>
    <w:rsid w:val="005C3610"/>
    <w:rsid w:val="005C463D"/>
    <w:rsid w:val="005C4BB3"/>
    <w:rsid w:val="005C5441"/>
    <w:rsid w:val="005C59C7"/>
    <w:rsid w:val="005C5A79"/>
    <w:rsid w:val="005C6E2C"/>
    <w:rsid w:val="005C71B0"/>
    <w:rsid w:val="005C777B"/>
    <w:rsid w:val="005C7F5C"/>
    <w:rsid w:val="005D0627"/>
    <w:rsid w:val="005D071E"/>
    <w:rsid w:val="005D0B94"/>
    <w:rsid w:val="005D0C3E"/>
    <w:rsid w:val="005D11F7"/>
    <w:rsid w:val="005D171B"/>
    <w:rsid w:val="005D2BCF"/>
    <w:rsid w:val="005D33F6"/>
    <w:rsid w:val="005D3B06"/>
    <w:rsid w:val="005D4008"/>
    <w:rsid w:val="005D5366"/>
    <w:rsid w:val="005D53E7"/>
    <w:rsid w:val="005D597A"/>
    <w:rsid w:val="005D5BF1"/>
    <w:rsid w:val="005D623A"/>
    <w:rsid w:val="005D6303"/>
    <w:rsid w:val="005D69B6"/>
    <w:rsid w:val="005D79E5"/>
    <w:rsid w:val="005E0D63"/>
    <w:rsid w:val="005E198B"/>
    <w:rsid w:val="005E1F63"/>
    <w:rsid w:val="005E1F79"/>
    <w:rsid w:val="005E29A5"/>
    <w:rsid w:val="005E3147"/>
    <w:rsid w:val="005E394E"/>
    <w:rsid w:val="005E3C53"/>
    <w:rsid w:val="005E4D0F"/>
    <w:rsid w:val="005E551C"/>
    <w:rsid w:val="005E5ACC"/>
    <w:rsid w:val="005E716E"/>
    <w:rsid w:val="005E7911"/>
    <w:rsid w:val="005F09FF"/>
    <w:rsid w:val="005F3A87"/>
    <w:rsid w:val="005F41A1"/>
    <w:rsid w:val="005F4764"/>
    <w:rsid w:val="005F60C0"/>
    <w:rsid w:val="005F748F"/>
    <w:rsid w:val="00600E74"/>
    <w:rsid w:val="00602457"/>
    <w:rsid w:val="006030AC"/>
    <w:rsid w:val="006034CF"/>
    <w:rsid w:val="00603E3E"/>
    <w:rsid w:val="00604338"/>
    <w:rsid w:val="006044D7"/>
    <w:rsid w:val="006044F0"/>
    <w:rsid w:val="006062EB"/>
    <w:rsid w:val="00606446"/>
    <w:rsid w:val="0060688B"/>
    <w:rsid w:val="00607419"/>
    <w:rsid w:val="00607C57"/>
    <w:rsid w:val="00610759"/>
    <w:rsid w:val="00612DE6"/>
    <w:rsid w:val="00612E15"/>
    <w:rsid w:val="006144F2"/>
    <w:rsid w:val="00614895"/>
    <w:rsid w:val="006154F5"/>
    <w:rsid w:val="00615541"/>
    <w:rsid w:val="00615F33"/>
    <w:rsid w:val="00616B11"/>
    <w:rsid w:val="00617400"/>
    <w:rsid w:val="0061779C"/>
    <w:rsid w:val="00617CEC"/>
    <w:rsid w:val="00621511"/>
    <w:rsid w:val="00621F1E"/>
    <w:rsid w:val="00622310"/>
    <w:rsid w:val="006224FF"/>
    <w:rsid w:val="00622DAA"/>
    <w:rsid w:val="0062335E"/>
    <w:rsid w:val="00623D5C"/>
    <w:rsid w:val="00623E5C"/>
    <w:rsid w:val="006244D0"/>
    <w:rsid w:val="00624791"/>
    <w:rsid w:val="00625C0D"/>
    <w:rsid w:val="00625FD8"/>
    <w:rsid w:val="006327A2"/>
    <w:rsid w:val="0063298A"/>
    <w:rsid w:val="00632C09"/>
    <w:rsid w:val="0063309A"/>
    <w:rsid w:val="0063323A"/>
    <w:rsid w:val="00634610"/>
    <w:rsid w:val="00634BE6"/>
    <w:rsid w:val="00635037"/>
    <w:rsid w:val="00635074"/>
    <w:rsid w:val="006357F3"/>
    <w:rsid w:val="00635984"/>
    <w:rsid w:val="00635CB3"/>
    <w:rsid w:val="00637786"/>
    <w:rsid w:val="00640B8B"/>
    <w:rsid w:val="0064118C"/>
    <w:rsid w:val="00642F25"/>
    <w:rsid w:val="00643F9B"/>
    <w:rsid w:val="006441B5"/>
    <w:rsid w:val="00646E8E"/>
    <w:rsid w:val="00650DC0"/>
    <w:rsid w:val="00650E04"/>
    <w:rsid w:val="006512FE"/>
    <w:rsid w:val="00651346"/>
    <w:rsid w:val="006544ED"/>
    <w:rsid w:val="006547B5"/>
    <w:rsid w:val="0065623C"/>
    <w:rsid w:val="00656601"/>
    <w:rsid w:val="00657049"/>
    <w:rsid w:val="00657D97"/>
    <w:rsid w:val="00657E60"/>
    <w:rsid w:val="00660280"/>
    <w:rsid w:val="00660E9C"/>
    <w:rsid w:val="00661ED0"/>
    <w:rsid w:val="006625A1"/>
    <w:rsid w:val="00662D1A"/>
    <w:rsid w:val="00663873"/>
    <w:rsid w:val="00663E5C"/>
    <w:rsid w:val="0066433D"/>
    <w:rsid w:val="00664A40"/>
    <w:rsid w:val="00664C7E"/>
    <w:rsid w:val="00665324"/>
    <w:rsid w:val="00666059"/>
    <w:rsid w:val="0066607E"/>
    <w:rsid w:val="00666343"/>
    <w:rsid w:val="00666743"/>
    <w:rsid w:val="00667380"/>
    <w:rsid w:val="00667469"/>
    <w:rsid w:val="00667C8F"/>
    <w:rsid w:val="00670137"/>
    <w:rsid w:val="00670DED"/>
    <w:rsid w:val="00672000"/>
    <w:rsid w:val="00672490"/>
    <w:rsid w:val="006724D9"/>
    <w:rsid w:val="006740BC"/>
    <w:rsid w:val="00675360"/>
    <w:rsid w:val="00675F36"/>
    <w:rsid w:val="00676217"/>
    <w:rsid w:val="00676362"/>
    <w:rsid w:val="00676FBE"/>
    <w:rsid w:val="00677870"/>
    <w:rsid w:val="00677D9A"/>
    <w:rsid w:val="006804B7"/>
    <w:rsid w:val="0068060B"/>
    <w:rsid w:val="00680CE8"/>
    <w:rsid w:val="00683A08"/>
    <w:rsid w:val="00684B61"/>
    <w:rsid w:val="00684F9E"/>
    <w:rsid w:val="00684FD2"/>
    <w:rsid w:val="00686989"/>
    <w:rsid w:val="00687057"/>
    <w:rsid w:val="00690230"/>
    <w:rsid w:val="00690861"/>
    <w:rsid w:val="00691323"/>
    <w:rsid w:val="00691D99"/>
    <w:rsid w:val="00692CE6"/>
    <w:rsid w:val="00694930"/>
    <w:rsid w:val="00694B5A"/>
    <w:rsid w:val="00695559"/>
    <w:rsid w:val="006958A9"/>
    <w:rsid w:val="00695C87"/>
    <w:rsid w:val="0069771A"/>
    <w:rsid w:val="006978E1"/>
    <w:rsid w:val="00697BEF"/>
    <w:rsid w:val="006A0D7D"/>
    <w:rsid w:val="006A0FC5"/>
    <w:rsid w:val="006A1899"/>
    <w:rsid w:val="006A404F"/>
    <w:rsid w:val="006A4740"/>
    <w:rsid w:val="006A6D1E"/>
    <w:rsid w:val="006A707D"/>
    <w:rsid w:val="006B068F"/>
    <w:rsid w:val="006B1D45"/>
    <w:rsid w:val="006B2969"/>
    <w:rsid w:val="006B39FF"/>
    <w:rsid w:val="006B49A3"/>
    <w:rsid w:val="006B4B01"/>
    <w:rsid w:val="006B51AA"/>
    <w:rsid w:val="006B547D"/>
    <w:rsid w:val="006B6531"/>
    <w:rsid w:val="006B66FF"/>
    <w:rsid w:val="006B6A1C"/>
    <w:rsid w:val="006B6B31"/>
    <w:rsid w:val="006B7CF6"/>
    <w:rsid w:val="006C0847"/>
    <w:rsid w:val="006C139D"/>
    <w:rsid w:val="006C2217"/>
    <w:rsid w:val="006C3637"/>
    <w:rsid w:val="006C3F03"/>
    <w:rsid w:val="006C3FBA"/>
    <w:rsid w:val="006C487C"/>
    <w:rsid w:val="006C4FBB"/>
    <w:rsid w:val="006C6394"/>
    <w:rsid w:val="006C763C"/>
    <w:rsid w:val="006D03FC"/>
    <w:rsid w:val="006D04A7"/>
    <w:rsid w:val="006D0892"/>
    <w:rsid w:val="006D0C1A"/>
    <w:rsid w:val="006D14C1"/>
    <w:rsid w:val="006D193D"/>
    <w:rsid w:val="006D3116"/>
    <w:rsid w:val="006D388B"/>
    <w:rsid w:val="006D41A8"/>
    <w:rsid w:val="006D49D1"/>
    <w:rsid w:val="006D6DED"/>
    <w:rsid w:val="006D73F3"/>
    <w:rsid w:val="006D7923"/>
    <w:rsid w:val="006E0739"/>
    <w:rsid w:val="006E09F3"/>
    <w:rsid w:val="006E0EA1"/>
    <w:rsid w:val="006E16B7"/>
    <w:rsid w:val="006E2028"/>
    <w:rsid w:val="006E2909"/>
    <w:rsid w:val="006E29E6"/>
    <w:rsid w:val="006E3250"/>
    <w:rsid w:val="006E3508"/>
    <w:rsid w:val="006E3585"/>
    <w:rsid w:val="006E45DA"/>
    <w:rsid w:val="006E50EA"/>
    <w:rsid w:val="006E5372"/>
    <w:rsid w:val="006E5511"/>
    <w:rsid w:val="006E669D"/>
    <w:rsid w:val="006E68EB"/>
    <w:rsid w:val="006E69BF"/>
    <w:rsid w:val="006E69D4"/>
    <w:rsid w:val="006E6C8A"/>
    <w:rsid w:val="006F06C9"/>
    <w:rsid w:val="006F18EB"/>
    <w:rsid w:val="006F371F"/>
    <w:rsid w:val="006F43E1"/>
    <w:rsid w:val="006F520A"/>
    <w:rsid w:val="006F5258"/>
    <w:rsid w:val="006F5A19"/>
    <w:rsid w:val="006F5ADD"/>
    <w:rsid w:val="006F5E90"/>
    <w:rsid w:val="006F65D5"/>
    <w:rsid w:val="006F6963"/>
    <w:rsid w:val="006F6BAE"/>
    <w:rsid w:val="006F6E4A"/>
    <w:rsid w:val="006F6EAB"/>
    <w:rsid w:val="00700B87"/>
    <w:rsid w:val="00700F99"/>
    <w:rsid w:val="00701840"/>
    <w:rsid w:val="00702966"/>
    <w:rsid w:val="007030AB"/>
    <w:rsid w:val="007034AF"/>
    <w:rsid w:val="0070574B"/>
    <w:rsid w:val="007062CD"/>
    <w:rsid w:val="0070658A"/>
    <w:rsid w:val="00707087"/>
    <w:rsid w:val="00707486"/>
    <w:rsid w:val="00707A69"/>
    <w:rsid w:val="00707D18"/>
    <w:rsid w:val="007110F1"/>
    <w:rsid w:val="0071121C"/>
    <w:rsid w:val="00711C49"/>
    <w:rsid w:val="00711FEE"/>
    <w:rsid w:val="0071252A"/>
    <w:rsid w:val="00712897"/>
    <w:rsid w:val="00713640"/>
    <w:rsid w:val="0071415A"/>
    <w:rsid w:val="00714C18"/>
    <w:rsid w:val="007152DE"/>
    <w:rsid w:val="00715A97"/>
    <w:rsid w:val="00715D3B"/>
    <w:rsid w:val="00716A9B"/>
    <w:rsid w:val="0071772B"/>
    <w:rsid w:val="00720048"/>
    <w:rsid w:val="0072050C"/>
    <w:rsid w:val="00721810"/>
    <w:rsid w:val="007227C4"/>
    <w:rsid w:val="00724C44"/>
    <w:rsid w:val="00724D54"/>
    <w:rsid w:val="00726D36"/>
    <w:rsid w:val="00726D43"/>
    <w:rsid w:val="00730928"/>
    <w:rsid w:val="00730B03"/>
    <w:rsid w:val="00730C36"/>
    <w:rsid w:val="0073110C"/>
    <w:rsid w:val="007331F2"/>
    <w:rsid w:val="00733C6F"/>
    <w:rsid w:val="00734599"/>
    <w:rsid w:val="00736583"/>
    <w:rsid w:val="00737574"/>
    <w:rsid w:val="00737FE3"/>
    <w:rsid w:val="00740065"/>
    <w:rsid w:val="00740086"/>
    <w:rsid w:val="00740C4F"/>
    <w:rsid w:val="007411F6"/>
    <w:rsid w:val="00743498"/>
    <w:rsid w:val="00743727"/>
    <w:rsid w:val="00744A33"/>
    <w:rsid w:val="00745130"/>
    <w:rsid w:val="007461DF"/>
    <w:rsid w:val="00746342"/>
    <w:rsid w:val="007468BD"/>
    <w:rsid w:val="00746E91"/>
    <w:rsid w:val="00747555"/>
    <w:rsid w:val="00750171"/>
    <w:rsid w:val="0075121F"/>
    <w:rsid w:val="007517B1"/>
    <w:rsid w:val="007531BE"/>
    <w:rsid w:val="00753C52"/>
    <w:rsid w:val="0075416E"/>
    <w:rsid w:val="00754416"/>
    <w:rsid w:val="00754E49"/>
    <w:rsid w:val="00755966"/>
    <w:rsid w:val="00755AF9"/>
    <w:rsid w:val="00756213"/>
    <w:rsid w:val="0075678E"/>
    <w:rsid w:val="007600F7"/>
    <w:rsid w:val="007608F9"/>
    <w:rsid w:val="00761BD1"/>
    <w:rsid w:val="00761FAE"/>
    <w:rsid w:val="00763B38"/>
    <w:rsid w:val="00764A07"/>
    <w:rsid w:val="00765287"/>
    <w:rsid w:val="0076592F"/>
    <w:rsid w:val="0077175C"/>
    <w:rsid w:val="00771928"/>
    <w:rsid w:val="00772112"/>
    <w:rsid w:val="0077269E"/>
    <w:rsid w:val="00772C3F"/>
    <w:rsid w:val="00772DA0"/>
    <w:rsid w:val="00773227"/>
    <w:rsid w:val="007732E9"/>
    <w:rsid w:val="00773C6C"/>
    <w:rsid w:val="00774E06"/>
    <w:rsid w:val="007766DF"/>
    <w:rsid w:val="007768E1"/>
    <w:rsid w:val="00777127"/>
    <w:rsid w:val="00780DE5"/>
    <w:rsid w:val="00780F14"/>
    <w:rsid w:val="0078160B"/>
    <w:rsid w:val="00784226"/>
    <w:rsid w:val="007845DF"/>
    <w:rsid w:val="00784CC1"/>
    <w:rsid w:val="00785606"/>
    <w:rsid w:val="00785902"/>
    <w:rsid w:val="007902A6"/>
    <w:rsid w:val="0079041B"/>
    <w:rsid w:val="0079062C"/>
    <w:rsid w:val="007921B4"/>
    <w:rsid w:val="00792899"/>
    <w:rsid w:val="007928FC"/>
    <w:rsid w:val="00793666"/>
    <w:rsid w:val="0079436A"/>
    <w:rsid w:val="0079440D"/>
    <w:rsid w:val="00795A81"/>
    <w:rsid w:val="00795CF4"/>
    <w:rsid w:val="00796B22"/>
    <w:rsid w:val="007A0269"/>
    <w:rsid w:val="007A1054"/>
    <w:rsid w:val="007A11E7"/>
    <w:rsid w:val="007A158F"/>
    <w:rsid w:val="007A283D"/>
    <w:rsid w:val="007A2D7B"/>
    <w:rsid w:val="007A2E6F"/>
    <w:rsid w:val="007A362D"/>
    <w:rsid w:val="007A4330"/>
    <w:rsid w:val="007A46EF"/>
    <w:rsid w:val="007A4ECC"/>
    <w:rsid w:val="007A602E"/>
    <w:rsid w:val="007A6076"/>
    <w:rsid w:val="007A7095"/>
    <w:rsid w:val="007A70F9"/>
    <w:rsid w:val="007A78B4"/>
    <w:rsid w:val="007B0774"/>
    <w:rsid w:val="007B0C9C"/>
    <w:rsid w:val="007B0D73"/>
    <w:rsid w:val="007B118E"/>
    <w:rsid w:val="007B1F7D"/>
    <w:rsid w:val="007B366C"/>
    <w:rsid w:val="007B5209"/>
    <w:rsid w:val="007B77A3"/>
    <w:rsid w:val="007B7844"/>
    <w:rsid w:val="007C0C2D"/>
    <w:rsid w:val="007C19DA"/>
    <w:rsid w:val="007C1B77"/>
    <w:rsid w:val="007C2342"/>
    <w:rsid w:val="007C3140"/>
    <w:rsid w:val="007C4137"/>
    <w:rsid w:val="007C48C1"/>
    <w:rsid w:val="007C5818"/>
    <w:rsid w:val="007C6333"/>
    <w:rsid w:val="007C77A7"/>
    <w:rsid w:val="007C78E7"/>
    <w:rsid w:val="007C7F81"/>
    <w:rsid w:val="007D0AF5"/>
    <w:rsid w:val="007D0D47"/>
    <w:rsid w:val="007D2A6F"/>
    <w:rsid w:val="007D2EE4"/>
    <w:rsid w:val="007D3B09"/>
    <w:rsid w:val="007D4540"/>
    <w:rsid w:val="007D69DB"/>
    <w:rsid w:val="007E0199"/>
    <w:rsid w:val="007E0531"/>
    <w:rsid w:val="007E1A6A"/>
    <w:rsid w:val="007E1E49"/>
    <w:rsid w:val="007E21BD"/>
    <w:rsid w:val="007E2976"/>
    <w:rsid w:val="007E345E"/>
    <w:rsid w:val="007E3692"/>
    <w:rsid w:val="007E3977"/>
    <w:rsid w:val="007E5065"/>
    <w:rsid w:val="007E52DA"/>
    <w:rsid w:val="007E57D2"/>
    <w:rsid w:val="007E62E4"/>
    <w:rsid w:val="007E7D51"/>
    <w:rsid w:val="007F066A"/>
    <w:rsid w:val="007F0747"/>
    <w:rsid w:val="007F0AD7"/>
    <w:rsid w:val="007F0E72"/>
    <w:rsid w:val="007F0FDA"/>
    <w:rsid w:val="007F2559"/>
    <w:rsid w:val="007F2657"/>
    <w:rsid w:val="007F4666"/>
    <w:rsid w:val="007F47C3"/>
    <w:rsid w:val="007F4A39"/>
    <w:rsid w:val="007F5B07"/>
    <w:rsid w:val="007F68AE"/>
    <w:rsid w:val="007F717E"/>
    <w:rsid w:val="0080166E"/>
    <w:rsid w:val="008017A0"/>
    <w:rsid w:val="00801AF5"/>
    <w:rsid w:val="00801FB5"/>
    <w:rsid w:val="00803400"/>
    <w:rsid w:val="008034CA"/>
    <w:rsid w:val="00803B5B"/>
    <w:rsid w:val="00803DB0"/>
    <w:rsid w:val="008043CB"/>
    <w:rsid w:val="008048D1"/>
    <w:rsid w:val="00804C50"/>
    <w:rsid w:val="0080500B"/>
    <w:rsid w:val="008051BF"/>
    <w:rsid w:val="008062B7"/>
    <w:rsid w:val="0080748A"/>
    <w:rsid w:val="00807BA3"/>
    <w:rsid w:val="00810A93"/>
    <w:rsid w:val="008122C5"/>
    <w:rsid w:val="00812550"/>
    <w:rsid w:val="008127B1"/>
    <w:rsid w:val="00812A3C"/>
    <w:rsid w:val="00813FCD"/>
    <w:rsid w:val="00815C46"/>
    <w:rsid w:val="00816505"/>
    <w:rsid w:val="00816DB6"/>
    <w:rsid w:val="00817551"/>
    <w:rsid w:val="00817F1C"/>
    <w:rsid w:val="0082049E"/>
    <w:rsid w:val="008207B9"/>
    <w:rsid w:val="00820ADB"/>
    <w:rsid w:val="00820B28"/>
    <w:rsid w:val="008215A0"/>
    <w:rsid w:val="008216D3"/>
    <w:rsid w:val="0082214E"/>
    <w:rsid w:val="008226BA"/>
    <w:rsid w:val="0082348E"/>
    <w:rsid w:val="008238B8"/>
    <w:rsid w:val="00823928"/>
    <w:rsid w:val="00823F94"/>
    <w:rsid w:val="00825831"/>
    <w:rsid w:val="008274DE"/>
    <w:rsid w:val="0083143E"/>
    <w:rsid w:val="0083241C"/>
    <w:rsid w:val="008329CB"/>
    <w:rsid w:val="0083337D"/>
    <w:rsid w:val="00833B74"/>
    <w:rsid w:val="00834228"/>
    <w:rsid w:val="00834775"/>
    <w:rsid w:val="00835BF1"/>
    <w:rsid w:val="00840447"/>
    <w:rsid w:val="00840672"/>
    <w:rsid w:val="00840836"/>
    <w:rsid w:val="00840FF9"/>
    <w:rsid w:val="00842C09"/>
    <w:rsid w:val="00843481"/>
    <w:rsid w:val="00843CBB"/>
    <w:rsid w:val="008443B7"/>
    <w:rsid w:val="0084481A"/>
    <w:rsid w:val="00845766"/>
    <w:rsid w:val="00845F87"/>
    <w:rsid w:val="00846D7E"/>
    <w:rsid w:val="00846EF3"/>
    <w:rsid w:val="00850184"/>
    <w:rsid w:val="008512E5"/>
    <w:rsid w:val="00851C71"/>
    <w:rsid w:val="008536A4"/>
    <w:rsid w:val="00853E09"/>
    <w:rsid w:val="008544AC"/>
    <w:rsid w:val="00855D55"/>
    <w:rsid w:val="0085651D"/>
    <w:rsid w:val="0085670E"/>
    <w:rsid w:val="00856B10"/>
    <w:rsid w:val="008576D4"/>
    <w:rsid w:val="00864047"/>
    <w:rsid w:val="0086455A"/>
    <w:rsid w:val="00864611"/>
    <w:rsid w:val="00865AAF"/>
    <w:rsid w:val="00865F96"/>
    <w:rsid w:val="00866792"/>
    <w:rsid w:val="0087009E"/>
    <w:rsid w:val="0087054A"/>
    <w:rsid w:val="00870CBE"/>
    <w:rsid w:val="00871CDF"/>
    <w:rsid w:val="00873597"/>
    <w:rsid w:val="00873601"/>
    <w:rsid w:val="008737EF"/>
    <w:rsid w:val="0087382A"/>
    <w:rsid w:val="00874CE1"/>
    <w:rsid w:val="008754FD"/>
    <w:rsid w:val="00875EBE"/>
    <w:rsid w:val="00876E42"/>
    <w:rsid w:val="0087767E"/>
    <w:rsid w:val="008805B5"/>
    <w:rsid w:val="0088113E"/>
    <w:rsid w:val="00881612"/>
    <w:rsid w:val="00882C0B"/>
    <w:rsid w:val="0088320A"/>
    <w:rsid w:val="00883731"/>
    <w:rsid w:val="0088477B"/>
    <w:rsid w:val="00885299"/>
    <w:rsid w:val="00886483"/>
    <w:rsid w:val="0088664C"/>
    <w:rsid w:val="00890208"/>
    <w:rsid w:val="008906F0"/>
    <w:rsid w:val="00891BBA"/>
    <w:rsid w:val="0089228B"/>
    <w:rsid w:val="00892436"/>
    <w:rsid w:val="00892D22"/>
    <w:rsid w:val="008935F7"/>
    <w:rsid w:val="00893B5D"/>
    <w:rsid w:val="00894809"/>
    <w:rsid w:val="00894D2A"/>
    <w:rsid w:val="008968AC"/>
    <w:rsid w:val="00896E27"/>
    <w:rsid w:val="008A2026"/>
    <w:rsid w:val="008A2485"/>
    <w:rsid w:val="008A46B0"/>
    <w:rsid w:val="008A5920"/>
    <w:rsid w:val="008A707C"/>
    <w:rsid w:val="008A70D9"/>
    <w:rsid w:val="008A7F60"/>
    <w:rsid w:val="008B077A"/>
    <w:rsid w:val="008B0EE4"/>
    <w:rsid w:val="008B26F3"/>
    <w:rsid w:val="008B4824"/>
    <w:rsid w:val="008B5066"/>
    <w:rsid w:val="008B5487"/>
    <w:rsid w:val="008B634C"/>
    <w:rsid w:val="008B648E"/>
    <w:rsid w:val="008B6F17"/>
    <w:rsid w:val="008B72CB"/>
    <w:rsid w:val="008B7A1E"/>
    <w:rsid w:val="008B7CA3"/>
    <w:rsid w:val="008C1474"/>
    <w:rsid w:val="008C1B4B"/>
    <w:rsid w:val="008C2D19"/>
    <w:rsid w:val="008C2F67"/>
    <w:rsid w:val="008D17EF"/>
    <w:rsid w:val="008D3454"/>
    <w:rsid w:val="008D46ED"/>
    <w:rsid w:val="008D580B"/>
    <w:rsid w:val="008E1921"/>
    <w:rsid w:val="008E1CEF"/>
    <w:rsid w:val="008E1E24"/>
    <w:rsid w:val="008E3688"/>
    <w:rsid w:val="008E3C15"/>
    <w:rsid w:val="008E42A0"/>
    <w:rsid w:val="008E49D8"/>
    <w:rsid w:val="008E5314"/>
    <w:rsid w:val="008E5378"/>
    <w:rsid w:val="008E545E"/>
    <w:rsid w:val="008E5D06"/>
    <w:rsid w:val="008E5DE6"/>
    <w:rsid w:val="008E5F1C"/>
    <w:rsid w:val="008E640F"/>
    <w:rsid w:val="008E6AB6"/>
    <w:rsid w:val="008E6DE7"/>
    <w:rsid w:val="008E7EA6"/>
    <w:rsid w:val="008F0721"/>
    <w:rsid w:val="008F0CD0"/>
    <w:rsid w:val="008F0DDB"/>
    <w:rsid w:val="008F1650"/>
    <w:rsid w:val="008F2C47"/>
    <w:rsid w:val="008F2EFA"/>
    <w:rsid w:val="008F2EFD"/>
    <w:rsid w:val="008F3474"/>
    <w:rsid w:val="008F3EF5"/>
    <w:rsid w:val="008F4FDC"/>
    <w:rsid w:val="008F52B2"/>
    <w:rsid w:val="008F5615"/>
    <w:rsid w:val="008F6D38"/>
    <w:rsid w:val="008F72A7"/>
    <w:rsid w:val="009006E4"/>
    <w:rsid w:val="00901368"/>
    <w:rsid w:val="00901380"/>
    <w:rsid w:val="009035FC"/>
    <w:rsid w:val="0090372A"/>
    <w:rsid w:val="009038A2"/>
    <w:rsid w:val="009039E5"/>
    <w:rsid w:val="00903C3F"/>
    <w:rsid w:val="0090419C"/>
    <w:rsid w:val="009044DA"/>
    <w:rsid w:val="00905D2F"/>
    <w:rsid w:val="0090699B"/>
    <w:rsid w:val="009069A6"/>
    <w:rsid w:val="00906E22"/>
    <w:rsid w:val="00910491"/>
    <w:rsid w:val="00911B7A"/>
    <w:rsid w:val="0091213C"/>
    <w:rsid w:val="00912E29"/>
    <w:rsid w:val="00912FD9"/>
    <w:rsid w:val="009131EE"/>
    <w:rsid w:val="009139C8"/>
    <w:rsid w:val="0091415D"/>
    <w:rsid w:val="00914249"/>
    <w:rsid w:val="00914925"/>
    <w:rsid w:val="009171AD"/>
    <w:rsid w:val="0092046D"/>
    <w:rsid w:val="00920FA5"/>
    <w:rsid w:val="00921806"/>
    <w:rsid w:val="00922538"/>
    <w:rsid w:val="0092292E"/>
    <w:rsid w:val="00923274"/>
    <w:rsid w:val="00923493"/>
    <w:rsid w:val="00925715"/>
    <w:rsid w:val="00926858"/>
    <w:rsid w:val="0092686C"/>
    <w:rsid w:val="00927496"/>
    <w:rsid w:val="00927C5D"/>
    <w:rsid w:val="009306EA"/>
    <w:rsid w:val="00930726"/>
    <w:rsid w:val="009307A7"/>
    <w:rsid w:val="00930899"/>
    <w:rsid w:val="00930C00"/>
    <w:rsid w:val="00931464"/>
    <w:rsid w:val="00931675"/>
    <w:rsid w:val="00932A5C"/>
    <w:rsid w:val="00933443"/>
    <w:rsid w:val="00933647"/>
    <w:rsid w:val="00933EC7"/>
    <w:rsid w:val="009353E5"/>
    <w:rsid w:val="00935FC7"/>
    <w:rsid w:val="0093624B"/>
    <w:rsid w:val="00936342"/>
    <w:rsid w:val="00937817"/>
    <w:rsid w:val="00937B89"/>
    <w:rsid w:val="00940653"/>
    <w:rsid w:val="00941CA9"/>
    <w:rsid w:val="0094247D"/>
    <w:rsid w:val="00943DC0"/>
    <w:rsid w:val="0094421E"/>
    <w:rsid w:val="00944A76"/>
    <w:rsid w:val="00946BEB"/>
    <w:rsid w:val="009474AE"/>
    <w:rsid w:val="0094787B"/>
    <w:rsid w:val="00952C88"/>
    <w:rsid w:val="009530A3"/>
    <w:rsid w:val="00954493"/>
    <w:rsid w:val="009547D5"/>
    <w:rsid w:val="00954B61"/>
    <w:rsid w:val="00955027"/>
    <w:rsid w:val="00955474"/>
    <w:rsid w:val="00955779"/>
    <w:rsid w:val="00956774"/>
    <w:rsid w:val="00957799"/>
    <w:rsid w:val="00960B4D"/>
    <w:rsid w:val="00960C0F"/>
    <w:rsid w:val="009612BF"/>
    <w:rsid w:val="0096139A"/>
    <w:rsid w:val="009645C9"/>
    <w:rsid w:val="009662F1"/>
    <w:rsid w:val="00966F3C"/>
    <w:rsid w:val="0096770D"/>
    <w:rsid w:val="00971BDA"/>
    <w:rsid w:val="0097200B"/>
    <w:rsid w:val="00972120"/>
    <w:rsid w:val="009729C3"/>
    <w:rsid w:val="00973424"/>
    <w:rsid w:val="00973753"/>
    <w:rsid w:val="00973AB4"/>
    <w:rsid w:val="00977C61"/>
    <w:rsid w:val="0098158A"/>
    <w:rsid w:val="00981800"/>
    <w:rsid w:val="009830CB"/>
    <w:rsid w:val="00983C4B"/>
    <w:rsid w:val="00984C22"/>
    <w:rsid w:val="00984DB3"/>
    <w:rsid w:val="00985B66"/>
    <w:rsid w:val="00985CF0"/>
    <w:rsid w:val="0098638C"/>
    <w:rsid w:val="0099007B"/>
    <w:rsid w:val="009900B5"/>
    <w:rsid w:val="00991511"/>
    <w:rsid w:val="00991896"/>
    <w:rsid w:val="00991907"/>
    <w:rsid w:val="009919AE"/>
    <w:rsid w:val="00992661"/>
    <w:rsid w:val="00993363"/>
    <w:rsid w:val="00993E95"/>
    <w:rsid w:val="00993F0D"/>
    <w:rsid w:val="0099474C"/>
    <w:rsid w:val="0099490C"/>
    <w:rsid w:val="00996105"/>
    <w:rsid w:val="00996271"/>
    <w:rsid w:val="009963E1"/>
    <w:rsid w:val="00996A06"/>
    <w:rsid w:val="009A2227"/>
    <w:rsid w:val="009A34EB"/>
    <w:rsid w:val="009A3EC3"/>
    <w:rsid w:val="009A4179"/>
    <w:rsid w:val="009A49FC"/>
    <w:rsid w:val="009A5CB8"/>
    <w:rsid w:val="009A5FD4"/>
    <w:rsid w:val="009A685F"/>
    <w:rsid w:val="009A70AE"/>
    <w:rsid w:val="009A7191"/>
    <w:rsid w:val="009A740E"/>
    <w:rsid w:val="009A7A05"/>
    <w:rsid w:val="009B018A"/>
    <w:rsid w:val="009B01E2"/>
    <w:rsid w:val="009B0C07"/>
    <w:rsid w:val="009B0C4B"/>
    <w:rsid w:val="009B0F20"/>
    <w:rsid w:val="009B383E"/>
    <w:rsid w:val="009B3903"/>
    <w:rsid w:val="009B3FC2"/>
    <w:rsid w:val="009B502B"/>
    <w:rsid w:val="009B7322"/>
    <w:rsid w:val="009B7BFD"/>
    <w:rsid w:val="009C0E8A"/>
    <w:rsid w:val="009C1A48"/>
    <w:rsid w:val="009C1FFA"/>
    <w:rsid w:val="009C223D"/>
    <w:rsid w:val="009C255C"/>
    <w:rsid w:val="009C2D5D"/>
    <w:rsid w:val="009C3326"/>
    <w:rsid w:val="009C3444"/>
    <w:rsid w:val="009C3B38"/>
    <w:rsid w:val="009C3B3D"/>
    <w:rsid w:val="009C3DA6"/>
    <w:rsid w:val="009C4280"/>
    <w:rsid w:val="009C4500"/>
    <w:rsid w:val="009C45B8"/>
    <w:rsid w:val="009C62A8"/>
    <w:rsid w:val="009C7490"/>
    <w:rsid w:val="009C7680"/>
    <w:rsid w:val="009D06F1"/>
    <w:rsid w:val="009D1948"/>
    <w:rsid w:val="009D3248"/>
    <w:rsid w:val="009D52BA"/>
    <w:rsid w:val="009D74B4"/>
    <w:rsid w:val="009D776D"/>
    <w:rsid w:val="009E054D"/>
    <w:rsid w:val="009E0C1D"/>
    <w:rsid w:val="009E216D"/>
    <w:rsid w:val="009E2B56"/>
    <w:rsid w:val="009E2D3E"/>
    <w:rsid w:val="009E3639"/>
    <w:rsid w:val="009E3739"/>
    <w:rsid w:val="009E3FF9"/>
    <w:rsid w:val="009E42B1"/>
    <w:rsid w:val="009E5368"/>
    <w:rsid w:val="009F0593"/>
    <w:rsid w:val="009F0ABC"/>
    <w:rsid w:val="009F12C1"/>
    <w:rsid w:val="009F25D9"/>
    <w:rsid w:val="009F2FC9"/>
    <w:rsid w:val="009F3207"/>
    <w:rsid w:val="009F4914"/>
    <w:rsid w:val="009F615B"/>
    <w:rsid w:val="009F6350"/>
    <w:rsid w:val="009F6692"/>
    <w:rsid w:val="009F70B5"/>
    <w:rsid w:val="009F7403"/>
    <w:rsid w:val="009F772D"/>
    <w:rsid w:val="009F7804"/>
    <w:rsid w:val="009F7BAB"/>
    <w:rsid w:val="00A0045F"/>
    <w:rsid w:val="00A0103C"/>
    <w:rsid w:val="00A01516"/>
    <w:rsid w:val="00A017C1"/>
    <w:rsid w:val="00A02A80"/>
    <w:rsid w:val="00A043C2"/>
    <w:rsid w:val="00A06D5B"/>
    <w:rsid w:val="00A07A6B"/>
    <w:rsid w:val="00A11823"/>
    <w:rsid w:val="00A1334A"/>
    <w:rsid w:val="00A13CB2"/>
    <w:rsid w:val="00A152F2"/>
    <w:rsid w:val="00A16A71"/>
    <w:rsid w:val="00A206E8"/>
    <w:rsid w:val="00A208F2"/>
    <w:rsid w:val="00A2093A"/>
    <w:rsid w:val="00A219B1"/>
    <w:rsid w:val="00A2203D"/>
    <w:rsid w:val="00A238ED"/>
    <w:rsid w:val="00A23B00"/>
    <w:rsid w:val="00A245C2"/>
    <w:rsid w:val="00A2576F"/>
    <w:rsid w:val="00A2588C"/>
    <w:rsid w:val="00A2599E"/>
    <w:rsid w:val="00A25B45"/>
    <w:rsid w:val="00A25B69"/>
    <w:rsid w:val="00A26020"/>
    <w:rsid w:val="00A277FF"/>
    <w:rsid w:val="00A30756"/>
    <w:rsid w:val="00A3116B"/>
    <w:rsid w:val="00A31BD0"/>
    <w:rsid w:val="00A32679"/>
    <w:rsid w:val="00A328B9"/>
    <w:rsid w:val="00A33452"/>
    <w:rsid w:val="00A335F5"/>
    <w:rsid w:val="00A33CC9"/>
    <w:rsid w:val="00A34387"/>
    <w:rsid w:val="00A34569"/>
    <w:rsid w:val="00A346D4"/>
    <w:rsid w:val="00A34976"/>
    <w:rsid w:val="00A34E78"/>
    <w:rsid w:val="00A36A70"/>
    <w:rsid w:val="00A373CA"/>
    <w:rsid w:val="00A37C63"/>
    <w:rsid w:val="00A40FC8"/>
    <w:rsid w:val="00A4104E"/>
    <w:rsid w:val="00A42FD6"/>
    <w:rsid w:val="00A439EF"/>
    <w:rsid w:val="00A4469E"/>
    <w:rsid w:val="00A4475C"/>
    <w:rsid w:val="00A45E22"/>
    <w:rsid w:val="00A46081"/>
    <w:rsid w:val="00A463FB"/>
    <w:rsid w:val="00A46B2E"/>
    <w:rsid w:val="00A47BD5"/>
    <w:rsid w:val="00A47DAC"/>
    <w:rsid w:val="00A50731"/>
    <w:rsid w:val="00A50EF8"/>
    <w:rsid w:val="00A51391"/>
    <w:rsid w:val="00A51A31"/>
    <w:rsid w:val="00A51AEF"/>
    <w:rsid w:val="00A52CD3"/>
    <w:rsid w:val="00A53291"/>
    <w:rsid w:val="00A5336F"/>
    <w:rsid w:val="00A539BE"/>
    <w:rsid w:val="00A53D7E"/>
    <w:rsid w:val="00A55243"/>
    <w:rsid w:val="00A5547A"/>
    <w:rsid w:val="00A559D1"/>
    <w:rsid w:val="00A560B1"/>
    <w:rsid w:val="00A567F7"/>
    <w:rsid w:val="00A56A30"/>
    <w:rsid w:val="00A57029"/>
    <w:rsid w:val="00A57FC1"/>
    <w:rsid w:val="00A60362"/>
    <w:rsid w:val="00A605DD"/>
    <w:rsid w:val="00A60A06"/>
    <w:rsid w:val="00A60F94"/>
    <w:rsid w:val="00A60FF3"/>
    <w:rsid w:val="00A61EFD"/>
    <w:rsid w:val="00A62628"/>
    <w:rsid w:val="00A6331B"/>
    <w:rsid w:val="00A643ED"/>
    <w:rsid w:val="00A646C8"/>
    <w:rsid w:val="00A64D66"/>
    <w:rsid w:val="00A654F9"/>
    <w:rsid w:val="00A655F3"/>
    <w:rsid w:val="00A6573A"/>
    <w:rsid w:val="00A663F7"/>
    <w:rsid w:val="00A6640C"/>
    <w:rsid w:val="00A6672C"/>
    <w:rsid w:val="00A66B53"/>
    <w:rsid w:val="00A672DE"/>
    <w:rsid w:val="00A67F96"/>
    <w:rsid w:val="00A70544"/>
    <w:rsid w:val="00A712DC"/>
    <w:rsid w:val="00A73065"/>
    <w:rsid w:val="00A73930"/>
    <w:rsid w:val="00A74684"/>
    <w:rsid w:val="00A754E2"/>
    <w:rsid w:val="00A77C4C"/>
    <w:rsid w:val="00A803C4"/>
    <w:rsid w:val="00A81B67"/>
    <w:rsid w:val="00A81EB5"/>
    <w:rsid w:val="00A81EF1"/>
    <w:rsid w:val="00A824E8"/>
    <w:rsid w:val="00A83AF5"/>
    <w:rsid w:val="00A83CBC"/>
    <w:rsid w:val="00A8406D"/>
    <w:rsid w:val="00A8479F"/>
    <w:rsid w:val="00A84B3B"/>
    <w:rsid w:val="00A85176"/>
    <w:rsid w:val="00A86623"/>
    <w:rsid w:val="00A86ADF"/>
    <w:rsid w:val="00A8754D"/>
    <w:rsid w:val="00A90B06"/>
    <w:rsid w:val="00A90BBB"/>
    <w:rsid w:val="00A90E3A"/>
    <w:rsid w:val="00A91EA5"/>
    <w:rsid w:val="00A93D2F"/>
    <w:rsid w:val="00A9429A"/>
    <w:rsid w:val="00A94A36"/>
    <w:rsid w:val="00A95857"/>
    <w:rsid w:val="00A96BF3"/>
    <w:rsid w:val="00A96C20"/>
    <w:rsid w:val="00A97D06"/>
    <w:rsid w:val="00AA06F6"/>
    <w:rsid w:val="00AA07F9"/>
    <w:rsid w:val="00AA4DA2"/>
    <w:rsid w:val="00AA57D2"/>
    <w:rsid w:val="00AA58F9"/>
    <w:rsid w:val="00AA71AB"/>
    <w:rsid w:val="00AA7782"/>
    <w:rsid w:val="00AA7C9C"/>
    <w:rsid w:val="00AB0510"/>
    <w:rsid w:val="00AB06E0"/>
    <w:rsid w:val="00AB0E59"/>
    <w:rsid w:val="00AB2881"/>
    <w:rsid w:val="00AB365A"/>
    <w:rsid w:val="00AB3FB1"/>
    <w:rsid w:val="00AB5FAE"/>
    <w:rsid w:val="00AB7BEB"/>
    <w:rsid w:val="00AC190C"/>
    <w:rsid w:val="00AC1B62"/>
    <w:rsid w:val="00AC2910"/>
    <w:rsid w:val="00AC2F20"/>
    <w:rsid w:val="00AC3661"/>
    <w:rsid w:val="00AC3BB8"/>
    <w:rsid w:val="00AC4B84"/>
    <w:rsid w:val="00AC771F"/>
    <w:rsid w:val="00AC77B6"/>
    <w:rsid w:val="00AC7AB8"/>
    <w:rsid w:val="00AD0EAD"/>
    <w:rsid w:val="00AD0EDE"/>
    <w:rsid w:val="00AD2453"/>
    <w:rsid w:val="00AD257B"/>
    <w:rsid w:val="00AD341C"/>
    <w:rsid w:val="00AD38A1"/>
    <w:rsid w:val="00AD46FD"/>
    <w:rsid w:val="00AD5DD5"/>
    <w:rsid w:val="00AD5E41"/>
    <w:rsid w:val="00AD6232"/>
    <w:rsid w:val="00AD65FB"/>
    <w:rsid w:val="00AE00CD"/>
    <w:rsid w:val="00AE08BC"/>
    <w:rsid w:val="00AE2804"/>
    <w:rsid w:val="00AE3D2B"/>
    <w:rsid w:val="00AE4AE8"/>
    <w:rsid w:val="00AE5104"/>
    <w:rsid w:val="00AE51E9"/>
    <w:rsid w:val="00AE530C"/>
    <w:rsid w:val="00AE595C"/>
    <w:rsid w:val="00AE5A7A"/>
    <w:rsid w:val="00AE6DAC"/>
    <w:rsid w:val="00AE6E53"/>
    <w:rsid w:val="00AF0C7A"/>
    <w:rsid w:val="00AF1C0C"/>
    <w:rsid w:val="00AF32CF"/>
    <w:rsid w:val="00AF38EF"/>
    <w:rsid w:val="00AF3B70"/>
    <w:rsid w:val="00AF3ECF"/>
    <w:rsid w:val="00AF40EB"/>
    <w:rsid w:val="00AF4FB9"/>
    <w:rsid w:val="00AF5A1F"/>
    <w:rsid w:val="00AF5E44"/>
    <w:rsid w:val="00AF604A"/>
    <w:rsid w:val="00B00C8E"/>
    <w:rsid w:val="00B00F48"/>
    <w:rsid w:val="00B01AE9"/>
    <w:rsid w:val="00B029F1"/>
    <w:rsid w:val="00B02B91"/>
    <w:rsid w:val="00B03550"/>
    <w:rsid w:val="00B04E5D"/>
    <w:rsid w:val="00B055BE"/>
    <w:rsid w:val="00B0574E"/>
    <w:rsid w:val="00B05D3A"/>
    <w:rsid w:val="00B05E99"/>
    <w:rsid w:val="00B0790A"/>
    <w:rsid w:val="00B10ABE"/>
    <w:rsid w:val="00B12578"/>
    <w:rsid w:val="00B128FB"/>
    <w:rsid w:val="00B12E90"/>
    <w:rsid w:val="00B12FE7"/>
    <w:rsid w:val="00B1396B"/>
    <w:rsid w:val="00B13AC8"/>
    <w:rsid w:val="00B15346"/>
    <w:rsid w:val="00B15D73"/>
    <w:rsid w:val="00B15F91"/>
    <w:rsid w:val="00B16933"/>
    <w:rsid w:val="00B16E2D"/>
    <w:rsid w:val="00B2166B"/>
    <w:rsid w:val="00B21C4C"/>
    <w:rsid w:val="00B21FFF"/>
    <w:rsid w:val="00B2225B"/>
    <w:rsid w:val="00B22C8F"/>
    <w:rsid w:val="00B22DB4"/>
    <w:rsid w:val="00B256D7"/>
    <w:rsid w:val="00B25B33"/>
    <w:rsid w:val="00B30E40"/>
    <w:rsid w:val="00B30F0A"/>
    <w:rsid w:val="00B32124"/>
    <w:rsid w:val="00B323FF"/>
    <w:rsid w:val="00B328BB"/>
    <w:rsid w:val="00B338EE"/>
    <w:rsid w:val="00B346AA"/>
    <w:rsid w:val="00B3756C"/>
    <w:rsid w:val="00B40FCE"/>
    <w:rsid w:val="00B412B0"/>
    <w:rsid w:val="00B419AE"/>
    <w:rsid w:val="00B419BB"/>
    <w:rsid w:val="00B41E17"/>
    <w:rsid w:val="00B4265D"/>
    <w:rsid w:val="00B461CC"/>
    <w:rsid w:val="00B4658A"/>
    <w:rsid w:val="00B47D0C"/>
    <w:rsid w:val="00B51381"/>
    <w:rsid w:val="00B519B0"/>
    <w:rsid w:val="00B536E2"/>
    <w:rsid w:val="00B53DA6"/>
    <w:rsid w:val="00B541CB"/>
    <w:rsid w:val="00B55798"/>
    <w:rsid w:val="00B55EBB"/>
    <w:rsid w:val="00B56890"/>
    <w:rsid w:val="00B56F34"/>
    <w:rsid w:val="00B61AC2"/>
    <w:rsid w:val="00B62862"/>
    <w:rsid w:val="00B62BAB"/>
    <w:rsid w:val="00B63096"/>
    <w:rsid w:val="00B656A6"/>
    <w:rsid w:val="00B658CD"/>
    <w:rsid w:val="00B66318"/>
    <w:rsid w:val="00B673F0"/>
    <w:rsid w:val="00B674AC"/>
    <w:rsid w:val="00B67AEA"/>
    <w:rsid w:val="00B7040D"/>
    <w:rsid w:val="00B709B9"/>
    <w:rsid w:val="00B70ED8"/>
    <w:rsid w:val="00B71766"/>
    <w:rsid w:val="00B718D5"/>
    <w:rsid w:val="00B72110"/>
    <w:rsid w:val="00B72AD9"/>
    <w:rsid w:val="00B7498E"/>
    <w:rsid w:val="00B75950"/>
    <w:rsid w:val="00B77BC8"/>
    <w:rsid w:val="00B77E49"/>
    <w:rsid w:val="00B81AAE"/>
    <w:rsid w:val="00B832A9"/>
    <w:rsid w:val="00B84BEC"/>
    <w:rsid w:val="00B851E2"/>
    <w:rsid w:val="00B864E8"/>
    <w:rsid w:val="00B86902"/>
    <w:rsid w:val="00B916E6"/>
    <w:rsid w:val="00B9192A"/>
    <w:rsid w:val="00B928AE"/>
    <w:rsid w:val="00B94C08"/>
    <w:rsid w:val="00B962EC"/>
    <w:rsid w:val="00B966DF"/>
    <w:rsid w:val="00BA02B0"/>
    <w:rsid w:val="00BA0D76"/>
    <w:rsid w:val="00BA224B"/>
    <w:rsid w:val="00BA2458"/>
    <w:rsid w:val="00BA31EE"/>
    <w:rsid w:val="00BA3595"/>
    <w:rsid w:val="00BA35DA"/>
    <w:rsid w:val="00BA3CFD"/>
    <w:rsid w:val="00BA3DF3"/>
    <w:rsid w:val="00BA4325"/>
    <w:rsid w:val="00BA628C"/>
    <w:rsid w:val="00BA6549"/>
    <w:rsid w:val="00BA7E91"/>
    <w:rsid w:val="00BB019B"/>
    <w:rsid w:val="00BB05C4"/>
    <w:rsid w:val="00BB20C5"/>
    <w:rsid w:val="00BB20FA"/>
    <w:rsid w:val="00BB23DA"/>
    <w:rsid w:val="00BB2914"/>
    <w:rsid w:val="00BB2CB8"/>
    <w:rsid w:val="00BB31F3"/>
    <w:rsid w:val="00BB37E0"/>
    <w:rsid w:val="00BB38B6"/>
    <w:rsid w:val="00BB4523"/>
    <w:rsid w:val="00BB4BB2"/>
    <w:rsid w:val="00BB758C"/>
    <w:rsid w:val="00BB792E"/>
    <w:rsid w:val="00BC01C2"/>
    <w:rsid w:val="00BC0888"/>
    <w:rsid w:val="00BC0A14"/>
    <w:rsid w:val="00BC0CC5"/>
    <w:rsid w:val="00BC1F49"/>
    <w:rsid w:val="00BC28C0"/>
    <w:rsid w:val="00BC3284"/>
    <w:rsid w:val="00BC39D8"/>
    <w:rsid w:val="00BC3EB9"/>
    <w:rsid w:val="00BC4E24"/>
    <w:rsid w:val="00BC50D7"/>
    <w:rsid w:val="00BC719A"/>
    <w:rsid w:val="00BD04D7"/>
    <w:rsid w:val="00BD13E1"/>
    <w:rsid w:val="00BD26BF"/>
    <w:rsid w:val="00BD2D4E"/>
    <w:rsid w:val="00BD2DF8"/>
    <w:rsid w:val="00BD3E8E"/>
    <w:rsid w:val="00BD4341"/>
    <w:rsid w:val="00BD6644"/>
    <w:rsid w:val="00BE0022"/>
    <w:rsid w:val="00BE005F"/>
    <w:rsid w:val="00BE06EE"/>
    <w:rsid w:val="00BE2705"/>
    <w:rsid w:val="00BE2DFF"/>
    <w:rsid w:val="00BE3CA7"/>
    <w:rsid w:val="00BE4861"/>
    <w:rsid w:val="00BE5137"/>
    <w:rsid w:val="00BE5825"/>
    <w:rsid w:val="00BF095F"/>
    <w:rsid w:val="00BF3B78"/>
    <w:rsid w:val="00BF4CCE"/>
    <w:rsid w:val="00BF7440"/>
    <w:rsid w:val="00BF7BBC"/>
    <w:rsid w:val="00C00617"/>
    <w:rsid w:val="00C006AD"/>
    <w:rsid w:val="00C028F3"/>
    <w:rsid w:val="00C04915"/>
    <w:rsid w:val="00C05314"/>
    <w:rsid w:val="00C05A41"/>
    <w:rsid w:val="00C060BE"/>
    <w:rsid w:val="00C06270"/>
    <w:rsid w:val="00C0776E"/>
    <w:rsid w:val="00C079A6"/>
    <w:rsid w:val="00C10806"/>
    <w:rsid w:val="00C116AA"/>
    <w:rsid w:val="00C11B71"/>
    <w:rsid w:val="00C12321"/>
    <w:rsid w:val="00C12D64"/>
    <w:rsid w:val="00C137B4"/>
    <w:rsid w:val="00C13873"/>
    <w:rsid w:val="00C148EE"/>
    <w:rsid w:val="00C14FE2"/>
    <w:rsid w:val="00C15546"/>
    <w:rsid w:val="00C1570D"/>
    <w:rsid w:val="00C17AB0"/>
    <w:rsid w:val="00C17F7A"/>
    <w:rsid w:val="00C2093B"/>
    <w:rsid w:val="00C22C7F"/>
    <w:rsid w:val="00C25AAE"/>
    <w:rsid w:val="00C26647"/>
    <w:rsid w:val="00C303D5"/>
    <w:rsid w:val="00C30688"/>
    <w:rsid w:val="00C3090E"/>
    <w:rsid w:val="00C310DD"/>
    <w:rsid w:val="00C31FB8"/>
    <w:rsid w:val="00C325CD"/>
    <w:rsid w:val="00C3378A"/>
    <w:rsid w:val="00C33C8C"/>
    <w:rsid w:val="00C34306"/>
    <w:rsid w:val="00C3685E"/>
    <w:rsid w:val="00C37510"/>
    <w:rsid w:val="00C377D8"/>
    <w:rsid w:val="00C40CFD"/>
    <w:rsid w:val="00C40D2E"/>
    <w:rsid w:val="00C4149E"/>
    <w:rsid w:val="00C439DE"/>
    <w:rsid w:val="00C44C77"/>
    <w:rsid w:val="00C45095"/>
    <w:rsid w:val="00C45B53"/>
    <w:rsid w:val="00C4658B"/>
    <w:rsid w:val="00C46B13"/>
    <w:rsid w:val="00C46E64"/>
    <w:rsid w:val="00C475D7"/>
    <w:rsid w:val="00C477C8"/>
    <w:rsid w:val="00C5059E"/>
    <w:rsid w:val="00C5067E"/>
    <w:rsid w:val="00C50D83"/>
    <w:rsid w:val="00C51674"/>
    <w:rsid w:val="00C51A51"/>
    <w:rsid w:val="00C51BCC"/>
    <w:rsid w:val="00C5234C"/>
    <w:rsid w:val="00C5236F"/>
    <w:rsid w:val="00C52499"/>
    <w:rsid w:val="00C52F17"/>
    <w:rsid w:val="00C53080"/>
    <w:rsid w:val="00C55001"/>
    <w:rsid w:val="00C55D97"/>
    <w:rsid w:val="00C5610E"/>
    <w:rsid w:val="00C56154"/>
    <w:rsid w:val="00C56D98"/>
    <w:rsid w:val="00C572B3"/>
    <w:rsid w:val="00C57B6F"/>
    <w:rsid w:val="00C6012E"/>
    <w:rsid w:val="00C60305"/>
    <w:rsid w:val="00C65579"/>
    <w:rsid w:val="00C66687"/>
    <w:rsid w:val="00C67121"/>
    <w:rsid w:val="00C678B9"/>
    <w:rsid w:val="00C70345"/>
    <w:rsid w:val="00C70F98"/>
    <w:rsid w:val="00C726F3"/>
    <w:rsid w:val="00C73940"/>
    <w:rsid w:val="00C74F1D"/>
    <w:rsid w:val="00C7597D"/>
    <w:rsid w:val="00C76087"/>
    <w:rsid w:val="00C7726B"/>
    <w:rsid w:val="00C77BCB"/>
    <w:rsid w:val="00C77F10"/>
    <w:rsid w:val="00C800C7"/>
    <w:rsid w:val="00C80924"/>
    <w:rsid w:val="00C80B30"/>
    <w:rsid w:val="00C80BFE"/>
    <w:rsid w:val="00C81A10"/>
    <w:rsid w:val="00C826F8"/>
    <w:rsid w:val="00C83BDB"/>
    <w:rsid w:val="00C843A6"/>
    <w:rsid w:val="00C846BB"/>
    <w:rsid w:val="00C85DA2"/>
    <w:rsid w:val="00C9052B"/>
    <w:rsid w:val="00C9083B"/>
    <w:rsid w:val="00C90BCD"/>
    <w:rsid w:val="00C90E63"/>
    <w:rsid w:val="00C90E6B"/>
    <w:rsid w:val="00C90EC9"/>
    <w:rsid w:val="00C90EFD"/>
    <w:rsid w:val="00C974F2"/>
    <w:rsid w:val="00CA0312"/>
    <w:rsid w:val="00CA0BEA"/>
    <w:rsid w:val="00CA255F"/>
    <w:rsid w:val="00CA39DC"/>
    <w:rsid w:val="00CA470A"/>
    <w:rsid w:val="00CA4CF0"/>
    <w:rsid w:val="00CA5046"/>
    <w:rsid w:val="00CA6D46"/>
    <w:rsid w:val="00CA6FD5"/>
    <w:rsid w:val="00CA7281"/>
    <w:rsid w:val="00CB047D"/>
    <w:rsid w:val="00CB20E5"/>
    <w:rsid w:val="00CB2478"/>
    <w:rsid w:val="00CB26E0"/>
    <w:rsid w:val="00CB421F"/>
    <w:rsid w:val="00CB4555"/>
    <w:rsid w:val="00CB4EA0"/>
    <w:rsid w:val="00CB6E61"/>
    <w:rsid w:val="00CB6E86"/>
    <w:rsid w:val="00CB718A"/>
    <w:rsid w:val="00CB7230"/>
    <w:rsid w:val="00CB7F6A"/>
    <w:rsid w:val="00CC1370"/>
    <w:rsid w:val="00CC15B4"/>
    <w:rsid w:val="00CC1677"/>
    <w:rsid w:val="00CC1F1A"/>
    <w:rsid w:val="00CC2419"/>
    <w:rsid w:val="00CC2677"/>
    <w:rsid w:val="00CC2A32"/>
    <w:rsid w:val="00CC3BEC"/>
    <w:rsid w:val="00CC43D6"/>
    <w:rsid w:val="00CC44BE"/>
    <w:rsid w:val="00CC4B83"/>
    <w:rsid w:val="00CC4D49"/>
    <w:rsid w:val="00CC6280"/>
    <w:rsid w:val="00CC67DF"/>
    <w:rsid w:val="00CC7870"/>
    <w:rsid w:val="00CC7F8D"/>
    <w:rsid w:val="00CD0C73"/>
    <w:rsid w:val="00CD1AD4"/>
    <w:rsid w:val="00CD2DB2"/>
    <w:rsid w:val="00CD42BC"/>
    <w:rsid w:val="00CD466B"/>
    <w:rsid w:val="00CD4C60"/>
    <w:rsid w:val="00CD599D"/>
    <w:rsid w:val="00CD5BB4"/>
    <w:rsid w:val="00CD5D3E"/>
    <w:rsid w:val="00CD6296"/>
    <w:rsid w:val="00CD6FC9"/>
    <w:rsid w:val="00CD7955"/>
    <w:rsid w:val="00CD7BCF"/>
    <w:rsid w:val="00CE0708"/>
    <w:rsid w:val="00CE0B13"/>
    <w:rsid w:val="00CE103D"/>
    <w:rsid w:val="00CE1224"/>
    <w:rsid w:val="00CE2AA8"/>
    <w:rsid w:val="00CE3490"/>
    <w:rsid w:val="00CE4845"/>
    <w:rsid w:val="00CE4CDB"/>
    <w:rsid w:val="00CE6B2C"/>
    <w:rsid w:val="00CE7DFF"/>
    <w:rsid w:val="00CF0F47"/>
    <w:rsid w:val="00CF2E4B"/>
    <w:rsid w:val="00CF32FC"/>
    <w:rsid w:val="00CF42FA"/>
    <w:rsid w:val="00CF48B4"/>
    <w:rsid w:val="00CF6B6A"/>
    <w:rsid w:val="00CF7548"/>
    <w:rsid w:val="00D004F7"/>
    <w:rsid w:val="00D007CF"/>
    <w:rsid w:val="00D008AB"/>
    <w:rsid w:val="00D0145A"/>
    <w:rsid w:val="00D01E33"/>
    <w:rsid w:val="00D01FB2"/>
    <w:rsid w:val="00D021EF"/>
    <w:rsid w:val="00D03326"/>
    <w:rsid w:val="00D046D2"/>
    <w:rsid w:val="00D0479D"/>
    <w:rsid w:val="00D057BF"/>
    <w:rsid w:val="00D05AF7"/>
    <w:rsid w:val="00D07906"/>
    <w:rsid w:val="00D07E6F"/>
    <w:rsid w:val="00D1106C"/>
    <w:rsid w:val="00D11F79"/>
    <w:rsid w:val="00D11FC5"/>
    <w:rsid w:val="00D12245"/>
    <w:rsid w:val="00D13F9B"/>
    <w:rsid w:val="00D141E9"/>
    <w:rsid w:val="00D149BB"/>
    <w:rsid w:val="00D14F20"/>
    <w:rsid w:val="00D167E9"/>
    <w:rsid w:val="00D17BAB"/>
    <w:rsid w:val="00D17F00"/>
    <w:rsid w:val="00D20A5A"/>
    <w:rsid w:val="00D20A5F"/>
    <w:rsid w:val="00D210AF"/>
    <w:rsid w:val="00D2156B"/>
    <w:rsid w:val="00D21CB7"/>
    <w:rsid w:val="00D23070"/>
    <w:rsid w:val="00D239DF"/>
    <w:rsid w:val="00D24205"/>
    <w:rsid w:val="00D24686"/>
    <w:rsid w:val="00D24E0B"/>
    <w:rsid w:val="00D26643"/>
    <w:rsid w:val="00D26F53"/>
    <w:rsid w:val="00D26F7C"/>
    <w:rsid w:val="00D275DF"/>
    <w:rsid w:val="00D27C18"/>
    <w:rsid w:val="00D27FE7"/>
    <w:rsid w:val="00D309BC"/>
    <w:rsid w:val="00D30A32"/>
    <w:rsid w:val="00D30F19"/>
    <w:rsid w:val="00D310BB"/>
    <w:rsid w:val="00D31C2D"/>
    <w:rsid w:val="00D31E8A"/>
    <w:rsid w:val="00D331AD"/>
    <w:rsid w:val="00D33555"/>
    <w:rsid w:val="00D358CA"/>
    <w:rsid w:val="00D35C3D"/>
    <w:rsid w:val="00D35DEA"/>
    <w:rsid w:val="00D3621E"/>
    <w:rsid w:val="00D36B16"/>
    <w:rsid w:val="00D411FE"/>
    <w:rsid w:val="00D431E9"/>
    <w:rsid w:val="00D43579"/>
    <w:rsid w:val="00D43B0A"/>
    <w:rsid w:val="00D4599B"/>
    <w:rsid w:val="00D46B2F"/>
    <w:rsid w:val="00D47E2D"/>
    <w:rsid w:val="00D50086"/>
    <w:rsid w:val="00D500E3"/>
    <w:rsid w:val="00D5032E"/>
    <w:rsid w:val="00D50A00"/>
    <w:rsid w:val="00D51449"/>
    <w:rsid w:val="00D51861"/>
    <w:rsid w:val="00D51882"/>
    <w:rsid w:val="00D51922"/>
    <w:rsid w:val="00D51DE9"/>
    <w:rsid w:val="00D5204D"/>
    <w:rsid w:val="00D522F8"/>
    <w:rsid w:val="00D5370C"/>
    <w:rsid w:val="00D53A41"/>
    <w:rsid w:val="00D542B6"/>
    <w:rsid w:val="00D554A8"/>
    <w:rsid w:val="00D55A83"/>
    <w:rsid w:val="00D55D88"/>
    <w:rsid w:val="00D55FDB"/>
    <w:rsid w:val="00D56B4F"/>
    <w:rsid w:val="00D56F71"/>
    <w:rsid w:val="00D5755D"/>
    <w:rsid w:val="00D60833"/>
    <w:rsid w:val="00D60CE8"/>
    <w:rsid w:val="00D620D8"/>
    <w:rsid w:val="00D62DC5"/>
    <w:rsid w:val="00D63157"/>
    <w:rsid w:val="00D63D46"/>
    <w:rsid w:val="00D64E83"/>
    <w:rsid w:val="00D65628"/>
    <w:rsid w:val="00D66F61"/>
    <w:rsid w:val="00D672B7"/>
    <w:rsid w:val="00D6737B"/>
    <w:rsid w:val="00D70163"/>
    <w:rsid w:val="00D704D7"/>
    <w:rsid w:val="00D7092D"/>
    <w:rsid w:val="00D70D55"/>
    <w:rsid w:val="00D71C68"/>
    <w:rsid w:val="00D740ED"/>
    <w:rsid w:val="00D744DA"/>
    <w:rsid w:val="00D759EA"/>
    <w:rsid w:val="00D75D29"/>
    <w:rsid w:val="00D7644C"/>
    <w:rsid w:val="00D773E0"/>
    <w:rsid w:val="00D77F16"/>
    <w:rsid w:val="00D803F4"/>
    <w:rsid w:val="00D81BFD"/>
    <w:rsid w:val="00D81D84"/>
    <w:rsid w:val="00D8209C"/>
    <w:rsid w:val="00D823F9"/>
    <w:rsid w:val="00D830D1"/>
    <w:rsid w:val="00D8631D"/>
    <w:rsid w:val="00D86826"/>
    <w:rsid w:val="00D86AD4"/>
    <w:rsid w:val="00D86E99"/>
    <w:rsid w:val="00D8721F"/>
    <w:rsid w:val="00D90506"/>
    <w:rsid w:val="00D912FE"/>
    <w:rsid w:val="00D9239B"/>
    <w:rsid w:val="00D93347"/>
    <w:rsid w:val="00D9356E"/>
    <w:rsid w:val="00DA1C4F"/>
    <w:rsid w:val="00DA1EA3"/>
    <w:rsid w:val="00DA328C"/>
    <w:rsid w:val="00DA39F6"/>
    <w:rsid w:val="00DA3AE7"/>
    <w:rsid w:val="00DA51CB"/>
    <w:rsid w:val="00DA5DD4"/>
    <w:rsid w:val="00DA6B1C"/>
    <w:rsid w:val="00DA6B1D"/>
    <w:rsid w:val="00DA6D17"/>
    <w:rsid w:val="00DA75FD"/>
    <w:rsid w:val="00DB0145"/>
    <w:rsid w:val="00DB191C"/>
    <w:rsid w:val="00DB3431"/>
    <w:rsid w:val="00DB5DB1"/>
    <w:rsid w:val="00DB5E1D"/>
    <w:rsid w:val="00DB6562"/>
    <w:rsid w:val="00DB6F1F"/>
    <w:rsid w:val="00DB70C3"/>
    <w:rsid w:val="00DC0109"/>
    <w:rsid w:val="00DC0766"/>
    <w:rsid w:val="00DC35C2"/>
    <w:rsid w:val="00DC4623"/>
    <w:rsid w:val="00DC5B26"/>
    <w:rsid w:val="00DC5EE8"/>
    <w:rsid w:val="00DC7B86"/>
    <w:rsid w:val="00DD1608"/>
    <w:rsid w:val="00DD468B"/>
    <w:rsid w:val="00DD4FEC"/>
    <w:rsid w:val="00DD5786"/>
    <w:rsid w:val="00DD6326"/>
    <w:rsid w:val="00DE0176"/>
    <w:rsid w:val="00DE0852"/>
    <w:rsid w:val="00DE089F"/>
    <w:rsid w:val="00DE12B9"/>
    <w:rsid w:val="00DE1B46"/>
    <w:rsid w:val="00DE1E0B"/>
    <w:rsid w:val="00DE2C86"/>
    <w:rsid w:val="00DE406E"/>
    <w:rsid w:val="00DE4633"/>
    <w:rsid w:val="00DE4D1C"/>
    <w:rsid w:val="00DE7D09"/>
    <w:rsid w:val="00DF0C90"/>
    <w:rsid w:val="00DF135B"/>
    <w:rsid w:val="00DF138C"/>
    <w:rsid w:val="00DF28D1"/>
    <w:rsid w:val="00DF2B09"/>
    <w:rsid w:val="00DF2CAE"/>
    <w:rsid w:val="00DF2EBB"/>
    <w:rsid w:val="00DF4097"/>
    <w:rsid w:val="00DF42DB"/>
    <w:rsid w:val="00DF46A7"/>
    <w:rsid w:val="00DF4809"/>
    <w:rsid w:val="00DF4EDE"/>
    <w:rsid w:val="00DF5C81"/>
    <w:rsid w:val="00DF5EE9"/>
    <w:rsid w:val="00DF601F"/>
    <w:rsid w:val="00DF782C"/>
    <w:rsid w:val="00E00A42"/>
    <w:rsid w:val="00E01E2A"/>
    <w:rsid w:val="00E01ED4"/>
    <w:rsid w:val="00E01EEB"/>
    <w:rsid w:val="00E01F1C"/>
    <w:rsid w:val="00E02119"/>
    <w:rsid w:val="00E02215"/>
    <w:rsid w:val="00E045D8"/>
    <w:rsid w:val="00E04AED"/>
    <w:rsid w:val="00E06369"/>
    <w:rsid w:val="00E066DF"/>
    <w:rsid w:val="00E10A36"/>
    <w:rsid w:val="00E12606"/>
    <w:rsid w:val="00E1400F"/>
    <w:rsid w:val="00E14109"/>
    <w:rsid w:val="00E14B04"/>
    <w:rsid w:val="00E154A7"/>
    <w:rsid w:val="00E15FE6"/>
    <w:rsid w:val="00E173A5"/>
    <w:rsid w:val="00E17F88"/>
    <w:rsid w:val="00E23EBC"/>
    <w:rsid w:val="00E24BD5"/>
    <w:rsid w:val="00E24CAE"/>
    <w:rsid w:val="00E25EBB"/>
    <w:rsid w:val="00E26799"/>
    <w:rsid w:val="00E26831"/>
    <w:rsid w:val="00E26C81"/>
    <w:rsid w:val="00E27737"/>
    <w:rsid w:val="00E306C4"/>
    <w:rsid w:val="00E32261"/>
    <w:rsid w:val="00E32AC9"/>
    <w:rsid w:val="00E32DF4"/>
    <w:rsid w:val="00E33022"/>
    <w:rsid w:val="00E3354B"/>
    <w:rsid w:val="00E347E6"/>
    <w:rsid w:val="00E3558C"/>
    <w:rsid w:val="00E35741"/>
    <w:rsid w:val="00E361AA"/>
    <w:rsid w:val="00E37CF3"/>
    <w:rsid w:val="00E403B2"/>
    <w:rsid w:val="00E40A54"/>
    <w:rsid w:val="00E412A1"/>
    <w:rsid w:val="00E4152E"/>
    <w:rsid w:val="00E42521"/>
    <w:rsid w:val="00E42FB0"/>
    <w:rsid w:val="00E43440"/>
    <w:rsid w:val="00E434AB"/>
    <w:rsid w:val="00E437E6"/>
    <w:rsid w:val="00E43B17"/>
    <w:rsid w:val="00E4686A"/>
    <w:rsid w:val="00E47D9D"/>
    <w:rsid w:val="00E50B79"/>
    <w:rsid w:val="00E50F9D"/>
    <w:rsid w:val="00E5226F"/>
    <w:rsid w:val="00E52CE5"/>
    <w:rsid w:val="00E52DDB"/>
    <w:rsid w:val="00E52FF4"/>
    <w:rsid w:val="00E53172"/>
    <w:rsid w:val="00E5477F"/>
    <w:rsid w:val="00E55A06"/>
    <w:rsid w:val="00E60DE5"/>
    <w:rsid w:val="00E613C9"/>
    <w:rsid w:val="00E61FD4"/>
    <w:rsid w:val="00E6211C"/>
    <w:rsid w:val="00E625C0"/>
    <w:rsid w:val="00E62DBA"/>
    <w:rsid w:val="00E64170"/>
    <w:rsid w:val="00E64B41"/>
    <w:rsid w:val="00E654C7"/>
    <w:rsid w:val="00E65B1F"/>
    <w:rsid w:val="00E66210"/>
    <w:rsid w:val="00E66352"/>
    <w:rsid w:val="00E667F1"/>
    <w:rsid w:val="00E7003B"/>
    <w:rsid w:val="00E707BE"/>
    <w:rsid w:val="00E71EE7"/>
    <w:rsid w:val="00E726A7"/>
    <w:rsid w:val="00E73829"/>
    <w:rsid w:val="00E73924"/>
    <w:rsid w:val="00E7530C"/>
    <w:rsid w:val="00E75440"/>
    <w:rsid w:val="00E76094"/>
    <w:rsid w:val="00E76374"/>
    <w:rsid w:val="00E76740"/>
    <w:rsid w:val="00E80C4B"/>
    <w:rsid w:val="00E827EB"/>
    <w:rsid w:val="00E8464B"/>
    <w:rsid w:val="00E84667"/>
    <w:rsid w:val="00E85866"/>
    <w:rsid w:val="00E876D6"/>
    <w:rsid w:val="00E907AC"/>
    <w:rsid w:val="00E91025"/>
    <w:rsid w:val="00E91142"/>
    <w:rsid w:val="00E91C2F"/>
    <w:rsid w:val="00E91E89"/>
    <w:rsid w:val="00E92ADF"/>
    <w:rsid w:val="00E92E43"/>
    <w:rsid w:val="00E937A9"/>
    <w:rsid w:val="00E93B73"/>
    <w:rsid w:val="00E943F7"/>
    <w:rsid w:val="00E94447"/>
    <w:rsid w:val="00E96CA8"/>
    <w:rsid w:val="00E972C9"/>
    <w:rsid w:val="00E973D1"/>
    <w:rsid w:val="00E97953"/>
    <w:rsid w:val="00E97C3B"/>
    <w:rsid w:val="00EA0D3D"/>
    <w:rsid w:val="00EA22BC"/>
    <w:rsid w:val="00EA22FA"/>
    <w:rsid w:val="00EA2BE9"/>
    <w:rsid w:val="00EA2DE2"/>
    <w:rsid w:val="00EA3AA8"/>
    <w:rsid w:val="00EA3EF4"/>
    <w:rsid w:val="00EA44B5"/>
    <w:rsid w:val="00EA57C4"/>
    <w:rsid w:val="00EA5DA5"/>
    <w:rsid w:val="00EA5E39"/>
    <w:rsid w:val="00EA6377"/>
    <w:rsid w:val="00EA6B26"/>
    <w:rsid w:val="00EA7788"/>
    <w:rsid w:val="00EA796F"/>
    <w:rsid w:val="00EB0A2A"/>
    <w:rsid w:val="00EB18DA"/>
    <w:rsid w:val="00EB2ABE"/>
    <w:rsid w:val="00EB2F8E"/>
    <w:rsid w:val="00EB304A"/>
    <w:rsid w:val="00EB43DC"/>
    <w:rsid w:val="00EB4FA4"/>
    <w:rsid w:val="00EB58EB"/>
    <w:rsid w:val="00EB6313"/>
    <w:rsid w:val="00EB6A84"/>
    <w:rsid w:val="00EB706C"/>
    <w:rsid w:val="00EC06CA"/>
    <w:rsid w:val="00EC0809"/>
    <w:rsid w:val="00EC0874"/>
    <w:rsid w:val="00EC2A8B"/>
    <w:rsid w:val="00EC3967"/>
    <w:rsid w:val="00EC3B5B"/>
    <w:rsid w:val="00EC3C0B"/>
    <w:rsid w:val="00EC3EB9"/>
    <w:rsid w:val="00EC43EE"/>
    <w:rsid w:val="00EC46AB"/>
    <w:rsid w:val="00EC48E7"/>
    <w:rsid w:val="00EC4AE0"/>
    <w:rsid w:val="00EC511B"/>
    <w:rsid w:val="00EC6349"/>
    <w:rsid w:val="00ED0066"/>
    <w:rsid w:val="00ED0A2A"/>
    <w:rsid w:val="00ED0F87"/>
    <w:rsid w:val="00ED1C17"/>
    <w:rsid w:val="00ED4152"/>
    <w:rsid w:val="00ED4A7C"/>
    <w:rsid w:val="00ED6E0D"/>
    <w:rsid w:val="00EE00B7"/>
    <w:rsid w:val="00EE0216"/>
    <w:rsid w:val="00EE03F9"/>
    <w:rsid w:val="00EE07E3"/>
    <w:rsid w:val="00EE137E"/>
    <w:rsid w:val="00EE14FD"/>
    <w:rsid w:val="00EE31BE"/>
    <w:rsid w:val="00EE409A"/>
    <w:rsid w:val="00EE53CE"/>
    <w:rsid w:val="00EE5E1F"/>
    <w:rsid w:val="00EE5ECB"/>
    <w:rsid w:val="00EE779A"/>
    <w:rsid w:val="00EE7E79"/>
    <w:rsid w:val="00EF05EE"/>
    <w:rsid w:val="00EF48A7"/>
    <w:rsid w:val="00EF493D"/>
    <w:rsid w:val="00EF49CA"/>
    <w:rsid w:val="00EF567F"/>
    <w:rsid w:val="00EF5C16"/>
    <w:rsid w:val="00EF5DBD"/>
    <w:rsid w:val="00EF61E9"/>
    <w:rsid w:val="00EF62EC"/>
    <w:rsid w:val="00EF7773"/>
    <w:rsid w:val="00EF7A56"/>
    <w:rsid w:val="00EF7A74"/>
    <w:rsid w:val="00F00124"/>
    <w:rsid w:val="00F00207"/>
    <w:rsid w:val="00F00256"/>
    <w:rsid w:val="00F00F21"/>
    <w:rsid w:val="00F014CF"/>
    <w:rsid w:val="00F01DF4"/>
    <w:rsid w:val="00F02420"/>
    <w:rsid w:val="00F03451"/>
    <w:rsid w:val="00F0399F"/>
    <w:rsid w:val="00F055F0"/>
    <w:rsid w:val="00F06689"/>
    <w:rsid w:val="00F06EC1"/>
    <w:rsid w:val="00F07A45"/>
    <w:rsid w:val="00F07C91"/>
    <w:rsid w:val="00F1098D"/>
    <w:rsid w:val="00F11F64"/>
    <w:rsid w:val="00F12639"/>
    <w:rsid w:val="00F13F08"/>
    <w:rsid w:val="00F143C4"/>
    <w:rsid w:val="00F1464B"/>
    <w:rsid w:val="00F1663A"/>
    <w:rsid w:val="00F16BF9"/>
    <w:rsid w:val="00F1778F"/>
    <w:rsid w:val="00F17957"/>
    <w:rsid w:val="00F203CB"/>
    <w:rsid w:val="00F20539"/>
    <w:rsid w:val="00F21A7E"/>
    <w:rsid w:val="00F227E1"/>
    <w:rsid w:val="00F22AAF"/>
    <w:rsid w:val="00F239ED"/>
    <w:rsid w:val="00F23A3C"/>
    <w:rsid w:val="00F24B69"/>
    <w:rsid w:val="00F25B93"/>
    <w:rsid w:val="00F27705"/>
    <w:rsid w:val="00F30340"/>
    <w:rsid w:val="00F31DC9"/>
    <w:rsid w:val="00F32D7B"/>
    <w:rsid w:val="00F34256"/>
    <w:rsid w:val="00F34ACD"/>
    <w:rsid w:val="00F34B50"/>
    <w:rsid w:val="00F35970"/>
    <w:rsid w:val="00F36272"/>
    <w:rsid w:val="00F3755C"/>
    <w:rsid w:val="00F3772C"/>
    <w:rsid w:val="00F4072F"/>
    <w:rsid w:val="00F4404A"/>
    <w:rsid w:val="00F5063C"/>
    <w:rsid w:val="00F50D43"/>
    <w:rsid w:val="00F51575"/>
    <w:rsid w:val="00F53143"/>
    <w:rsid w:val="00F53267"/>
    <w:rsid w:val="00F545FC"/>
    <w:rsid w:val="00F5463F"/>
    <w:rsid w:val="00F5465F"/>
    <w:rsid w:val="00F555FB"/>
    <w:rsid w:val="00F55A5C"/>
    <w:rsid w:val="00F5606A"/>
    <w:rsid w:val="00F5619F"/>
    <w:rsid w:val="00F571D9"/>
    <w:rsid w:val="00F5720F"/>
    <w:rsid w:val="00F573FD"/>
    <w:rsid w:val="00F57DA7"/>
    <w:rsid w:val="00F57F19"/>
    <w:rsid w:val="00F60F69"/>
    <w:rsid w:val="00F6246D"/>
    <w:rsid w:val="00F62DD1"/>
    <w:rsid w:val="00F6306B"/>
    <w:rsid w:val="00F6310E"/>
    <w:rsid w:val="00F641F6"/>
    <w:rsid w:val="00F64273"/>
    <w:rsid w:val="00F65827"/>
    <w:rsid w:val="00F66BC9"/>
    <w:rsid w:val="00F671EE"/>
    <w:rsid w:val="00F6780B"/>
    <w:rsid w:val="00F70DB7"/>
    <w:rsid w:val="00F70F7A"/>
    <w:rsid w:val="00F711CF"/>
    <w:rsid w:val="00F7138E"/>
    <w:rsid w:val="00F724FE"/>
    <w:rsid w:val="00F72CA1"/>
    <w:rsid w:val="00F72F53"/>
    <w:rsid w:val="00F74779"/>
    <w:rsid w:val="00F75385"/>
    <w:rsid w:val="00F771A5"/>
    <w:rsid w:val="00F77992"/>
    <w:rsid w:val="00F77AE8"/>
    <w:rsid w:val="00F77C17"/>
    <w:rsid w:val="00F81605"/>
    <w:rsid w:val="00F81C28"/>
    <w:rsid w:val="00F81CBA"/>
    <w:rsid w:val="00F828E8"/>
    <w:rsid w:val="00F82BEE"/>
    <w:rsid w:val="00F82C14"/>
    <w:rsid w:val="00F8452D"/>
    <w:rsid w:val="00F847C0"/>
    <w:rsid w:val="00F84BE9"/>
    <w:rsid w:val="00F8523D"/>
    <w:rsid w:val="00F8567F"/>
    <w:rsid w:val="00F861A3"/>
    <w:rsid w:val="00F86329"/>
    <w:rsid w:val="00F868D8"/>
    <w:rsid w:val="00F86DE7"/>
    <w:rsid w:val="00F86EBB"/>
    <w:rsid w:val="00F9080D"/>
    <w:rsid w:val="00F90AF3"/>
    <w:rsid w:val="00F90F93"/>
    <w:rsid w:val="00F911AA"/>
    <w:rsid w:val="00F911E8"/>
    <w:rsid w:val="00F919BE"/>
    <w:rsid w:val="00F92126"/>
    <w:rsid w:val="00F92428"/>
    <w:rsid w:val="00F93820"/>
    <w:rsid w:val="00F942A8"/>
    <w:rsid w:val="00F95EA0"/>
    <w:rsid w:val="00F97B17"/>
    <w:rsid w:val="00FA2954"/>
    <w:rsid w:val="00FA2BA6"/>
    <w:rsid w:val="00FA3752"/>
    <w:rsid w:val="00FA37E4"/>
    <w:rsid w:val="00FA3AE5"/>
    <w:rsid w:val="00FA3EFD"/>
    <w:rsid w:val="00FA4830"/>
    <w:rsid w:val="00FA4A3D"/>
    <w:rsid w:val="00FA5754"/>
    <w:rsid w:val="00FA5C7E"/>
    <w:rsid w:val="00FA5DD0"/>
    <w:rsid w:val="00FA65E8"/>
    <w:rsid w:val="00FA69A5"/>
    <w:rsid w:val="00FA6FDD"/>
    <w:rsid w:val="00FA7462"/>
    <w:rsid w:val="00FB0B02"/>
    <w:rsid w:val="00FB0FA5"/>
    <w:rsid w:val="00FB13F5"/>
    <w:rsid w:val="00FB1818"/>
    <w:rsid w:val="00FB1D9A"/>
    <w:rsid w:val="00FB269F"/>
    <w:rsid w:val="00FB30CD"/>
    <w:rsid w:val="00FB313C"/>
    <w:rsid w:val="00FB3E79"/>
    <w:rsid w:val="00FB3FD7"/>
    <w:rsid w:val="00FB3FDC"/>
    <w:rsid w:val="00FB4AC5"/>
    <w:rsid w:val="00FB4DE3"/>
    <w:rsid w:val="00FB6A40"/>
    <w:rsid w:val="00FB6EF4"/>
    <w:rsid w:val="00FB7E06"/>
    <w:rsid w:val="00FC07B9"/>
    <w:rsid w:val="00FC128F"/>
    <w:rsid w:val="00FC140B"/>
    <w:rsid w:val="00FC221F"/>
    <w:rsid w:val="00FC245D"/>
    <w:rsid w:val="00FC38FE"/>
    <w:rsid w:val="00FC4077"/>
    <w:rsid w:val="00FC59B4"/>
    <w:rsid w:val="00FC66B1"/>
    <w:rsid w:val="00FC6A75"/>
    <w:rsid w:val="00FC6BB8"/>
    <w:rsid w:val="00FC78C4"/>
    <w:rsid w:val="00FD0053"/>
    <w:rsid w:val="00FD03F6"/>
    <w:rsid w:val="00FD2983"/>
    <w:rsid w:val="00FD3AB7"/>
    <w:rsid w:val="00FD537A"/>
    <w:rsid w:val="00FD6731"/>
    <w:rsid w:val="00FD6D48"/>
    <w:rsid w:val="00FD7119"/>
    <w:rsid w:val="00FD7154"/>
    <w:rsid w:val="00FD7A1C"/>
    <w:rsid w:val="00FE0707"/>
    <w:rsid w:val="00FE1708"/>
    <w:rsid w:val="00FE25F1"/>
    <w:rsid w:val="00FE2BA4"/>
    <w:rsid w:val="00FE3763"/>
    <w:rsid w:val="00FE45CD"/>
    <w:rsid w:val="00FE57BC"/>
    <w:rsid w:val="00FE60CE"/>
    <w:rsid w:val="00FE61C7"/>
    <w:rsid w:val="00FE6A4F"/>
    <w:rsid w:val="00FF0CBF"/>
    <w:rsid w:val="00FF2A53"/>
    <w:rsid w:val="00FF350C"/>
    <w:rsid w:val="00FF3D60"/>
    <w:rsid w:val="00FF52A9"/>
    <w:rsid w:val="00FF5646"/>
    <w:rsid w:val="00FF5ED7"/>
    <w:rsid w:val="00FF60C2"/>
    <w:rsid w:val="00FF76F3"/>
    <w:rsid w:val="00FF79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157F72"/>
  <w15:docId w15:val="{118DE038-1F91-4739-B378-61A57B889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1FC5"/>
    <w:pPr>
      <w:widowControl w:val="0"/>
      <w:wordWrap w:val="0"/>
      <w:autoSpaceDE w:val="0"/>
      <w:autoSpaceDN w:val="0"/>
      <w:jc w:val="both"/>
    </w:pPr>
    <w:rPr>
      <w:rFonts w:ascii="Times New Roman" w:hAnsi="Times New Roman"/>
      <w:sz w:val="22"/>
    </w:rPr>
  </w:style>
  <w:style w:type="paragraph" w:styleId="1">
    <w:name w:val="heading 1"/>
    <w:basedOn w:val="a"/>
    <w:next w:val="a"/>
    <w:link w:val="1Char"/>
    <w:uiPriority w:val="9"/>
    <w:qFormat/>
    <w:rsid w:val="008E6A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3F646F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882C0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CD466B"/>
    <w:pPr>
      <w:shd w:val="clear" w:color="auto" w:fill="FFFFFF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0A659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A659C"/>
  </w:style>
  <w:style w:type="paragraph" w:styleId="a5">
    <w:name w:val="footer"/>
    <w:basedOn w:val="a"/>
    <w:link w:val="Char0"/>
    <w:uiPriority w:val="99"/>
    <w:unhideWhenUsed/>
    <w:rsid w:val="000A659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A659C"/>
  </w:style>
  <w:style w:type="paragraph" w:customStyle="1" w:styleId="lrgheader">
    <w:name w:val="lrgheader"/>
    <w:basedOn w:val="a"/>
    <w:rsid w:val="000A659C"/>
    <w:pPr>
      <w:widowControl/>
      <w:wordWrap/>
      <w:autoSpaceDE/>
      <w:autoSpaceDN/>
      <w:spacing w:before="100" w:beforeAutospacing="1" w:after="100" w:afterAutospacing="1"/>
      <w:jc w:val="left"/>
    </w:pPr>
    <w:rPr>
      <w:rFonts w:ascii="Helvetica" w:eastAsia="굴림" w:hAnsi="Helvetica" w:cs="Helvetica"/>
      <w:b/>
      <w:bCs/>
      <w:color w:val="0079C1"/>
      <w:kern w:val="0"/>
      <w:sz w:val="26"/>
      <w:szCs w:val="26"/>
    </w:rPr>
  </w:style>
  <w:style w:type="character" w:customStyle="1" w:styleId="regbold1">
    <w:name w:val="regbold1"/>
    <w:basedOn w:val="a0"/>
    <w:rsid w:val="000A659C"/>
    <w:rPr>
      <w:b/>
      <w:bCs/>
    </w:rPr>
  </w:style>
  <w:style w:type="paragraph" w:styleId="a6">
    <w:name w:val="No Spacing"/>
    <w:link w:val="Char1"/>
    <w:uiPriority w:val="1"/>
    <w:qFormat/>
    <w:rsid w:val="00635074"/>
    <w:pPr>
      <w:widowControl w:val="0"/>
      <w:wordWrap w:val="0"/>
      <w:autoSpaceDE w:val="0"/>
      <w:autoSpaceDN w:val="0"/>
      <w:jc w:val="both"/>
    </w:pPr>
    <w:rPr>
      <w:rFonts w:ascii="Times New Roman" w:hAnsi="Times New Roman"/>
      <w:sz w:val="22"/>
    </w:rPr>
  </w:style>
  <w:style w:type="paragraph" w:styleId="a7">
    <w:name w:val="Balloon Text"/>
    <w:basedOn w:val="a"/>
    <w:link w:val="Char2"/>
    <w:uiPriority w:val="99"/>
    <w:semiHidden/>
    <w:unhideWhenUsed/>
    <w:rsid w:val="00EA7788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EA7788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caption"/>
    <w:basedOn w:val="a"/>
    <w:next w:val="a"/>
    <w:uiPriority w:val="35"/>
    <w:unhideWhenUsed/>
    <w:qFormat/>
    <w:rsid w:val="00610759"/>
    <w:rPr>
      <w:b/>
      <w:bCs/>
      <w:szCs w:val="20"/>
    </w:rPr>
  </w:style>
  <w:style w:type="character" w:styleId="a9">
    <w:name w:val="annotation reference"/>
    <w:basedOn w:val="a0"/>
    <w:unhideWhenUsed/>
    <w:rsid w:val="00AC190C"/>
    <w:rPr>
      <w:sz w:val="18"/>
      <w:szCs w:val="18"/>
    </w:rPr>
  </w:style>
  <w:style w:type="paragraph" w:styleId="aa">
    <w:name w:val="annotation text"/>
    <w:aliases w:val="Char11,J Comment Text"/>
    <w:basedOn w:val="a"/>
    <w:link w:val="Char3"/>
    <w:unhideWhenUsed/>
    <w:qFormat/>
    <w:rsid w:val="00AC190C"/>
    <w:pPr>
      <w:jc w:val="left"/>
    </w:pPr>
  </w:style>
  <w:style w:type="character" w:customStyle="1" w:styleId="Char3">
    <w:name w:val="메모 텍스트 Char"/>
    <w:aliases w:val="Char11 Char,J Comment Text Char"/>
    <w:basedOn w:val="a0"/>
    <w:link w:val="aa"/>
    <w:qFormat/>
    <w:rsid w:val="00AC190C"/>
  </w:style>
  <w:style w:type="paragraph" w:styleId="ab">
    <w:name w:val="annotation subject"/>
    <w:basedOn w:val="aa"/>
    <w:next w:val="aa"/>
    <w:link w:val="Char4"/>
    <w:uiPriority w:val="99"/>
    <w:semiHidden/>
    <w:unhideWhenUsed/>
    <w:rsid w:val="00AC190C"/>
    <w:rPr>
      <w:b/>
      <w:bCs/>
    </w:rPr>
  </w:style>
  <w:style w:type="character" w:customStyle="1" w:styleId="Char4">
    <w:name w:val="메모 주제 Char"/>
    <w:basedOn w:val="Char3"/>
    <w:link w:val="ab"/>
    <w:uiPriority w:val="99"/>
    <w:semiHidden/>
    <w:rsid w:val="00AC190C"/>
    <w:rPr>
      <w:b/>
      <w:bCs/>
    </w:rPr>
  </w:style>
  <w:style w:type="character" w:styleId="ac">
    <w:name w:val="Placeholder Text"/>
    <w:basedOn w:val="a0"/>
    <w:uiPriority w:val="99"/>
    <w:semiHidden/>
    <w:rsid w:val="00BA02B0"/>
    <w:rPr>
      <w:color w:val="808080"/>
    </w:rPr>
  </w:style>
  <w:style w:type="character" w:styleId="ad">
    <w:name w:val="Hyperlink"/>
    <w:basedOn w:val="a0"/>
    <w:uiPriority w:val="99"/>
    <w:unhideWhenUsed/>
    <w:rsid w:val="006D0892"/>
    <w:rPr>
      <w:color w:val="2370CD" w:themeColor="hyperlink"/>
      <w:u w:val="single"/>
    </w:rPr>
  </w:style>
  <w:style w:type="character" w:styleId="ae">
    <w:name w:val="line number"/>
    <w:basedOn w:val="a0"/>
    <w:uiPriority w:val="99"/>
    <w:semiHidden/>
    <w:unhideWhenUsed/>
    <w:rsid w:val="0084481A"/>
  </w:style>
  <w:style w:type="character" w:styleId="af">
    <w:name w:val="page number"/>
    <w:basedOn w:val="a0"/>
    <w:uiPriority w:val="99"/>
    <w:semiHidden/>
    <w:unhideWhenUsed/>
    <w:rsid w:val="006B068F"/>
  </w:style>
  <w:style w:type="table" w:styleId="af0">
    <w:name w:val="Table Grid"/>
    <w:basedOn w:val="a1"/>
    <w:uiPriority w:val="59"/>
    <w:rsid w:val="006A0D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basedOn w:val="a0"/>
    <w:uiPriority w:val="22"/>
    <w:qFormat/>
    <w:rsid w:val="00122A1A"/>
    <w:rPr>
      <w:b/>
      <w:bCs/>
    </w:rPr>
  </w:style>
  <w:style w:type="character" w:styleId="af2">
    <w:name w:val="FollowedHyperlink"/>
    <w:basedOn w:val="a0"/>
    <w:uiPriority w:val="99"/>
    <w:semiHidden/>
    <w:unhideWhenUsed/>
    <w:rsid w:val="009C255C"/>
    <w:rPr>
      <w:color w:val="800080"/>
      <w:u w:val="single"/>
    </w:rPr>
  </w:style>
  <w:style w:type="paragraph" w:customStyle="1" w:styleId="xl65">
    <w:name w:val="xl65"/>
    <w:basedOn w:val="a"/>
    <w:rsid w:val="009C255C"/>
    <w:pPr>
      <w:widowControl/>
      <w:wordWrap/>
      <w:autoSpaceDE/>
      <w:autoSpaceDN/>
      <w:spacing w:before="100" w:beforeAutospacing="1" w:after="100" w:afterAutospacing="1"/>
      <w:jc w:val="center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66">
    <w:name w:val="xl66"/>
    <w:basedOn w:val="a"/>
    <w:rsid w:val="009C255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67">
    <w:name w:val="xl67"/>
    <w:basedOn w:val="a"/>
    <w:rsid w:val="009C255C"/>
    <w:pPr>
      <w:widowControl/>
      <w:shd w:val="clear" w:color="000000" w:fill="FFFF00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68">
    <w:name w:val="xl68"/>
    <w:basedOn w:val="a"/>
    <w:rsid w:val="009C255C"/>
    <w:pPr>
      <w:widowControl/>
      <w:shd w:val="clear" w:color="000000" w:fill="FFFF00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69">
    <w:name w:val="xl69"/>
    <w:basedOn w:val="a"/>
    <w:rsid w:val="009C255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0">
    <w:name w:val="xl70"/>
    <w:basedOn w:val="a"/>
    <w:rsid w:val="009C255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1">
    <w:name w:val="xl71"/>
    <w:basedOn w:val="a"/>
    <w:rsid w:val="009C255C"/>
    <w:pPr>
      <w:widowControl/>
      <w:wordWrap/>
      <w:autoSpaceDE/>
      <w:autoSpaceDN/>
      <w:spacing w:before="100" w:beforeAutospacing="1" w:after="100" w:afterAutospacing="1"/>
      <w:jc w:val="center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2">
    <w:name w:val="xl72"/>
    <w:basedOn w:val="a"/>
    <w:rsid w:val="009C255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3">
    <w:name w:val="xl73"/>
    <w:basedOn w:val="a"/>
    <w:rsid w:val="009C255C"/>
    <w:pPr>
      <w:widowControl/>
      <w:wordWrap/>
      <w:autoSpaceDE/>
      <w:autoSpaceDN/>
      <w:spacing w:before="100" w:beforeAutospacing="1" w:after="100" w:afterAutospacing="1"/>
      <w:jc w:val="center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4">
    <w:name w:val="xl74"/>
    <w:basedOn w:val="a"/>
    <w:rsid w:val="009C255C"/>
    <w:pPr>
      <w:widowControl/>
      <w:shd w:val="clear" w:color="000000" w:fill="FFFF00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paragraph" w:customStyle="1" w:styleId="xl75">
    <w:name w:val="xl75"/>
    <w:basedOn w:val="a"/>
    <w:rsid w:val="009C255C"/>
    <w:pPr>
      <w:widowControl/>
      <w:shd w:val="clear" w:color="000000" w:fill="FABF8F"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0"/>
      <w:szCs w:val="20"/>
    </w:rPr>
  </w:style>
  <w:style w:type="character" w:customStyle="1" w:styleId="10">
    <w:name w:val="확인되지 않은 멘션1"/>
    <w:basedOn w:val="a0"/>
    <w:uiPriority w:val="99"/>
    <w:semiHidden/>
    <w:unhideWhenUsed/>
    <w:rsid w:val="00E25EBB"/>
    <w:rPr>
      <w:color w:val="808080"/>
      <w:shd w:val="clear" w:color="auto" w:fill="E6E6E6"/>
    </w:rPr>
  </w:style>
  <w:style w:type="character" w:customStyle="1" w:styleId="20">
    <w:name w:val="확인되지 않은 멘션2"/>
    <w:basedOn w:val="a0"/>
    <w:uiPriority w:val="99"/>
    <w:semiHidden/>
    <w:unhideWhenUsed/>
    <w:rsid w:val="006E6C8A"/>
    <w:rPr>
      <w:color w:val="605E5C"/>
      <w:shd w:val="clear" w:color="auto" w:fill="E1DFDD"/>
    </w:rPr>
  </w:style>
  <w:style w:type="paragraph" w:styleId="af3">
    <w:name w:val="Revision"/>
    <w:hidden/>
    <w:uiPriority w:val="99"/>
    <w:semiHidden/>
    <w:rsid w:val="00B419AE"/>
    <w:rPr>
      <w:rFonts w:ascii="Times New Roman" w:hAnsi="Times New Roman"/>
      <w:sz w:val="22"/>
    </w:rPr>
  </w:style>
  <w:style w:type="paragraph" w:customStyle="1" w:styleId="EndNoteBibliographyTitle">
    <w:name w:val="EndNote Bibliography Title"/>
    <w:basedOn w:val="a"/>
    <w:link w:val="EndNoteBibliographyTitleChar"/>
    <w:rsid w:val="00454281"/>
    <w:pPr>
      <w:jc w:val="center"/>
    </w:pPr>
    <w:rPr>
      <w:rFonts w:cs="Times New Roman"/>
      <w:noProof/>
    </w:rPr>
  </w:style>
  <w:style w:type="character" w:customStyle="1" w:styleId="Char1">
    <w:name w:val="간격 없음 Char"/>
    <w:basedOn w:val="a0"/>
    <w:link w:val="a6"/>
    <w:uiPriority w:val="1"/>
    <w:rsid w:val="00454281"/>
    <w:rPr>
      <w:rFonts w:ascii="Times New Roman" w:hAnsi="Times New Roman"/>
      <w:sz w:val="22"/>
    </w:rPr>
  </w:style>
  <w:style w:type="character" w:customStyle="1" w:styleId="EndNoteBibliographyTitleChar">
    <w:name w:val="EndNote Bibliography Title Char"/>
    <w:basedOn w:val="Char1"/>
    <w:link w:val="EndNoteBibliographyTitle"/>
    <w:rsid w:val="00454281"/>
    <w:rPr>
      <w:rFonts w:ascii="Times New Roman" w:hAnsi="Times New Roman" w:cs="Times New Roman"/>
      <w:noProof/>
      <w:sz w:val="22"/>
    </w:rPr>
  </w:style>
  <w:style w:type="paragraph" w:customStyle="1" w:styleId="EndNoteBibliography">
    <w:name w:val="EndNote Bibliography"/>
    <w:basedOn w:val="a"/>
    <w:link w:val="EndNoteBibliographyChar"/>
    <w:rsid w:val="00454281"/>
    <w:rPr>
      <w:rFonts w:cs="Times New Roman"/>
      <w:noProof/>
    </w:rPr>
  </w:style>
  <w:style w:type="character" w:customStyle="1" w:styleId="EndNoteBibliographyChar">
    <w:name w:val="EndNote Bibliography Char"/>
    <w:basedOn w:val="Char1"/>
    <w:link w:val="EndNoteBibliography"/>
    <w:rsid w:val="00454281"/>
    <w:rPr>
      <w:rFonts w:ascii="Times New Roman" w:hAnsi="Times New Roman" w:cs="Times New Roman"/>
      <w:noProof/>
      <w:sz w:val="22"/>
    </w:rPr>
  </w:style>
  <w:style w:type="character" w:customStyle="1" w:styleId="2Char">
    <w:name w:val="제목 2 Char"/>
    <w:basedOn w:val="a0"/>
    <w:link w:val="2"/>
    <w:uiPriority w:val="9"/>
    <w:semiHidden/>
    <w:rsid w:val="003F646F"/>
    <w:rPr>
      <w:rFonts w:asciiTheme="majorHAnsi" w:eastAsiaTheme="majorEastAsia" w:hAnsiTheme="majorHAnsi" w:cstheme="majorBidi"/>
      <w:sz w:val="22"/>
    </w:rPr>
  </w:style>
  <w:style w:type="paragraph" w:styleId="af4">
    <w:name w:val="List Paragraph"/>
    <w:basedOn w:val="a"/>
    <w:uiPriority w:val="34"/>
    <w:qFormat/>
    <w:rsid w:val="00885299"/>
    <w:pPr>
      <w:ind w:leftChars="400" w:left="800"/>
    </w:pPr>
  </w:style>
  <w:style w:type="character" w:customStyle="1" w:styleId="30">
    <w:name w:val="확인되지 않은 멘션3"/>
    <w:basedOn w:val="a0"/>
    <w:uiPriority w:val="99"/>
    <w:semiHidden/>
    <w:unhideWhenUsed/>
    <w:rsid w:val="00CC4D49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463F4A"/>
    <w:rPr>
      <w:color w:val="605E5C"/>
      <w:shd w:val="clear" w:color="auto" w:fill="E1DFDD"/>
    </w:rPr>
  </w:style>
  <w:style w:type="character" w:customStyle="1" w:styleId="4">
    <w:name w:val="확인되지 않은 멘션4"/>
    <w:basedOn w:val="a0"/>
    <w:uiPriority w:val="99"/>
    <w:semiHidden/>
    <w:unhideWhenUsed/>
    <w:rsid w:val="00993F0D"/>
    <w:rPr>
      <w:color w:val="605E5C"/>
      <w:shd w:val="clear" w:color="auto" w:fill="E1DFDD"/>
    </w:rPr>
  </w:style>
  <w:style w:type="paragraph" w:customStyle="1" w:styleId="Non-XMLText">
    <w:name w:val="Non-XML_Text"/>
    <w:basedOn w:val="a"/>
    <w:link w:val="Non-XMLTextChar"/>
    <w:rsid w:val="00014740"/>
    <w:pPr>
      <w:widowControl/>
      <w:wordWrap/>
      <w:autoSpaceDE/>
      <w:autoSpaceDN/>
      <w:spacing w:before="120"/>
      <w:jc w:val="left"/>
    </w:pPr>
    <w:rPr>
      <w:rFonts w:eastAsia="Times New Roman" w:cs="Times New Roman"/>
      <w:color w:val="FF0000"/>
      <w:kern w:val="0"/>
      <w:sz w:val="24"/>
      <w:szCs w:val="24"/>
      <w:lang w:eastAsia="en-US"/>
    </w:rPr>
  </w:style>
  <w:style w:type="paragraph" w:customStyle="1" w:styleId="References">
    <w:name w:val="References"/>
    <w:basedOn w:val="a"/>
    <w:rsid w:val="00014740"/>
    <w:pPr>
      <w:widowControl/>
      <w:wordWrap/>
      <w:autoSpaceDE/>
      <w:autoSpaceDN/>
      <w:spacing w:before="120"/>
      <w:ind w:left="432" w:hanging="432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paragraph" w:customStyle="1" w:styleId="FigCaptionContinued">
    <w:name w:val="Fig_Caption_Continued"/>
    <w:basedOn w:val="a"/>
    <w:link w:val="FigCaptionContinuedChar"/>
    <w:rsid w:val="00014740"/>
    <w:pPr>
      <w:widowControl/>
      <w:wordWrap/>
      <w:autoSpaceDE/>
      <w:autoSpaceDN/>
      <w:spacing w:before="120"/>
      <w:jc w:val="left"/>
    </w:pPr>
    <w:rPr>
      <w:rFonts w:eastAsia="Times New Roman" w:cs="Times New Roman"/>
      <w:kern w:val="0"/>
      <w:sz w:val="24"/>
      <w:szCs w:val="24"/>
      <w:lang w:eastAsia="en-US"/>
    </w:rPr>
  </w:style>
  <w:style w:type="character" w:customStyle="1" w:styleId="bibarticle">
    <w:name w:val="bib_article"/>
    <w:rsid w:val="00014740"/>
    <w:rPr>
      <w:bdr w:val="none" w:sz="0" w:space="0" w:color="auto"/>
      <w:shd w:val="clear" w:color="auto" w:fill="CCFFFF"/>
    </w:rPr>
  </w:style>
  <w:style w:type="character" w:customStyle="1" w:styleId="bibetal">
    <w:name w:val="bib_etal"/>
    <w:rsid w:val="00014740"/>
    <w:rPr>
      <w:bdr w:val="none" w:sz="0" w:space="0" w:color="auto"/>
      <w:shd w:val="clear" w:color="auto" w:fill="CCFF99"/>
    </w:rPr>
  </w:style>
  <w:style w:type="character" w:customStyle="1" w:styleId="bibfname">
    <w:name w:val="bib_fname"/>
    <w:rsid w:val="00014740"/>
    <w:rPr>
      <w:bdr w:val="none" w:sz="0" w:space="0" w:color="auto"/>
      <w:shd w:val="clear" w:color="auto" w:fill="FFFFCC"/>
    </w:rPr>
  </w:style>
  <w:style w:type="character" w:customStyle="1" w:styleId="bibfpage">
    <w:name w:val="bib_fpage"/>
    <w:rsid w:val="00014740"/>
    <w:rPr>
      <w:bdr w:val="none" w:sz="0" w:space="0" w:color="auto"/>
      <w:shd w:val="clear" w:color="auto" w:fill="E6E6E6"/>
    </w:rPr>
  </w:style>
  <w:style w:type="character" w:customStyle="1" w:styleId="bibissue">
    <w:name w:val="bib_issue"/>
    <w:rsid w:val="00014740"/>
    <w:rPr>
      <w:bdr w:val="none" w:sz="0" w:space="0" w:color="auto"/>
      <w:shd w:val="clear" w:color="auto" w:fill="FFFFAB"/>
    </w:rPr>
  </w:style>
  <w:style w:type="character" w:customStyle="1" w:styleId="bibjournal">
    <w:name w:val="bib_journal"/>
    <w:rsid w:val="00014740"/>
    <w:rPr>
      <w:bdr w:val="none" w:sz="0" w:space="0" w:color="auto"/>
      <w:shd w:val="clear" w:color="auto" w:fill="F9DECF"/>
    </w:rPr>
  </w:style>
  <w:style w:type="character" w:customStyle="1" w:styleId="biblpage">
    <w:name w:val="bib_lpage"/>
    <w:rsid w:val="00014740"/>
    <w:rPr>
      <w:bdr w:val="none" w:sz="0" w:space="0" w:color="auto"/>
      <w:shd w:val="clear" w:color="auto" w:fill="D9D9D9"/>
    </w:rPr>
  </w:style>
  <w:style w:type="character" w:customStyle="1" w:styleId="bibnumber">
    <w:name w:val="bib_number"/>
    <w:rsid w:val="00014740"/>
    <w:rPr>
      <w:bdr w:val="none" w:sz="0" w:space="0" w:color="auto"/>
      <w:shd w:val="clear" w:color="auto" w:fill="CCCCFF"/>
    </w:rPr>
  </w:style>
  <w:style w:type="character" w:customStyle="1" w:styleId="biborganization">
    <w:name w:val="bib_organization"/>
    <w:rsid w:val="00014740"/>
    <w:rPr>
      <w:bdr w:val="none" w:sz="0" w:space="0" w:color="auto"/>
      <w:shd w:val="clear" w:color="auto" w:fill="CCFF99"/>
    </w:rPr>
  </w:style>
  <w:style w:type="character" w:customStyle="1" w:styleId="bibsuppl">
    <w:name w:val="bib_suppl"/>
    <w:rsid w:val="00014740"/>
    <w:rPr>
      <w:bdr w:val="none" w:sz="0" w:space="0" w:color="auto"/>
      <w:shd w:val="clear" w:color="auto" w:fill="FFCC66"/>
    </w:rPr>
  </w:style>
  <w:style w:type="character" w:customStyle="1" w:styleId="bibsurname">
    <w:name w:val="bib_surname"/>
    <w:rsid w:val="00014740"/>
    <w:rPr>
      <w:bdr w:val="none" w:sz="0" w:space="0" w:color="auto"/>
      <w:shd w:val="clear" w:color="auto" w:fill="CCFF99"/>
    </w:rPr>
  </w:style>
  <w:style w:type="character" w:customStyle="1" w:styleId="biburl">
    <w:name w:val="bib_url"/>
    <w:rsid w:val="00014740"/>
    <w:rPr>
      <w:bdr w:val="none" w:sz="0" w:space="0" w:color="auto"/>
      <w:shd w:val="clear" w:color="auto" w:fill="CCFF66"/>
    </w:rPr>
  </w:style>
  <w:style w:type="character" w:customStyle="1" w:styleId="bibvolume">
    <w:name w:val="bib_volume"/>
    <w:rsid w:val="00014740"/>
    <w:rPr>
      <w:bdr w:val="none" w:sz="0" w:space="0" w:color="auto"/>
      <w:shd w:val="clear" w:color="auto" w:fill="CCECFF"/>
    </w:rPr>
  </w:style>
  <w:style w:type="character" w:customStyle="1" w:styleId="bibyear">
    <w:name w:val="bib_year"/>
    <w:rsid w:val="00014740"/>
    <w:rPr>
      <w:bdr w:val="none" w:sz="0" w:space="0" w:color="auto"/>
      <w:shd w:val="clear" w:color="auto" w:fill="FFCCFF"/>
    </w:rPr>
  </w:style>
  <w:style w:type="character" w:customStyle="1" w:styleId="FigCaptionContinuedChar">
    <w:name w:val="Fig_Caption_Continued Char"/>
    <w:basedOn w:val="a0"/>
    <w:link w:val="FigCaptionContinued"/>
    <w:rsid w:val="00014740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Non-XMLTextChar">
    <w:name w:val="Non-XML_Text Char"/>
    <w:basedOn w:val="a0"/>
    <w:link w:val="Non-XMLText"/>
    <w:rsid w:val="00014740"/>
    <w:rPr>
      <w:rFonts w:ascii="Times New Roman" w:eastAsia="Times New Roman" w:hAnsi="Times New Roman" w:cs="Times New Roman"/>
      <w:color w:val="FF0000"/>
      <w:kern w:val="0"/>
      <w:sz w:val="24"/>
      <w:szCs w:val="24"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E045D8"/>
    <w:rPr>
      <w:color w:val="605E5C"/>
      <w:shd w:val="clear" w:color="auto" w:fill="E1DFDD"/>
    </w:rPr>
  </w:style>
  <w:style w:type="character" w:customStyle="1" w:styleId="3Char">
    <w:name w:val="제목 3 Char"/>
    <w:basedOn w:val="a0"/>
    <w:link w:val="3"/>
    <w:uiPriority w:val="9"/>
    <w:semiHidden/>
    <w:rsid w:val="00882C0B"/>
    <w:rPr>
      <w:rFonts w:asciiTheme="majorHAnsi" w:eastAsiaTheme="majorEastAsia" w:hAnsiTheme="majorHAnsi" w:cstheme="majorBidi"/>
      <w:sz w:val="22"/>
    </w:rPr>
  </w:style>
  <w:style w:type="character" w:customStyle="1" w:styleId="1Char">
    <w:name w:val="제목 1 Char"/>
    <w:basedOn w:val="a0"/>
    <w:link w:val="1"/>
    <w:uiPriority w:val="9"/>
    <w:rsid w:val="008E6AB6"/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paragraph" w:styleId="af5">
    <w:name w:val="Body Text"/>
    <w:basedOn w:val="a"/>
    <w:link w:val="Char5"/>
    <w:uiPriority w:val="1"/>
    <w:semiHidden/>
    <w:unhideWhenUsed/>
    <w:qFormat/>
    <w:rsid w:val="00DA6B1D"/>
    <w:pPr>
      <w:wordWrap/>
      <w:jc w:val="left"/>
    </w:pPr>
    <w:rPr>
      <w:rFonts w:eastAsia="Times New Roman" w:cs="Times New Roman"/>
      <w:kern w:val="0"/>
      <w:sz w:val="20"/>
      <w:szCs w:val="20"/>
      <w:lang w:eastAsia="en-US"/>
    </w:rPr>
  </w:style>
  <w:style w:type="character" w:customStyle="1" w:styleId="Char5">
    <w:name w:val="본문 Char"/>
    <w:basedOn w:val="a0"/>
    <w:link w:val="af5"/>
    <w:uiPriority w:val="1"/>
    <w:semiHidden/>
    <w:rsid w:val="00DA6B1D"/>
    <w:rPr>
      <w:rFonts w:ascii="Times New Roman" w:eastAsia="Times New Roman" w:hAnsi="Times New Roman" w:cs="Times New Roman"/>
      <w:kern w:val="0"/>
      <w:szCs w:val="20"/>
      <w:lang w:eastAsia="en-US"/>
    </w:rPr>
  </w:style>
  <w:style w:type="character" w:styleId="af6">
    <w:name w:val="Emphasis"/>
    <w:basedOn w:val="a0"/>
    <w:uiPriority w:val="20"/>
    <w:qFormat/>
    <w:rsid w:val="00DA6B1D"/>
    <w:rPr>
      <w:i/>
      <w:iCs/>
    </w:rPr>
  </w:style>
  <w:style w:type="character" w:customStyle="1" w:styleId="doi">
    <w:name w:val="doi"/>
    <w:basedOn w:val="a0"/>
    <w:rsid w:val="00D14F20"/>
  </w:style>
  <w:style w:type="paragraph" w:styleId="af7">
    <w:name w:val="Normal (Web)"/>
    <w:basedOn w:val="a"/>
    <w:uiPriority w:val="99"/>
    <w:unhideWhenUsed/>
    <w:rsid w:val="00366915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f8">
    <w:name w:val="footnote text"/>
    <w:basedOn w:val="a"/>
    <w:link w:val="Char6"/>
    <w:uiPriority w:val="99"/>
    <w:semiHidden/>
    <w:unhideWhenUsed/>
    <w:rsid w:val="00366915"/>
    <w:pPr>
      <w:snapToGrid w:val="0"/>
      <w:jc w:val="left"/>
    </w:pPr>
    <w:rPr>
      <w:sz w:val="20"/>
      <w:szCs w:val="20"/>
    </w:rPr>
  </w:style>
  <w:style w:type="character" w:customStyle="1" w:styleId="Char6">
    <w:name w:val="각주 텍스트 Char"/>
    <w:basedOn w:val="a0"/>
    <w:link w:val="af8"/>
    <w:uiPriority w:val="99"/>
    <w:semiHidden/>
    <w:rsid w:val="00366915"/>
    <w:rPr>
      <w:rFonts w:ascii="Times New Roman" w:hAnsi="Times New Roman"/>
      <w:szCs w:val="20"/>
    </w:rPr>
  </w:style>
  <w:style w:type="character" w:styleId="af9">
    <w:name w:val="footnote reference"/>
    <w:basedOn w:val="a0"/>
    <w:uiPriority w:val="99"/>
    <w:semiHidden/>
    <w:unhideWhenUsed/>
    <w:rsid w:val="00366915"/>
    <w:rPr>
      <w:vertAlign w:val="superscript"/>
    </w:rPr>
  </w:style>
  <w:style w:type="character" w:customStyle="1" w:styleId="UnresolvedMention3">
    <w:name w:val="Unresolved Mention3"/>
    <w:basedOn w:val="a0"/>
    <w:uiPriority w:val="99"/>
    <w:semiHidden/>
    <w:unhideWhenUsed/>
    <w:rsid w:val="006224FF"/>
    <w:rPr>
      <w:color w:val="605E5C"/>
      <w:shd w:val="clear" w:color="auto" w:fill="E1DFDD"/>
    </w:rPr>
  </w:style>
  <w:style w:type="character" w:customStyle="1" w:styleId="ltkoo">
    <w:name w:val="ltkoo"/>
    <w:basedOn w:val="a0"/>
    <w:rsid w:val="00255078"/>
  </w:style>
  <w:style w:type="paragraph" w:customStyle="1" w:styleId="MDPI31text">
    <w:name w:val="MDPI_3.1_text"/>
    <w:qFormat/>
    <w:rsid w:val="00455C73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paragraph" w:customStyle="1" w:styleId="MDPI71References">
    <w:name w:val="MDPI_7.1_References"/>
    <w:basedOn w:val="a"/>
    <w:qFormat/>
    <w:rsid w:val="00D23070"/>
    <w:pPr>
      <w:widowControl/>
      <w:numPr>
        <w:numId w:val="12"/>
      </w:numPr>
      <w:wordWrap/>
      <w:autoSpaceDE/>
      <w:autoSpaceDN/>
      <w:adjustRightInd w:val="0"/>
      <w:snapToGrid w:val="0"/>
      <w:spacing w:line="260" w:lineRule="atLeast"/>
      <w:ind w:left="425" w:hanging="425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Default">
    <w:name w:val="Default"/>
    <w:rsid w:val="00AE595C"/>
    <w:pPr>
      <w:widowControl w:val="0"/>
      <w:autoSpaceDE w:val="0"/>
      <w:autoSpaceDN w:val="0"/>
      <w:adjustRightInd w:val="0"/>
    </w:pPr>
    <w:rPr>
      <w:rFonts w:ascii="Myriad Pro SemiCond" w:eastAsia="Myriad Pro SemiCond" w:cs="Myriad Pro SemiCond"/>
      <w:color w:val="000000"/>
      <w:kern w:val="0"/>
      <w:sz w:val="24"/>
      <w:szCs w:val="24"/>
    </w:rPr>
  </w:style>
  <w:style w:type="character" w:styleId="afa">
    <w:name w:val="Unresolved Mention"/>
    <w:basedOn w:val="a0"/>
    <w:uiPriority w:val="99"/>
    <w:rsid w:val="008F52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메트로폴리탄">
  <a:themeElements>
    <a:clrScheme name="메트로폴리탄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메트로폴리탄">
      <a:majorFont>
        <a:latin typeface="Calibri Ligh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메트로폴리탄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politan" id="{4C5440D6-04D2-4954-96CF-F251137069B2}" vid="{79CFCA13-9412-4290-BB4B-85112F88857B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D0EC9D2-B75A-4388-802C-7E0DD0667FF2}">
  <we:reference id="wa104041485" version="1.1.1.0" store="en-001" storeType="omex"/>
  <we:alternateReferences>
    <we:reference id="wa104041485" version="1.1.1.0" store="wa10404148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1</b:Tag>
    <b:SourceType>JournalArticle</b:SourceType>
    <b:Guid>{7E516059-FED1-4747-BD5B-600A8C6C25C5}</b:Guid>
    <b:Author>
      <b:Author>
        <b:Corporate>Murray, Christopher J L</b:Corporate>
      </b:Author>
    </b:Author>
    <b:Title>GBD 2010: design, defi nitions, and metrics</b:Title>
    <b:JournalName>the Lancet</b:JournalName>
    <b:Year>2012</b:Year>
    <b:RefOrder>1</b:RefOrder>
  </b:Source>
</b:Sources>
</file>

<file path=customXml/itemProps1.xml><?xml version="1.0" encoding="utf-8"?>
<ds:datastoreItem xmlns:ds="http://schemas.openxmlformats.org/officeDocument/2006/customXml" ds:itemID="{16BA7CF4-3AA2-4EDA-B701-391782935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2018-0853 Original Article</vt:lpstr>
      <vt:lpstr>2018-0853 Original Article</vt:lpstr>
      <vt:lpstr/>
    </vt:vector>
  </TitlesOfParts>
  <Manager/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-0853 Original Article</dc:title>
  <dc:creator>Windows User</dc:creator>
  <cp:lastModifiedBy>user</cp:lastModifiedBy>
  <cp:revision>2</cp:revision>
  <cp:lastPrinted>2021-09-01T08:26:00Z</cp:lastPrinted>
  <dcterms:created xsi:type="dcterms:W3CDTF">2021-10-04T14:14:00Z</dcterms:created>
  <dcterms:modified xsi:type="dcterms:W3CDTF">2021-10-04T14:14:00Z</dcterms:modified>
</cp:coreProperties>
</file>